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D3AC70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>Федеральное государственное автономное образовательное учреждение </w:t>
      </w:r>
    </w:p>
    <w:p w14:paraId="418B13F6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b/>
          <w:lang w:eastAsia="ru-RU"/>
        </w:rPr>
        <w:t xml:space="preserve">высшего образования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 xml:space="preserve">"Национальный исследовательский университет </w:t>
      </w:r>
      <w:r w:rsidRPr="000D2F16">
        <w:rPr>
          <w:rFonts w:eastAsia="Times New Roman"/>
          <w:lang w:eastAsia="ru-RU"/>
        </w:rPr>
        <w:br/>
      </w:r>
      <w:r w:rsidRPr="000D2F16">
        <w:rPr>
          <w:rFonts w:eastAsia="Times New Roman"/>
          <w:b/>
          <w:lang w:eastAsia="ru-RU"/>
        </w:rPr>
        <w:t>"Высшая школа экономики"</w:t>
      </w:r>
    </w:p>
    <w:p w14:paraId="04215A2B" w14:textId="77777777" w:rsidR="00141990" w:rsidRPr="000D2F16" w:rsidRDefault="008A1B86" w:rsidP="008A1B86">
      <w:pPr>
        <w:spacing w:after="0" w:line="240" w:lineRule="auto"/>
        <w:jc w:val="center"/>
        <w:rPr>
          <w:rFonts w:eastAsia="Times New Roman"/>
          <w:lang w:eastAsia="ru-RU"/>
        </w:rPr>
      </w:pPr>
      <w:r w:rsidRPr="000D2F16">
        <w:rPr>
          <w:rFonts w:eastAsia="Times New Roman"/>
          <w:lang w:eastAsia="ru-RU"/>
        </w:rPr>
        <w:t xml:space="preserve">Московский институт электроники и математики </w:t>
      </w:r>
    </w:p>
    <w:p w14:paraId="0F89A4F4" w14:textId="100EFC2F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 xml:space="preserve">им. </w:t>
      </w:r>
      <w:r w:rsidR="00566D7D" w:rsidRPr="000D2F16">
        <w:rPr>
          <w:rFonts w:eastAsia="Times New Roman"/>
          <w:lang w:eastAsia="ru-RU"/>
        </w:rPr>
        <w:t>А. Н.</w:t>
      </w:r>
      <w:r w:rsidRPr="000D2F16">
        <w:rPr>
          <w:rFonts w:eastAsia="Times New Roman"/>
          <w:lang w:eastAsia="ru-RU"/>
        </w:rPr>
        <w:t xml:space="preserve"> Тихонова НИУ ВШЭ</w:t>
      </w:r>
    </w:p>
    <w:p w14:paraId="2E89DD4A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sz w:val="24"/>
          <w:szCs w:val="24"/>
          <w:lang w:eastAsia="ru-RU"/>
        </w:rPr>
      </w:pPr>
      <w:r w:rsidRPr="000D2F16">
        <w:rPr>
          <w:rFonts w:eastAsia="Times New Roman"/>
          <w:lang w:eastAsia="ru-RU"/>
        </w:rPr>
        <w:t>Департамент компьютерной инженерии</w:t>
      </w:r>
    </w:p>
    <w:p w14:paraId="79FB1FA5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1F9ECE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5C018253" w14:textId="77777777" w:rsidR="008A1B86" w:rsidRPr="000D2F16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AA17D7" w14:textId="4B6FC6BF" w:rsidR="00AF7EAA" w:rsidRPr="0057410C" w:rsidRDefault="00AF7EAA" w:rsidP="007F3403">
      <w:pPr>
        <w:spacing w:after="0" w:line="240" w:lineRule="auto"/>
        <w:jc w:val="center"/>
        <w:rPr>
          <w:rFonts w:eastAsia="Times New Roman"/>
          <w:szCs w:val="36"/>
          <w:lang w:eastAsia="ru-RU"/>
        </w:rPr>
      </w:pPr>
      <w:r w:rsidRPr="00AF7EAA">
        <w:rPr>
          <w:rFonts w:eastAsia="Times New Roman"/>
          <w:szCs w:val="36"/>
          <w:lang w:eastAsia="ru-RU"/>
        </w:rPr>
        <w:t>Лабораторная работа</w:t>
      </w:r>
      <w:r w:rsidR="007F3403" w:rsidRPr="00AF7EAA">
        <w:rPr>
          <w:rFonts w:eastAsia="Times New Roman"/>
          <w:szCs w:val="36"/>
          <w:lang w:eastAsia="ru-RU"/>
        </w:rPr>
        <w:t xml:space="preserve"> </w:t>
      </w:r>
      <w:r w:rsidRPr="00AF7EAA">
        <w:rPr>
          <w:rFonts w:eastAsia="Times New Roman"/>
          <w:szCs w:val="36"/>
          <w:lang w:eastAsia="ru-RU"/>
        </w:rPr>
        <w:t>№</w:t>
      </w:r>
      <w:r w:rsidR="005562C5">
        <w:rPr>
          <w:rFonts w:eastAsia="Times New Roman"/>
          <w:szCs w:val="36"/>
          <w:lang w:eastAsia="ru-RU"/>
        </w:rPr>
        <w:t>8</w:t>
      </w:r>
    </w:p>
    <w:p w14:paraId="08EC69AF" w14:textId="355A00F7" w:rsidR="00AF7EAA" w:rsidRPr="00BE0191" w:rsidRDefault="00AF7EAA" w:rsidP="007F3403">
      <w:pPr>
        <w:spacing w:after="0" w:line="240" w:lineRule="auto"/>
        <w:jc w:val="center"/>
        <w:rPr>
          <w:rFonts w:eastAsia="Times New Roman"/>
          <w:sz w:val="32"/>
          <w:szCs w:val="36"/>
          <w:lang w:val="en-US" w:eastAsia="ru-RU"/>
        </w:rPr>
      </w:pPr>
      <w:r>
        <w:rPr>
          <w:rFonts w:eastAsia="Times New Roman"/>
          <w:sz w:val="32"/>
          <w:szCs w:val="36"/>
          <w:lang w:eastAsia="ru-RU"/>
        </w:rPr>
        <w:t>по</w:t>
      </w:r>
      <w:r w:rsidRPr="00BE0191">
        <w:rPr>
          <w:rFonts w:eastAsia="Times New Roman"/>
          <w:sz w:val="32"/>
          <w:szCs w:val="36"/>
          <w:lang w:val="en-US" w:eastAsia="ru-RU"/>
        </w:rPr>
        <w:t xml:space="preserve"> </w:t>
      </w:r>
      <w:r>
        <w:rPr>
          <w:rFonts w:eastAsia="Times New Roman"/>
          <w:sz w:val="32"/>
          <w:szCs w:val="36"/>
          <w:lang w:eastAsia="ru-RU"/>
        </w:rPr>
        <w:t>теме</w:t>
      </w:r>
      <w:r w:rsidRPr="00BE0191">
        <w:rPr>
          <w:rFonts w:eastAsia="Times New Roman"/>
          <w:sz w:val="32"/>
          <w:szCs w:val="36"/>
          <w:lang w:val="en-US" w:eastAsia="ru-RU"/>
        </w:rPr>
        <w:t>:</w:t>
      </w:r>
      <w:r w:rsidR="007F3403" w:rsidRPr="00BE0191">
        <w:rPr>
          <w:rFonts w:eastAsia="Times New Roman"/>
          <w:sz w:val="32"/>
          <w:szCs w:val="36"/>
          <w:lang w:val="en-US" w:eastAsia="ru-RU"/>
        </w:rPr>
        <w:t xml:space="preserve"> </w:t>
      </w:r>
    </w:p>
    <w:p w14:paraId="1C5268B2" w14:textId="2AE41F1D" w:rsidR="007F3403" w:rsidRPr="005562C5" w:rsidRDefault="001755BC" w:rsidP="00AF7EAA">
      <w:pPr>
        <w:spacing w:line="240" w:lineRule="auto"/>
        <w:jc w:val="center"/>
        <w:rPr>
          <w:rFonts w:eastAsia="Times New Roman"/>
          <w:sz w:val="32"/>
          <w:szCs w:val="36"/>
          <w:lang w:val="en-US" w:eastAsia="ru-RU"/>
        </w:rPr>
      </w:pPr>
      <w:r w:rsidRPr="005562C5">
        <w:rPr>
          <w:rFonts w:eastAsia="Times New Roman"/>
          <w:sz w:val="24"/>
          <w:szCs w:val="36"/>
          <w:lang w:val="en-US" w:eastAsia="ru-RU"/>
        </w:rPr>
        <w:t>«</w:t>
      </w:r>
      <w:r w:rsidR="00771B90" w:rsidRPr="005562C5">
        <w:rPr>
          <w:rFonts w:eastAsia="Times New Roman"/>
          <w:sz w:val="24"/>
          <w:szCs w:val="36"/>
          <w:highlight w:val="yellow"/>
          <w:lang w:val="en-US" w:eastAsia="ru-RU"/>
        </w:rPr>
        <w:t>1</w:t>
      </w:r>
      <w:r w:rsidR="00F32597" w:rsidRPr="005562C5">
        <w:rPr>
          <w:rFonts w:eastAsia="Times New Roman"/>
          <w:sz w:val="24"/>
          <w:szCs w:val="36"/>
          <w:highlight w:val="yellow"/>
          <w:lang w:val="en-US" w:eastAsia="ru-RU"/>
        </w:rPr>
        <w:t>1.</w:t>
      </w:r>
      <w:r w:rsidR="005562C5" w:rsidRPr="005562C5">
        <w:rPr>
          <w:rFonts w:eastAsia="Times New Roman"/>
          <w:sz w:val="24"/>
          <w:szCs w:val="36"/>
          <w:highlight w:val="yellow"/>
          <w:lang w:val="en-US" w:eastAsia="ru-RU"/>
        </w:rPr>
        <w:t>4</w:t>
      </w:r>
      <w:r w:rsidR="00F32597" w:rsidRPr="005562C5">
        <w:rPr>
          <w:rFonts w:eastAsia="Times New Roman"/>
          <w:sz w:val="24"/>
          <w:szCs w:val="36"/>
          <w:highlight w:val="yellow"/>
          <w:lang w:val="en-US" w:eastAsia="ru-RU"/>
        </w:rPr>
        <w:t>.</w:t>
      </w:r>
      <w:r w:rsidR="005562C5" w:rsidRPr="005562C5">
        <w:rPr>
          <w:rFonts w:eastAsia="Times New Roman"/>
          <w:sz w:val="24"/>
          <w:szCs w:val="36"/>
          <w:highlight w:val="yellow"/>
          <w:lang w:val="en-US" w:eastAsia="ru-RU"/>
        </w:rPr>
        <w:t>1</w:t>
      </w:r>
      <w:r w:rsidR="00F32597" w:rsidRPr="005562C5">
        <w:rPr>
          <w:rFonts w:eastAsia="Times New Roman"/>
          <w:sz w:val="24"/>
          <w:szCs w:val="36"/>
          <w:highlight w:val="yellow"/>
          <w:lang w:val="en-US" w:eastAsia="ru-RU"/>
        </w:rPr>
        <w:t>.</w:t>
      </w:r>
      <w:r w:rsidR="005562C5" w:rsidRPr="005562C5">
        <w:rPr>
          <w:rFonts w:eastAsia="Times New Roman"/>
          <w:sz w:val="24"/>
          <w:szCs w:val="36"/>
          <w:highlight w:val="yellow"/>
          <w:lang w:val="en-US" w:eastAsia="ru-RU"/>
        </w:rPr>
        <w:t>2</w:t>
      </w:r>
      <w:r w:rsidR="00C1661B" w:rsidRPr="005562C5">
        <w:rPr>
          <w:rFonts w:eastAsia="Times New Roman"/>
          <w:sz w:val="24"/>
          <w:szCs w:val="36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Packet</w:t>
      </w:r>
      <w:r w:rsidR="00C1661B" w:rsidRPr="005562C5">
        <w:rPr>
          <w:rFonts w:eastAsia="Times New Roman"/>
          <w:sz w:val="24"/>
          <w:szCs w:val="36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36"/>
          <w:highlight w:val="yellow"/>
          <w:lang w:val="en-US" w:eastAsia="ru-RU"/>
        </w:rPr>
        <w:t>Tracer</w:t>
      </w:r>
      <w:r w:rsidR="00C1661B" w:rsidRPr="005562C5">
        <w:rPr>
          <w:rFonts w:eastAsia="Times New Roman"/>
          <w:sz w:val="24"/>
          <w:szCs w:val="36"/>
          <w:highlight w:val="yellow"/>
          <w:lang w:val="en-US" w:eastAsia="ru-RU"/>
        </w:rPr>
        <w:t xml:space="preserve"> </w:t>
      </w:r>
      <w:r w:rsidR="00A4150A" w:rsidRPr="005562C5">
        <w:rPr>
          <w:rFonts w:eastAsia="Times New Roman"/>
          <w:sz w:val="24"/>
          <w:szCs w:val="36"/>
          <w:highlight w:val="yellow"/>
          <w:lang w:val="en-US" w:eastAsia="ru-RU"/>
        </w:rPr>
        <w:t>–</w:t>
      </w:r>
      <w:r w:rsidR="00F32597" w:rsidRPr="005562C5">
        <w:rPr>
          <w:rFonts w:eastAsia="Times New Roman"/>
          <w:sz w:val="24"/>
          <w:szCs w:val="36"/>
          <w:highlight w:val="yellow"/>
          <w:lang w:val="en-US" w:eastAsia="ru-RU"/>
        </w:rPr>
        <w:t xml:space="preserve"> </w:t>
      </w:r>
      <w:r w:rsidR="005562C5">
        <w:rPr>
          <w:rFonts w:eastAsia="Times New Roman"/>
          <w:sz w:val="24"/>
          <w:szCs w:val="36"/>
          <w:highlight w:val="yellow"/>
          <w:lang w:val="en-US" w:eastAsia="ru-RU"/>
        </w:rPr>
        <w:t>Skills Integration</w:t>
      </w:r>
      <w:r w:rsidR="00B700F7" w:rsidRPr="005562C5">
        <w:rPr>
          <w:rFonts w:eastAsia="Times New Roman"/>
          <w:sz w:val="24"/>
          <w:szCs w:val="36"/>
          <w:highlight w:val="yellow"/>
          <w:lang w:val="en-US" w:eastAsia="ru-RU"/>
        </w:rPr>
        <w:t>;</w:t>
      </w:r>
      <w:r w:rsidR="00544E3E" w:rsidRPr="005562C5">
        <w:rPr>
          <w:rFonts w:eastAsia="Times New Roman"/>
          <w:sz w:val="24"/>
          <w:szCs w:val="24"/>
          <w:highlight w:val="yellow"/>
          <w:lang w:val="en-US" w:eastAsia="ru-RU"/>
        </w:rPr>
        <w:t>1</w:t>
      </w:r>
      <w:r w:rsidR="00F32597" w:rsidRPr="005562C5">
        <w:rPr>
          <w:rFonts w:eastAsia="Times New Roman"/>
          <w:sz w:val="24"/>
          <w:szCs w:val="24"/>
          <w:highlight w:val="yellow"/>
          <w:lang w:val="en-US" w:eastAsia="ru-RU"/>
        </w:rPr>
        <w:t>1.</w:t>
      </w:r>
      <w:r w:rsidR="005562C5" w:rsidRPr="005562C5">
        <w:rPr>
          <w:rFonts w:eastAsia="Times New Roman"/>
          <w:sz w:val="24"/>
          <w:szCs w:val="24"/>
          <w:highlight w:val="yellow"/>
          <w:lang w:val="en-US" w:eastAsia="ru-RU"/>
        </w:rPr>
        <w:t>4</w:t>
      </w:r>
      <w:r w:rsidR="00F32597" w:rsidRPr="005562C5">
        <w:rPr>
          <w:rFonts w:eastAsia="Times New Roman"/>
          <w:sz w:val="24"/>
          <w:szCs w:val="24"/>
          <w:highlight w:val="yellow"/>
          <w:lang w:val="en-US" w:eastAsia="ru-RU"/>
        </w:rPr>
        <w:t>.</w:t>
      </w:r>
      <w:r w:rsidR="005562C5" w:rsidRPr="005562C5">
        <w:rPr>
          <w:rFonts w:eastAsia="Times New Roman"/>
          <w:sz w:val="24"/>
          <w:szCs w:val="24"/>
          <w:highlight w:val="yellow"/>
          <w:lang w:val="en-US" w:eastAsia="ru-RU"/>
        </w:rPr>
        <w:t>3</w:t>
      </w:r>
      <w:r w:rsidR="00F32597" w:rsidRPr="005562C5">
        <w:rPr>
          <w:rFonts w:eastAsia="Times New Roman"/>
          <w:sz w:val="24"/>
          <w:szCs w:val="24"/>
          <w:highlight w:val="yellow"/>
          <w:lang w:val="en-US" w:eastAsia="ru-RU"/>
        </w:rPr>
        <w:t>.</w:t>
      </w:r>
      <w:r w:rsidR="005562C5" w:rsidRPr="005562C5">
        <w:rPr>
          <w:rFonts w:eastAsia="Times New Roman"/>
          <w:sz w:val="24"/>
          <w:szCs w:val="24"/>
          <w:highlight w:val="yellow"/>
          <w:lang w:val="en-US" w:eastAsia="ru-RU"/>
        </w:rPr>
        <w:t>6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A4150A" w:rsidRPr="005562C5">
        <w:rPr>
          <w:rFonts w:eastAsia="Times New Roman"/>
          <w:sz w:val="24"/>
          <w:szCs w:val="24"/>
          <w:highlight w:val="yellow"/>
          <w:lang w:val="en-US" w:eastAsia="ru-RU"/>
        </w:rPr>
        <w:t>–</w:t>
      </w:r>
      <w:r w:rsid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Troubleshooting Connectivity Issues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>;</w:t>
      </w:r>
      <w:r w:rsidR="00C1661B" w:rsidRPr="005562C5">
        <w:rPr>
          <w:highlight w:val="yellow"/>
          <w:lang w:val="en-US"/>
        </w:rPr>
        <w:t xml:space="preserve"> </w:t>
      </w:r>
      <w:r w:rsidR="005562C5">
        <w:rPr>
          <w:rFonts w:eastAsia="Times New Roman"/>
          <w:sz w:val="24"/>
          <w:szCs w:val="24"/>
          <w:highlight w:val="yellow"/>
          <w:lang w:val="en-US" w:eastAsia="ru-RU"/>
        </w:rPr>
        <w:t>Appendix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A4150A" w:rsidRPr="005562C5">
        <w:rPr>
          <w:rFonts w:eastAsia="Times New Roman"/>
          <w:sz w:val="24"/>
          <w:szCs w:val="24"/>
          <w:highlight w:val="yellow"/>
          <w:lang w:val="en-US" w:eastAsia="ru-RU"/>
        </w:rPr>
        <w:t>–</w:t>
      </w:r>
      <w:r w:rsidR="00F32597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5562C5">
        <w:rPr>
          <w:rFonts w:eastAsia="Times New Roman"/>
          <w:sz w:val="24"/>
          <w:szCs w:val="24"/>
          <w:highlight w:val="yellow"/>
          <w:lang w:val="en-US" w:eastAsia="ru-RU"/>
        </w:rPr>
        <w:t>Configuring an Integrated Router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>;</w:t>
      </w:r>
      <w:r w:rsidR="00C1661B" w:rsidRPr="005562C5">
        <w:rPr>
          <w:highlight w:val="yellow"/>
          <w:lang w:val="en-US"/>
        </w:rPr>
        <w:t xml:space="preserve"> </w:t>
      </w:r>
      <w:r w:rsidR="005562C5">
        <w:rPr>
          <w:rFonts w:eastAsia="Times New Roman"/>
          <w:sz w:val="24"/>
          <w:szCs w:val="24"/>
          <w:highlight w:val="yellow"/>
          <w:lang w:val="en-US" w:eastAsia="ru-RU"/>
        </w:rPr>
        <w:t>Appendix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C1661B" w:rsidRPr="00C1661B">
        <w:rPr>
          <w:rFonts w:eastAsia="Times New Roman"/>
          <w:sz w:val="24"/>
          <w:szCs w:val="24"/>
          <w:highlight w:val="yellow"/>
          <w:lang w:val="en-US" w:eastAsia="ru-RU"/>
        </w:rPr>
        <w:t>Packet</w:t>
      </w:r>
      <w:r w:rsidR="009B72A1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</w:t>
      </w:r>
      <w:r w:rsidR="009B72A1">
        <w:rPr>
          <w:rFonts w:eastAsia="Times New Roman"/>
          <w:sz w:val="24"/>
          <w:szCs w:val="24"/>
          <w:highlight w:val="yellow"/>
          <w:lang w:val="en-US" w:eastAsia="ru-RU"/>
        </w:rPr>
        <w:t>Tracer</w:t>
      </w:r>
      <w:r w:rsidR="00D926FE" w:rsidRP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–</w:t>
      </w:r>
      <w:r w:rsidR="005562C5">
        <w:rPr>
          <w:rFonts w:eastAsia="Times New Roman"/>
          <w:sz w:val="24"/>
          <w:szCs w:val="24"/>
          <w:highlight w:val="yellow"/>
          <w:lang w:val="en-US" w:eastAsia="ru-RU"/>
        </w:rPr>
        <w:t xml:space="preserve"> Subneting Scenario</w:t>
      </w:r>
      <w:r w:rsidR="00C1661B" w:rsidRPr="005562C5">
        <w:rPr>
          <w:rFonts w:eastAsia="Times New Roman"/>
          <w:sz w:val="24"/>
          <w:szCs w:val="24"/>
          <w:highlight w:val="yellow"/>
          <w:lang w:val="en-US" w:eastAsia="ru-RU"/>
        </w:rPr>
        <w:t>;</w:t>
      </w:r>
      <w:r w:rsidRPr="005562C5">
        <w:rPr>
          <w:rFonts w:eastAsia="Times New Roman"/>
          <w:sz w:val="24"/>
          <w:szCs w:val="36"/>
          <w:lang w:val="en-US" w:eastAsia="ru-RU"/>
        </w:rPr>
        <w:t>»</w:t>
      </w:r>
    </w:p>
    <w:p w14:paraId="102FED1B" w14:textId="7FF5A5A4" w:rsidR="008A1B86" w:rsidRPr="005562C5" w:rsidRDefault="008A1B86" w:rsidP="008A1B86">
      <w:pPr>
        <w:spacing w:after="0" w:line="240" w:lineRule="auto"/>
        <w:jc w:val="center"/>
        <w:rPr>
          <w:rFonts w:eastAsia="Times New Roman"/>
          <w:b/>
          <w:bCs w:val="0"/>
          <w:lang w:val="en-US" w:eastAsia="ru-RU"/>
        </w:rPr>
      </w:pPr>
    </w:p>
    <w:p w14:paraId="5A40EC67" w14:textId="77777777" w:rsidR="00AF7EAA" w:rsidRPr="00AF7EAA" w:rsidRDefault="007F3403" w:rsidP="00AF7EAA">
      <w:pPr>
        <w:spacing w:after="240" w:line="240" w:lineRule="auto"/>
        <w:jc w:val="center"/>
        <w:rPr>
          <w:rFonts w:eastAsia="Times New Roman"/>
          <w:sz w:val="32"/>
          <w:szCs w:val="36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 xml:space="preserve">По дисциплине </w:t>
      </w:r>
    </w:p>
    <w:p w14:paraId="2AF52F90" w14:textId="07BA160B" w:rsidR="008A1B86" w:rsidRPr="000D2F16" w:rsidRDefault="001755BC" w:rsidP="00AF7EAA">
      <w:pPr>
        <w:spacing w:after="240" w:line="240" w:lineRule="auto"/>
        <w:jc w:val="center"/>
        <w:rPr>
          <w:rFonts w:eastAsia="Times New Roman"/>
          <w:b/>
          <w:bCs w:val="0"/>
          <w:lang w:eastAsia="ru-RU"/>
        </w:rPr>
      </w:pPr>
      <w:r w:rsidRPr="00AF7EAA">
        <w:rPr>
          <w:rFonts w:eastAsia="Times New Roman"/>
          <w:sz w:val="32"/>
          <w:szCs w:val="36"/>
          <w:lang w:eastAsia="ru-RU"/>
        </w:rPr>
        <w:t>«</w:t>
      </w:r>
      <w:r w:rsidR="00AF7EAA" w:rsidRPr="00AF7EAA">
        <w:rPr>
          <w:rFonts w:eastAsia="Times New Roman"/>
          <w:sz w:val="32"/>
          <w:szCs w:val="36"/>
          <w:lang w:eastAsia="ru-RU"/>
        </w:rPr>
        <w:t>Вычислительные системы и компьютерные сети</w:t>
      </w:r>
      <w:r w:rsidRPr="00AF7EAA">
        <w:rPr>
          <w:rFonts w:eastAsia="Times New Roman"/>
          <w:sz w:val="32"/>
          <w:szCs w:val="36"/>
          <w:lang w:eastAsia="ru-RU"/>
        </w:rPr>
        <w:t>»</w:t>
      </w:r>
      <w:r w:rsidR="008A1B86" w:rsidRPr="000D2F16">
        <w:rPr>
          <w:rFonts w:eastAsia="Times New Roman"/>
          <w:sz w:val="24"/>
          <w:szCs w:val="24"/>
          <w:lang w:eastAsia="ru-RU"/>
        </w:rPr>
        <w:br/>
      </w:r>
    </w:p>
    <w:p w14:paraId="1B2E7457" w14:textId="77777777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6031FCF4" w14:textId="202F3D2E" w:rsidR="008A1B86" w:rsidRPr="000D2F16" w:rsidRDefault="008A1B86" w:rsidP="008A1B86">
      <w:pPr>
        <w:spacing w:after="0" w:line="240" w:lineRule="auto"/>
        <w:ind w:left="4248" w:firstLine="708"/>
        <w:rPr>
          <w:rFonts w:eastAsia="Times New Roman"/>
          <w:b/>
          <w:bCs w:val="0"/>
          <w:lang w:eastAsia="ru-RU"/>
        </w:rPr>
      </w:pPr>
    </w:p>
    <w:tbl>
      <w:tblPr>
        <w:tblStyle w:val="a7"/>
        <w:tblW w:w="0" w:type="auto"/>
        <w:tblInd w:w="65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2"/>
        <w:gridCol w:w="2213"/>
      </w:tblGrid>
      <w:tr w:rsidR="00AF7EAA" w14:paraId="4C8CEC19" w14:textId="77777777" w:rsidTr="00D03360">
        <w:tc>
          <w:tcPr>
            <w:tcW w:w="1134" w:type="dxa"/>
          </w:tcPr>
          <w:p w14:paraId="179A7053" w14:textId="224E71D9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Группа:</w:t>
            </w:r>
          </w:p>
        </w:tc>
        <w:tc>
          <w:tcPr>
            <w:tcW w:w="2261" w:type="dxa"/>
          </w:tcPr>
          <w:p w14:paraId="1AD3DB33" w14:textId="22537CBE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bCs w:val="0"/>
                <w:lang w:eastAsia="ru-RU"/>
              </w:rPr>
              <w:t>БИВ203</w:t>
            </w:r>
          </w:p>
        </w:tc>
      </w:tr>
      <w:tr w:rsidR="00AF7EAA" w14:paraId="3B7ED469" w14:textId="77777777" w:rsidTr="00D03360">
        <w:tc>
          <w:tcPr>
            <w:tcW w:w="1134" w:type="dxa"/>
          </w:tcPr>
          <w:p w14:paraId="554A5A3D" w14:textId="2541087E" w:rsidR="00AF7EAA" w:rsidRDefault="00AF7EAA" w:rsidP="00D03360">
            <w:pPr>
              <w:spacing w:after="200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Студент</w:t>
            </w:r>
            <w:r w:rsidRPr="000D2F16">
              <w:rPr>
                <w:rFonts w:eastAsia="Times New Roman"/>
                <w:b/>
                <w:lang w:eastAsia="ru-RU"/>
              </w:rPr>
              <w:t>:</w:t>
            </w:r>
          </w:p>
        </w:tc>
        <w:tc>
          <w:tcPr>
            <w:tcW w:w="2261" w:type="dxa"/>
          </w:tcPr>
          <w:p w14:paraId="2074CA3A" w14:textId="290337C0" w:rsidR="00AF7EAA" w:rsidRDefault="000A5C31" w:rsidP="00141990">
            <w:pPr>
              <w:spacing w:after="200"/>
              <w:jc w:val="center"/>
              <w:rPr>
                <w:rFonts w:eastAsia="Times New Roman"/>
                <w:b/>
                <w:bCs w:val="0"/>
                <w:lang w:eastAsia="ru-RU"/>
              </w:rPr>
            </w:pPr>
            <w:r>
              <w:rPr>
                <w:rFonts w:eastAsia="Times New Roman"/>
                <w:b/>
                <w:lang w:eastAsia="ru-RU"/>
              </w:rPr>
              <w:t>Камаров Лазизбек</w:t>
            </w:r>
          </w:p>
        </w:tc>
      </w:tr>
    </w:tbl>
    <w:p w14:paraId="5F17AAF0" w14:textId="77777777" w:rsidR="00A85B34" w:rsidRPr="000D2F16" w:rsidRDefault="00A85B34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8201604" w14:textId="21F9650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77A4B120" w14:textId="042C09B2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287CA8E3" w14:textId="5167E148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193A78AD" w14:textId="73343F70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672AD8A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00FA6489" w14:textId="763B3361" w:rsidR="008A1B86" w:rsidRPr="000D2F16" w:rsidRDefault="008A1B86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4D7F1DFB" w14:textId="28207473" w:rsidR="00141990" w:rsidRDefault="00141990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00203B1F" w14:textId="77777777" w:rsidR="009F7C4F" w:rsidRPr="000D2F16" w:rsidRDefault="009F7C4F" w:rsidP="000A5C31">
      <w:pPr>
        <w:spacing w:after="200" w:line="240" w:lineRule="auto"/>
        <w:rPr>
          <w:rFonts w:eastAsia="Times New Roman"/>
          <w:b/>
          <w:bCs w:val="0"/>
          <w:lang w:eastAsia="ru-RU"/>
        </w:rPr>
      </w:pPr>
    </w:p>
    <w:p w14:paraId="4F186E48" w14:textId="77777777" w:rsidR="00141990" w:rsidRPr="000D2F16" w:rsidRDefault="00141990" w:rsidP="008A1B86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</w:p>
    <w:p w14:paraId="3524629B" w14:textId="4DE83A6D" w:rsidR="00141990" w:rsidRPr="000D2F16" w:rsidRDefault="008A1B86" w:rsidP="00141990">
      <w:pPr>
        <w:spacing w:after="200" w:line="240" w:lineRule="auto"/>
        <w:jc w:val="center"/>
        <w:rPr>
          <w:rFonts w:eastAsia="Times New Roman"/>
          <w:b/>
          <w:bCs w:val="0"/>
          <w:lang w:eastAsia="ru-RU"/>
        </w:rPr>
      </w:pPr>
      <w:r w:rsidRPr="000D2F16">
        <w:rPr>
          <w:rFonts w:eastAsia="Times New Roman"/>
          <w:b/>
          <w:lang w:eastAsia="ru-RU"/>
        </w:rPr>
        <w:t>Москва 202</w:t>
      </w:r>
      <w:r w:rsidR="005F52E4">
        <w:rPr>
          <w:rFonts w:eastAsia="Times New Roman"/>
          <w:b/>
          <w:lang w:eastAsia="ru-RU"/>
        </w:rPr>
        <w:t>2</w:t>
      </w:r>
      <w:r w:rsidR="00141990" w:rsidRPr="000D2F16">
        <w:rPr>
          <w:rFonts w:eastAsia="Times New Roman"/>
          <w:b/>
          <w:lang w:eastAsia="ru-RU"/>
        </w:rPr>
        <w:br w:type="page"/>
      </w:r>
    </w:p>
    <w:sdt>
      <w:sdtPr>
        <w:rPr>
          <w:sz w:val="24"/>
        </w:rPr>
        <w:id w:val="-33894586"/>
        <w:docPartObj>
          <w:docPartGallery w:val="Table of Contents"/>
          <w:docPartUnique/>
        </w:docPartObj>
      </w:sdtPr>
      <w:sdtEndPr>
        <w:rPr>
          <w:b/>
          <w:bCs w:val="0"/>
        </w:rPr>
      </w:sdtEndPr>
      <w:sdtContent>
        <w:p w14:paraId="65E0EB5A" w14:textId="5696EBD0" w:rsidR="00A85B34" w:rsidRPr="000D2F16" w:rsidRDefault="00A85B34" w:rsidP="003E57DC">
          <w:pPr>
            <w:rPr>
              <w:b/>
            </w:rPr>
          </w:pPr>
          <w:r w:rsidRPr="000D2F16">
            <w:rPr>
              <w:b/>
            </w:rPr>
            <w:t>Оглавление</w:t>
          </w:r>
        </w:p>
        <w:p w14:paraId="01B381BA" w14:textId="55A607A5" w:rsidR="00A213DB" w:rsidRDefault="00A85B34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r w:rsidRPr="000D2F16">
            <w:rPr>
              <w:b/>
              <w:bCs w:val="0"/>
            </w:rPr>
            <w:fldChar w:fldCharType="begin"/>
          </w:r>
          <w:r w:rsidRPr="000D2F16">
            <w:rPr>
              <w:b/>
            </w:rPr>
            <w:instrText xml:space="preserve"> TOC \o "1-3" \h \z \u </w:instrText>
          </w:r>
          <w:r w:rsidRPr="000D2F16">
            <w:rPr>
              <w:b/>
              <w:bCs w:val="0"/>
            </w:rPr>
            <w:fldChar w:fldCharType="separate"/>
          </w:r>
          <w:hyperlink w:anchor="_Toc120143366" w:history="1">
            <w:r w:rsidR="00A213DB" w:rsidRPr="00B77204">
              <w:rPr>
                <w:rStyle w:val="a4"/>
                <w:noProof/>
              </w:rPr>
              <w:t>11.4.1.2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66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3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5E8479A3" w14:textId="647FB41E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67" w:history="1">
            <w:r w:rsidR="00A213DB" w:rsidRPr="00B77204">
              <w:rPr>
                <w:rStyle w:val="a4"/>
                <w:noProof/>
              </w:rPr>
              <w:t>Решение 11.4.1.2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67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5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1B3B3D7B" w14:textId="719E65C1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68" w:history="1">
            <w:r w:rsidR="00A213DB" w:rsidRPr="00B77204">
              <w:rPr>
                <w:rStyle w:val="a4"/>
                <w:noProof/>
              </w:rPr>
              <w:t>11.4.3.6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68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13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4AB26B4E" w14:textId="36F679B7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69" w:history="1">
            <w:r w:rsidR="00A213DB" w:rsidRPr="00B77204">
              <w:rPr>
                <w:rStyle w:val="a4"/>
                <w:noProof/>
              </w:rPr>
              <w:t>Решение 11.4.3.6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69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16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39CB5E16" w14:textId="0783EFBD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70" w:history="1">
            <w:r w:rsidR="00A213DB" w:rsidRPr="00B77204">
              <w:rPr>
                <w:rStyle w:val="a4"/>
                <w:noProof/>
                <w:lang w:val="en-US"/>
              </w:rPr>
              <w:t>Appendix</w:t>
            </w:r>
            <w:r w:rsidR="00A213DB" w:rsidRPr="00B77204">
              <w:rPr>
                <w:rStyle w:val="a4"/>
                <w:noProof/>
              </w:rPr>
              <w:t xml:space="preserve"> </w:t>
            </w:r>
            <w:r w:rsidR="00A213DB" w:rsidRPr="00B77204">
              <w:rPr>
                <w:rStyle w:val="a4"/>
                <w:noProof/>
                <w:lang w:val="en-US"/>
              </w:rPr>
              <w:t>Router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70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16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49E54829" w14:textId="2C2AB5EF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71" w:history="1">
            <w:r w:rsidR="00A213DB" w:rsidRPr="00B77204">
              <w:rPr>
                <w:rStyle w:val="a4"/>
                <w:noProof/>
              </w:rPr>
              <w:t>Решение</w:t>
            </w:r>
            <w:r w:rsidR="00A213DB" w:rsidRPr="00B77204">
              <w:rPr>
                <w:rStyle w:val="a4"/>
                <w:noProof/>
                <w:lang w:val="en-US"/>
              </w:rPr>
              <w:t xml:space="preserve"> Appendix Router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71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18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7C0E2262" w14:textId="206E7AC3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72" w:history="1">
            <w:r w:rsidR="00A213DB" w:rsidRPr="00B77204">
              <w:rPr>
                <w:rStyle w:val="a4"/>
                <w:noProof/>
                <w:lang w:val="en-US"/>
              </w:rPr>
              <w:t>Appendix Scenario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72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18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454A1378" w14:textId="6C5FF72C" w:rsidR="00A213DB" w:rsidRDefault="00C7030D">
          <w:pPr>
            <w:pStyle w:val="11"/>
            <w:tabs>
              <w:tab w:val="right" w:leader="dot" w:pos="9911"/>
            </w:tabs>
            <w:rPr>
              <w:rFonts w:asciiTheme="minorHAnsi" w:eastAsiaTheme="minorEastAsia" w:hAnsiTheme="minorHAnsi" w:cstheme="minorBidi"/>
              <w:bCs w:val="0"/>
              <w:noProof/>
              <w:color w:val="auto"/>
              <w:sz w:val="22"/>
              <w:szCs w:val="22"/>
              <w:lang w:eastAsia="ru-RU"/>
            </w:rPr>
          </w:pPr>
          <w:hyperlink w:anchor="_Toc120143373" w:history="1">
            <w:r w:rsidR="00A213DB" w:rsidRPr="00B77204">
              <w:rPr>
                <w:rStyle w:val="a4"/>
                <w:noProof/>
              </w:rPr>
              <w:t>Решение</w:t>
            </w:r>
            <w:r w:rsidR="00A213DB" w:rsidRPr="00B77204">
              <w:rPr>
                <w:rStyle w:val="a4"/>
                <w:noProof/>
                <w:lang w:val="en-US"/>
              </w:rPr>
              <w:t xml:space="preserve"> Appendix Scenario</w:t>
            </w:r>
            <w:r w:rsidR="00A213DB">
              <w:rPr>
                <w:noProof/>
                <w:webHidden/>
              </w:rPr>
              <w:tab/>
            </w:r>
            <w:r w:rsidR="00A213DB">
              <w:rPr>
                <w:noProof/>
                <w:webHidden/>
              </w:rPr>
              <w:fldChar w:fldCharType="begin"/>
            </w:r>
            <w:r w:rsidR="00A213DB">
              <w:rPr>
                <w:noProof/>
                <w:webHidden/>
              </w:rPr>
              <w:instrText xml:space="preserve"> PAGEREF _Toc120143373 \h </w:instrText>
            </w:r>
            <w:r w:rsidR="00A213DB">
              <w:rPr>
                <w:noProof/>
                <w:webHidden/>
              </w:rPr>
            </w:r>
            <w:r w:rsidR="00A213DB">
              <w:rPr>
                <w:noProof/>
                <w:webHidden/>
              </w:rPr>
              <w:fldChar w:fldCharType="separate"/>
            </w:r>
            <w:r w:rsidR="00A213DB">
              <w:rPr>
                <w:noProof/>
                <w:webHidden/>
              </w:rPr>
              <w:t>21</w:t>
            </w:r>
            <w:r w:rsidR="00A213DB">
              <w:rPr>
                <w:noProof/>
                <w:webHidden/>
              </w:rPr>
              <w:fldChar w:fldCharType="end"/>
            </w:r>
          </w:hyperlink>
        </w:p>
        <w:p w14:paraId="00B1C9FE" w14:textId="7DE2D287" w:rsidR="00A85B34" w:rsidRPr="000D2F16" w:rsidRDefault="00A85B34">
          <w:pPr>
            <w:rPr>
              <w:sz w:val="24"/>
            </w:rPr>
          </w:pPr>
          <w:r w:rsidRPr="000D2F16">
            <w:rPr>
              <w:b/>
              <w:bCs w:val="0"/>
            </w:rPr>
            <w:fldChar w:fldCharType="end"/>
          </w:r>
        </w:p>
      </w:sdtContent>
    </w:sdt>
    <w:p w14:paraId="5E33762C" w14:textId="1407E012" w:rsidR="00CC6A93" w:rsidRDefault="00A85B34" w:rsidP="00AF7EAA">
      <w:pPr>
        <w:pStyle w:val="1"/>
        <w:rPr>
          <w:rStyle w:val="22"/>
          <w:sz w:val="36"/>
        </w:rPr>
      </w:pPr>
      <w:r w:rsidRPr="000D2F16">
        <w:rPr>
          <w:rFonts w:eastAsia="Times New Roman"/>
          <w:lang w:eastAsia="ru-RU"/>
        </w:rPr>
        <w:br w:type="page"/>
      </w:r>
    </w:p>
    <w:p w14:paraId="08D1390C" w14:textId="5111C3F9" w:rsidR="00B32DE6" w:rsidRDefault="00472BA4" w:rsidP="00B32DE6">
      <w:pPr>
        <w:pStyle w:val="1"/>
      </w:pPr>
      <w:bookmarkStart w:id="0" w:name="_Toc120143366"/>
      <w:r w:rsidRPr="00467485">
        <w:lastRenderedPageBreak/>
        <w:t>1</w:t>
      </w:r>
      <w:r w:rsidR="002A73D3" w:rsidRPr="00467485">
        <w:t>1</w:t>
      </w:r>
      <w:r w:rsidR="00DB076D" w:rsidRPr="00467485">
        <w:t>.</w:t>
      </w:r>
      <w:r w:rsidR="00457AFF" w:rsidRPr="00467485">
        <w:t>4</w:t>
      </w:r>
      <w:r w:rsidR="00DB076D" w:rsidRPr="00467485">
        <w:t>.</w:t>
      </w:r>
      <w:r w:rsidR="00457AFF" w:rsidRPr="00467485">
        <w:t>1</w:t>
      </w:r>
      <w:r w:rsidR="00DB076D" w:rsidRPr="00467485">
        <w:t>.</w:t>
      </w:r>
      <w:r w:rsidR="00457AFF" w:rsidRPr="00467485">
        <w:t>2</w:t>
      </w:r>
      <w:bookmarkEnd w:id="0"/>
    </w:p>
    <w:p w14:paraId="2C684CA8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</w:p>
    <w:tbl>
      <w:tblPr>
        <w:tblW w:w="97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1347"/>
        <w:gridCol w:w="2459"/>
        <w:gridCol w:w="2644"/>
        <w:gridCol w:w="1879"/>
      </w:tblGrid>
      <w:tr w:rsidR="007B6F83" w:rsidRPr="007B6F83" w14:paraId="6E1716AC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8518AAB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26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B41A075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4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FB57648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F877076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Маска подсети</w:t>
            </w:r>
          </w:p>
        </w:tc>
        <w:tc>
          <w:tcPr>
            <w:tcW w:w="1905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9F24392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люз по умолчанию</w:t>
            </w:r>
          </w:p>
        </w:tc>
      </w:tr>
      <w:tr w:rsidR="007B6F83" w:rsidRPr="007B6F83" w14:paraId="12F14FD8" w14:textId="77777777" w:rsidTr="007B6F83">
        <w:trPr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6CDAE23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B9E2CB0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E2529B7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2BE19CA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Локальный адрес канала IPv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F018BA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7B6F83" w:rsidRPr="007B6F83" w14:paraId="64CC062C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E90D4C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53ECE4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0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57D1FC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C3A3F1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93F93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7D198FA0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15AE5D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CEDA3D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E970F5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434110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7F5CD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64C1C811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8A7E010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4BB83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2E770E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3E3DE2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CD945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6071A5A0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9251FEB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468238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BFE5DF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1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867620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27D70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5809D98F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2EBC2CC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99CAD2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2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AB8EF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990D8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A9901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5508A7A1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CEC31EC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C43DE95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2BEEEA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1D5F4B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1A53A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6E776E17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813A387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4755C4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562727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172.16.1.2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CD915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54EE36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2A4C3F96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6C749AF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62BCFA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4F8AD2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317349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C4A528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7F82A3F0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A3028B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Central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49702C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0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05216E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9.165.200.226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46A0B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890A12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4D3BA34A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1D8216D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B873A85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DDCFE0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1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20AE46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6E93FA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3331FD87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3F41B83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6D02AF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B0CE5F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172.16.1.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DE792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9DB0A9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21CA3587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D7E023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BE6C1E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F4686B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2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FAB608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CA284B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7B6F83" w:rsidRPr="007B6F83" w14:paraId="275F505F" w14:textId="77777777" w:rsidTr="007B6F83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57435B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63E684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332623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EF120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49370E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06B131B1" w14:textId="77777777" w:rsidTr="007B6F83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E9B090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CB72EEE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A90604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FCACC3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209A2A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2ACC18AF" w14:textId="77777777" w:rsidTr="007B6F83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6CC0B0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CD0AA9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C2D5DE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77B13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1D59BE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0425F698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2DBCAF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taff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50633F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A0409C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F7238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F1AD9E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4380F591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F71D4E0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D005CEF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1FA023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F338CB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7AAEE3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7B6F83" w:rsidRPr="007B6F83" w14:paraId="181C27C5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55989C0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ales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7066EE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CDA74AE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BB175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B7B669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7723899D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2E73C8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1C7083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E15158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1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9E8926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A45142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7B6F83" w:rsidRPr="007B6F83" w14:paraId="42D75EB9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9633DA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IT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F400B0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6F4C91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7D34940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FAE0A8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7B6F83" w:rsidRPr="007B6F83" w14:paraId="385DDE4D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B59AC15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A2B8968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343243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2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1D105C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AD6AAA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7B6F83" w:rsidRPr="007B6F83" w14:paraId="713A8232" w14:textId="77777777" w:rsidTr="007B6F83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425FFB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eb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0CF33B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7FEF9F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64.100.0.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BC7A14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4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4836EB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64.100.0.1</w:t>
            </w:r>
          </w:p>
        </w:tc>
      </w:tr>
      <w:tr w:rsidR="007B6F83" w:rsidRPr="007B6F83" w14:paraId="17337723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CA1A8C7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0D4DACC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0DA8B5E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CAFE::3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B21650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B2D62C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</w:tbl>
    <w:p w14:paraId="2C6E4385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Сценарий/общие сведения</w:t>
      </w:r>
    </w:p>
    <w:p w14:paraId="1D211BF0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Центральный маршрутизатор Central, кластер ISP и веб-сервер Web полностью настроены. Ваша задача — создать новую схему адресации по протоколу IPv4, включающую четыре подсети, используя адрес 192.168.0.0/24. ИТ-отделу (IT) требуется 25 узлов. Отделу продаж (Sales) требуется 50 узлов. Подсеть для остальных сотрудников (Staff) должна быть рассчитана на 100 узлов. В будущем планируется добавление гостевой подсети (Guest), включающей в себя 25 узлов. Вам также нужно задать основные параметры безопасности и настроить интерфейс R1. Кроме того, вы должны настроить виртуальный интерфейс коммутатора (SVI) и задать основные параметры безопасности на коммутаторах S1, S2 и S3.</w:t>
      </w:r>
    </w:p>
    <w:p w14:paraId="1A3978C4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Требования</w:t>
      </w:r>
    </w:p>
    <w:p w14:paraId="29DAC1FC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lastRenderedPageBreak/>
        <w:t>IPv4-адресация</w:t>
      </w:r>
    </w:p>
    <w:p w14:paraId="48509EAA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Создайте подсети в соответствии с требованиями узла, используя адрес 192.168.0.0/24.</w:t>
      </w:r>
    </w:p>
    <w:p w14:paraId="57E3A97C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Staff: 100 узлов</w:t>
      </w:r>
    </w:p>
    <w:p w14:paraId="53E9F00F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Sales: 50 узлов</w:t>
      </w:r>
    </w:p>
    <w:p w14:paraId="50AB4C82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IT: 25 узлов</w:t>
      </w:r>
    </w:p>
    <w:p w14:paraId="56A307FE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Сеть Guest, которая будет добавлена позже: 25 узлов</w:t>
      </w:r>
    </w:p>
    <w:p w14:paraId="47768346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ишите назначенные IPv4-адреса в таблицу адресации.</w:t>
      </w:r>
    </w:p>
    <w:p w14:paraId="2896F2C4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ишите подсеть для сети Guest:</w:t>
      </w:r>
    </w:p>
    <w:p w14:paraId="41EC16FB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Настройка компьютера</w:t>
      </w:r>
    </w:p>
    <w:p w14:paraId="193A637E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компьютеры Staff, Sales и IT, используя назначенный IPv4-адрес, маску подсети и шлюз по умолчанию в соответствии с вашей схемой адресации.</w:t>
      </w:r>
    </w:p>
    <w:p w14:paraId="7007971C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адреса одноадресной рассылки IPv6 и локального канала, шлюз по умолчанию для сетей Staff, Sales и IT согласно таблице адресации.</w:t>
      </w:r>
    </w:p>
    <w:p w14:paraId="6E3D122B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Настройка маршрутизатора R1</w:t>
      </w:r>
    </w:p>
    <w:p w14:paraId="37EEE559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имя устройства в соответствии с таблицей адресации.</w:t>
      </w:r>
    </w:p>
    <w:p w14:paraId="62E14632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Отключите поиск DNS.</w:t>
      </w:r>
    </w:p>
    <w:p w14:paraId="774ED536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iscoenpa5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в качестве зашифрованного пароля доступа к привилегированному режиму EXEC.</w:t>
      </w:r>
    </w:p>
    <w:p w14:paraId="26566BC9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iscoconpa5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в качестве пароля консоли и включите вход по паролю.</w:t>
      </w:r>
    </w:p>
    <w:p w14:paraId="5C71B88A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становите минимальную длину 10 символов для всех паролей.</w:t>
      </w:r>
    </w:p>
    <w:p w14:paraId="11C15AA8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шифруйте все открытые пароли.</w:t>
      </w:r>
    </w:p>
    <w:p w14:paraId="41BF8E50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Создайте баннер с предупреждением о запрете несанкционированного доступа к устройству. Обязательно включите в текст баннера слово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Warning (Предупреждение)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6CC35E23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все интерфейсы Gigabit Ethernet.</w:t>
      </w:r>
    </w:p>
    <w:p w14:paraId="1DFF6512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IPv4-адреса в соответствии с вашей схемой адресации.</w:t>
      </w:r>
    </w:p>
    <w:p w14:paraId="69D51CDB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IPv6-адреса в соответствии с таблицей адресации.</w:t>
      </w:r>
    </w:p>
    <w:p w14:paraId="2FC0FC0A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SSH на R1:</w:t>
      </w:r>
    </w:p>
    <w:p w14:paraId="1991D67D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кажите имя домена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CNA-lab.com</w:t>
      </w:r>
    </w:p>
    <w:p w14:paraId="0ADE3E7F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Сгенерируй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1024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-разрядный ключ RSA.</w:t>
      </w:r>
    </w:p>
    <w:p w14:paraId="0B1053C0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линии VTY для доступа по протоколу SSH.</w:t>
      </w:r>
    </w:p>
    <w:p w14:paraId="0C69966A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Используйте локальные профили пользователей для аутентификации.</w:t>
      </w:r>
    </w:p>
    <w:p w14:paraId="49BC13AF" w14:textId="77777777" w:rsidR="007B6F83" w:rsidRPr="007B6F83" w:rsidRDefault="007B6F83" w:rsidP="007B6F83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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Создайте пользователя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Admin1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с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15-м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уровнем привилегированного доступа и зашифрованным паролем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Admin1pa5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4F4BFCBC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закрытие линии связи через пять минут неактивности для консоли и линий VTY.</w:t>
      </w:r>
    </w:p>
    <w:p w14:paraId="312BA22C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блокируйте на три минуты всех, кто, выполнив четыре попытки в течение двух минут, не смог войти в систему.</w:t>
      </w:r>
    </w:p>
    <w:p w14:paraId="71F93EB5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Настройка коммутаторов</w:t>
      </w:r>
    </w:p>
    <w:p w14:paraId="01E7A5F6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имя устройства в соответствии с таблицей адресации.</w:t>
      </w:r>
    </w:p>
    <w:p w14:paraId="2ED679C1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Присвойте виртуальному интерфейсу коммутатора (SVI) IPv4-адрес и маску подсети в соответствии с вашей схемой адресации.</w:t>
      </w:r>
    </w:p>
    <w:p w14:paraId="75099B1B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шлюз по умолчанию.</w:t>
      </w:r>
    </w:p>
    <w:p w14:paraId="0C906248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Отключите поиск DNS.</w:t>
      </w:r>
    </w:p>
    <w:p w14:paraId="1A172738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iscoenpa5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в качестве зашифрованного пароля доступа к привилегированному режиму EXEC.</w:t>
      </w:r>
    </w:p>
    <w:p w14:paraId="054858A1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iscoconpa5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в качестве пароля консоли и включите вход по паролю.</w:t>
      </w:r>
    </w:p>
    <w:p w14:paraId="437CBE54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стройте закрытие линии связи через пять минут неактивности для консоли и линий VTY.</w:t>
      </w:r>
    </w:p>
    <w:p w14:paraId="239E6BF1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шифруйте все открытые пароли.</w:t>
      </w:r>
    </w:p>
    <w:p w14:paraId="0F9FC4B6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lastRenderedPageBreak/>
        <w:t>Проверка подключения</w:t>
      </w:r>
    </w:p>
    <w:p w14:paraId="7F4A2A84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ойте веб-браузер на компьютерах Staff, Sales и IT и перейдите на сайт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www.cisco.pka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B4E1731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Откройте веб-браузер на компьютерах Staff, Sales и IT и перейдите на сайт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www.cisco6.pka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5DDC9BC6" w14:textId="77777777" w:rsidR="007B6F83" w:rsidRPr="007B6F83" w:rsidRDefault="007B6F83" w:rsidP="007B6F83">
      <w:pPr>
        <w:spacing w:before="60" w:after="60" w:line="230" w:lineRule="atLeast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Команда ping должна успешно отправляться со всех компьютеров на все устройства.</w:t>
      </w:r>
    </w:p>
    <w:p w14:paraId="319818AD" w14:textId="77777777" w:rsidR="007B6F83" w:rsidRPr="007B6F83" w:rsidRDefault="007B6F83" w:rsidP="007B6F83"/>
    <w:p w14:paraId="112B7372" w14:textId="730FFE6C" w:rsidR="00F706F1" w:rsidRDefault="008F161F" w:rsidP="008F161F">
      <w:pPr>
        <w:pStyle w:val="1"/>
      </w:pPr>
      <w:bookmarkStart w:id="1" w:name="_Toc120143367"/>
      <w:r>
        <w:t xml:space="preserve">Решение </w:t>
      </w:r>
      <w:r w:rsidR="00472BA4">
        <w:t>1</w:t>
      </w:r>
      <w:r w:rsidR="002A73D3">
        <w:t>1</w:t>
      </w:r>
      <w:r w:rsidR="00075F42">
        <w:t>.</w:t>
      </w:r>
      <w:r w:rsidR="00457AFF" w:rsidRPr="00467485">
        <w:t>4</w:t>
      </w:r>
      <w:r w:rsidR="00075F42">
        <w:t>.</w:t>
      </w:r>
      <w:r w:rsidR="00457AFF" w:rsidRPr="00467485">
        <w:t>1</w:t>
      </w:r>
      <w:r w:rsidR="00075F42">
        <w:t>.</w:t>
      </w:r>
      <w:r w:rsidR="00457AFF" w:rsidRPr="00467485">
        <w:t>2</w:t>
      </w:r>
      <w:bookmarkEnd w:id="1"/>
    </w:p>
    <w:tbl>
      <w:tblPr>
        <w:tblW w:w="97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1"/>
        <w:gridCol w:w="1347"/>
        <w:gridCol w:w="2458"/>
        <w:gridCol w:w="2641"/>
        <w:gridCol w:w="1883"/>
      </w:tblGrid>
      <w:tr w:rsidR="003A2441" w:rsidRPr="007B6F83" w14:paraId="72A78D96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CEC95F9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260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B425FFA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46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C68D097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4-адрес</w:t>
            </w:r>
          </w:p>
        </w:tc>
        <w:tc>
          <w:tcPr>
            <w:tcW w:w="27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16F15E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Маска подсети</w:t>
            </w:r>
          </w:p>
        </w:tc>
        <w:tc>
          <w:tcPr>
            <w:tcW w:w="1905" w:type="dxa"/>
            <w:vMerge w:val="restart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7368C0D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люз по умолчанию</w:t>
            </w:r>
          </w:p>
        </w:tc>
      </w:tr>
      <w:tr w:rsidR="003A2441" w:rsidRPr="007B6F83" w14:paraId="620AF571" w14:textId="77777777" w:rsidTr="00A213DB">
        <w:trPr>
          <w:jc w:val="center"/>
        </w:trPr>
        <w:tc>
          <w:tcPr>
            <w:tcW w:w="0" w:type="auto"/>
            <w:vMerge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0EF9C8B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3554D73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A88FD29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v6-адрес/префикс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464D335" w14:textId="77777777" w:rsidR="003A2441" w:rsidRPr="007B6F83" w:rsidRDefault="003A2441" w:rsidP="00A213DB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Локальный адрес канала IPv6</w:t>
            </w:r>
          </w:p>
        </w:tc>
        <w:tc>
          <w:tcPr>
            <w:tcW w:w="0" w:type="auto"/>
            <w:vMerge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B074C67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</w:p>
        </w:tc>
      </w:tr>
      <w:tr w:rsidR="003A2441" w:rsidRPr="007B6F83" w14:paraId="6E5B6FF5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976CAC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D4E7FF3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0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78F5B95" w14:textId="05398FCE" w:rsidR="003A2441" w:rsidRPr="003A2441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B90F7D" w14:textId="7F13356F" w:rsidR="003A2441" w:rsidRPr="003A2441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93F64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6B8F547A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4E3015D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3B83443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CB9C24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D5E4899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1401A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30A299C9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A8C819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A1169FC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91BA89C" w14:textId="663B691C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29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204E21" w14:textId="343680B5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9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61F938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2C3D437A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8F26F96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7AFB6D8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B063EC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1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9A34EF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919C23C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3F8193F9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5526454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4DFCF86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G0/2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928F577" w14:textId="7D5A6083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9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5D8908" w14:textId="45BD5FA5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22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5ED79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37B80314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916824F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F91FC26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E83036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326C988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0E3FF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35302FE2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5AD9C7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D617406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EACBDA8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172.16.1.2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F4A7B5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D27DC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254AAFB6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4A9BCDB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EBEE989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D120DA8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2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8A29431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1BCB1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68414389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D438CBE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Central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37B34A1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0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89EFC01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9.165.200.226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365AF9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E4CED8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1E9859B8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C8C366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2FCF7B8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DB83B9C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1::1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FD3D3EB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C75CF2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2D2DA64E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5B69FD0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A1DE2B3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S0/0/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78EDBB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172.16.1.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E8F205E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5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3D994C8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75A34B3C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B51DC85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E85C085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C377EDE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2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80AC83D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0B0B1D6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—</w:t>
            </w:r>
          </w:p>
        </w:tc>
      </w:tr>
      <w:tr w:rsidR="003A2441" w:rsidRPr="007B6F83" w14:paraId="25F83C7F" w14:textId="77777777" w:rsidTr="00A213DB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48A3D9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669F9B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9DA0DE" w14:textId="307D5BAB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2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31581E" w14:textId="6793EE42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C0E26ED" w14:textId="59C77E65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</w:t>
            </w:r>
          </w:p>
        </w:tc>
      </w:tr>
      <w:tr w:rsidR="003A2441" w:rsidRPr="007B6F83" w14:paraId="595C34D1" w14:textId="77777777" w:rsidTr="00A213DB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F35AB4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8F8A62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60AD419" w14:textId="445AD4A4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30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77AA2F" w14:textId="729C60BA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9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1C8A485" w14:textId="0B76ACEC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29</w:t>
            </w:r>
          </w:p>
        </w:tc>
      </w:tr>
      <w:tr w:rsidR="003A2441" w:rsidRPr="007B6F83" w14:paraId="47F27723" w14:textId="77777777" w:rsidTr="00A213DB">
        <w:trPr>
          <w:jc w:val="center"/>
        </w:trPr>
        <w:tc>
          <w:tcPr>
            <w:tcW w:w="1423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632019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2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12D347AF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VLAN 1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E71CDEE" w14:textId="5AE16DFE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9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F5F6A1" w14:textId="614FE6FC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22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D037028" w14:textId="073BBD7B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93</w:t>
            </w:r>
          </w:p>
        </w:tc>
      </w:tr>
      <w:tr w:rsidR="003A2441" w:rsidRPr="007B6F83" w14:paraId="3A05E600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3BD153EE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taff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8D9F9C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C310ED2" w14:textId="7270B79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125E64" w14:textId="576F67C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8BBDC79" w14:textId="19E0BB6D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</w:t>
            </w:r>
          </w:p>
        </w:tc>
      </w:tr>
      <w:tr w:rsidR="003A2441" w:rsidRPr="007B6F83" w14:paraId="15C66777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5551E3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7333AAB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35E9DB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FD56F6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1F171B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3A2441" w:rsidRPr="007B6F83" w14:paraId="13574B60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77BEF0F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ales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688F0071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110E1C4" w14:textId="35496246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3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B1F991" w14:textId="244DA498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19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9BFEF97" w14:textId="207A70D2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29</w:t>
            </w:r>
          </w:p>
        </w:tc>
      </w:tr>
      <w:tr w:rsidR="003A2441" w:rsidRPr="007B6F83" w14:paraId="4C70F9EA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6F35B59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1042506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70D19C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1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CA34693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ED780B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3A2441" w:rsidRPr="007B6F83" w14:paraId="5F8C60E5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5306A4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IT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D69678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FB5820E" w14:textId="5D5055C5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95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14B2F06" w14:textId="2AA137F9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255.255.255.22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C57CE26" w14:textId="191F8ED1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.168.0.193</w:t>
            </w:r>
          </w:p>
        </w:tc>
      </w:tr>
      <w:tr w:rsidR="003A2441" w:rsidRPr="007B6F83" w14:paraId="77CAFFAF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76E09E9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37EE585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637E9CB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2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A10FFB7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92EE9C5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3A2441" w:rsidRPr="007B6F83" w14:paraId="155837B2" w14:textId="77777777" w:rsidTr="00A213DB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1BFC39A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eb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4BFBB7E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88B4B9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64.100.0.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98A2965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55.255.255.24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4630232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64.100.0.1</w:t>
            </w:r>
          </w:p>
        </w:tc>
      </w:tr>
      <w:tr w:rsidR="003A2441" w:rsidRPr="007B6F83" w14:paraId="63BD4E40" w14:textId="77777777" w:rsidTr="00A213DB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45D6122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D643B68" w14:textId="77777777" w:rsidR="003A2441" w:rsidRPr="007B6F83" w:rsidRDefault="003A2441" w:rsidP="00A213DB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947C78B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2001:DB8:CAFE::3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1BEF344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5875463" w14:textId="77777777" w:rsidR="003A2441" w:rsidRPr="007B6F83" w:rsidRDefault="003A2441" w:rsidP="00A213DB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</w:tbl>
    <w:p w14:paraId="47A06FBE" w14:textId="77777777" w:rsidR="003A2441" w:rsidRPr="003A2441" w:rsidRDefault="003A2441" w:rsidP="003A2441"/>
    <w:p w14:paraId="67657714" w14:textId="661CB4C3" w:rsidR="00BE0191" w:rsidRDefault="00BE0191" w:rsidP="00BE0191">
      <w:pPr>
        <w:jc w:val="center"/>
        <w:rPr>
          <w:b/>
          <w:bCs w:val="0"/>
        </w:rPr>
      </w:pPr>
      <w:r>
        <w:rPr>
          <w:b/>
          <w:bCs w:val="0"/>
          <w:lang w:val="en-US"/>
        </w:rPr>
        <w:t xml:space="preserve">IPv4 </w:t>
      </w:r>
      <w:r>
        <w:rPr>
          <w:b/>
          <w:bCs w:val="0"/>
        </w:rPr>
        <w:t>адресация</w:t>
      </w:r>
    </w:p>
    <w:p w14:paraId="764F7B79" w14:textId="11EA34F7" w:rsidR="0097545C" w:rsidRDefault="0097545C" w:rsidP="0097545C">
      <w:pPr>
        <w:rPr>
          <w:b/>
          <w:bCs w:val="0"/>
        </w:rPr>
      </w:pPr>
      <w:r w:rsidRPr="0097545C">
        <w:t>Рассчитаем на сайте</w:t>
      </w:r>
      <w:r>
        <w:rPr>
          <w:b/>
          <w:bCs w:val="0"/>
        </w:rPr>
        <w:t xml:space="preserve"> </w:t>
      </w:r>
      <w:hyperlink r:id="rId8" w:history="1">
        <w:r w:rsidRPr="008A7D81">
          <w:rPr>
            <w:rStyle w:val="a4"/>
            <w:b/>
            <w:bCs w:val="0"/>
          </w:rPr>
          <w:t>http://vlsmcalc.com</w:t>
        </w:r>
      </w:hyperlink>
    </w:p>
    <w:p w14:paraId="0922A7C0" w14:textId="77777777" w:rsidR="0097545C" w:rsidRDefault="0097545C" w:rsidP="0097545C">
      <w:pPr>
        <w:rPr>
          <w:b/>
          <w:bCs w:val="0"/>
        </w:rPr>
      </w:pPr>
    </w:p>
    <w:tbl>
      <w:tblPr>
        <w:tblW w:w="9750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23"/>
        <w:gridCol w:w="1260"/>
        <w:gridCol w:w="2462"/>
        <w:gridCol w:w="2700"/>
        <w:gridCol w:w="1905"/>
      </w:tblGrid>
      <w:tr w:rsidR="0097545C" w:rsidRPr="007B6F83" w14:paraId="309E2AF5" w14:textId="77777777" w:rsidTr="0097545C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EFEF835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Staff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0684C4FA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E855562" w14:textId="069DAEF8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92.168.0.3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294AAC" w14:textId="26571A13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255.255.255.128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722798E" w14:textId="227E0203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92.168.0.1</w:t>
            </w:r>
          </w:p>
        </w:tc>
      </w:tr>
      <w:tr w:rsidR="0097545C" w:rsidRPr="007B6F83" w14:paraId="1C527337" w14:textId="77777777" w:rsidTr="0097545C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E2C1D6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1C32F780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A4DAB49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0B0FBCB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0B86047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97545C" w:rsidRPr="007B6F83" w14:paraId="1073F98E" w14:textId="77777777" w:rsidTr="0097545C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221ABC48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ales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6B5CB94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74FDA29" w14:textId="04623CA4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92.168.0.131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71383B" w14:textId="65EBC723" w:rsidR="0097545C" w:rsidRPr="006754CF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255.255.255.</w:t>
            </w:r>
            <w:r w:rsidR="006754CF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val="en-US" w:eastAsia="ru-RU"/>
              </w:rPr>
              <w:t>19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B86E109" w14:textId="1665BE00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92.168.0.129</w:t>
            </w:r>
          </w:p>
        </w:tc>
      </w:tr>
      <w:tr w:rsidR="0097545C" w:rsidRPr="007B6F83" w14:paraId="1CFECE72" w14:textId="77777777" w:rsidTr="0097545C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C39638C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0ACDD15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2AA45B3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1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9409A0D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E62BD24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  <w:tr w:rsidR="0097545C" w:rsidRPr="007B6F83" w14:paraId="584123C6" w14:textId="77777777" w:rsidTr="0097545C">
        <w:trPr>
          <w:jc w:val="center"/>
        </w:trPr>
        <w:tc>
          <w:tcPr>
            <w:tcW w:w="1423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642A003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IT</w:t>
            </w:r>
          </w:p>
        </w:tc>
        <w:tc>
          <w:tcPr>
            <w:tcW w:w="1260" w:type="dxa"/>
            <w:vMerge w:val="restar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7501808F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NIC</w:t>
            </w: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5ADD653" w14:textId="6C006F5B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92.168.0.195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904090B" w14:textId="4A9D23B9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255.255.255.224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DBAB22" w14:textId="6E29C6C6" w:rsidR="0097545C" w:rsidRPr="0097545C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97545C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 192.168.0.193</w:t>
            </w:r>
          </w:p>
        </w:tc>
      </w:tr>
      <w:tr w:rsidR="0097545C" w:rsidRPr="007B6F83" w14:paraId="271AEF3F" w14:textId="77777777" w:rsidTr="0097545C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6063679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0" w:type="auto"/>
            <w:vMerge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764AE1A" w14:textId="77777777" w:rsidR="0097545C" w:rsidRPr="007B6F83" w:rsidRDefault="0097545C" w:rsidP="0097545C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246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C77F5BB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01:DB8:ACAD:2::2/64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11B026B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FE80::2</w:t>
            </w:r>
          </w:p>
        </w:tc>
        <w:tc>
          <w:tcPr>
            <w:tcW w:w="19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4388389" w14:textId="77777777" w:rsidR="0097545C" w:rsidRPr="007B6F83" w:rsidRDefault="0097545C" w:rsidP="0097545C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18"/>
                <w:szCs w:val="18"/>
                <w:lang w:eastAsia="ru-RU"/>
              </w:rPr>
              <w:t>FE80::1</w:t>
            </w:r>
          </w:p>
        </w:tc>
      </w:tr>
    </w:tbl>
    <w:p w14:paraId="2BE7BC1D" w14:textId="51201664" w:rsidR="0097545C" w:rsidRPr="0097545C" w:rsidRDefault="0097545C" w:rsidP="0097545C">
      <w:pPr>
        <w:rPr>
          <w:lang w:val="en-US"/>
        </w:rPr>
      </w:pPr>
      <w:r>
        <w:t xml:space="preserve">Для </w:t>
      </w:r>
      <w:r>
        <w:rPr>
          <w:lang w:val="en-US"/>
        </w:rPr>
        <w:t xml:space="preserve">Guest </w:t>
      </w:r>
      <w:r>
        <w:t xml:space="preserve">подсеть </w:t>
      </w:r>
      <w:r>
        <w:rPr>
          <w:lang w:val="en-US"/>
        </w:rPr>
        <w:t>192.168.0.224/27</w:t>
      </w:r>
    </w:p>
    <w:p w14:paraId="7675AE65" w14:textId="5707C9D3" w:rsidR="00BE0191" w:rsidRDefault="00BE0191" w:rsidP="00BE0191">
      <w:pPr>
        <w:jc w:val="center"/>
        <w:rPr>
          <w:b/>
          <w:bCs w:val="0"/>
        </w:rPr>
      </w:pPr>
      <w:r>
        <w:rPr>
          <w:b/>
          <w:bCs w:val="0"/>
        </w:rPr>
        <w:t xml:space="preserve">Настройка компьютера </w:t>
      </w:r>
    </w:p>
    <w:p w14:paraId="60D69923" w14:textId="5A756673" w:rsidR="0097545C" w:rsidRDefault="0097545C" w:rsidP="0097545C">
      <w:pPr>
        <w:rPr>
          <w:b/>
          <w:bCs w:val="0"/>
        </w:rPr>
      </w:pPr>
      <w:r w:rsidRPr="0097545C">
        <w:rPr>
          <w:b/>
          <w:bCs w:val="0"/>
          <w:noProof/>
        </w:rPr>
        <w:drawing>
          <wp:inline distT="0" distB="0" distL="0" distR="0" wp14:anchorId="0BB5B6DC" wp14:editId="5534DFE0">
            <wp:extent cx="5258256" cy="3878916"/>
            <wp:effectExtent l="0" t="0" r="0" b="762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58256" cy="38789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E83140" w14:textId="3CFFA634" w:rsidR="0097545C" w:rsidRDefault="00CA6DBA" w:rsidP="0097545C">
      <w:pPr>
        <w:rPr>
          <w:b/>
          <w:bCs w:val="0"/>
        </w:rPr>
      </w:pPr>
      <w:r w:rsidRPr="00CA6DBA">
        <w:rPr>
          <w:b/>
          <w:bCs w:val="0"/>
          <w:noProof/>
        </w:rPr>
        <w:lastRenderedPageBreak/>
        <w:drawing>
          <wp:inline distT="0" distB="0" distL="0" distR="0" wp14:anchorId="4BF859B2" wp14:editId="1195EE63">
            <wp:extent cx="5273497" cy="3833192"/>
            <wp:effectExtent l="0" t="0" r="381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383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951329" w14:textId="54E21E99" w:rsidR="0097545C" w:rsidRDefault="00CA6DBA" w:rsidP="0097545C">
      <w:pPr>
        <w:rPr>
          <w:b/>
          <w:bCs w:val="0"/>
        </w:rPr>
      </w:pPr>
      <w:r w:rsidRPr="00CA6DBA">
        <w:rPr>
          <w:b/>
          <w:bCs w:val="0"/>
          <w:noProof/>
        </w:rPr>
        <w:drawing>
          <wp:inline distT="0" distB="0" distL="0" distR="0" wp14:anchorId="0B3A5FFF" wp14:editId="59816A91">
            <wp:extent cx="5311600" cy="3772227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3772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40E92B" w14:textId="01BCADA6" w:rsidR="00BE0191" w:rsidRDefault="00BE0191" w:rsidP="00BE0191">
      <w:pPr>
        <w:jc w:val="center"/>
        <w:rPr>
          <w:b/>
          <w:bCs w:val="0"/>
        </w:rPr>
      </w:pPr>
      <w:r>
        <w:rPr>
          <w:b/>
          <w:bCs w:val="0"/>
        </w:rPr>
        <w:t xml:space="preserve">Настройка </w:t>
      </w:r>
      <w:r>
        <w:rPr>
          <w:b/>
          <w:bCs w:val="0"/>
          <w:lang w:val="en-US"/>
        </w:rPr>
        <w:t>R</w:t>
      </w:r>
      <w:r w:rsidRPr="0097545C">
        <w:rPr>
          <w:b/>
          <w:bCs w:val="0"/>
        </w:rPr>
        <w:t>1</w:t>
      </w:r>
    </w:p>
    <w:p w14:paraId="3E5E7985" w14:textId="7CE5DF74" w:rsidR="00CA6DBA" w:rsidRDefault="00CA6DBA" w:rsidP="00CA6DBA">
      <w:pPr>
        <w:rPr>
          <w:b/>
          <w:bCs w:val="0"/>
        </w:rPr>
      </w:pPr>
      <w:r w:rsidRPr="00CA6DBA">
        <w:rPr>
          <w:b/>
          <w:bCs w:val="0"/>
          <w:noProof/>
        </w:rPr>
        <w:lastRenderedPageBreak/>
        <w:drawing>
          <wp:inline distT="0" distB="0" distL="0" distR="0" wp14:anchorId="6595DD0C" wp14:editId="414E0DEB">
            <wp:extent cx="4717189" cy="6012701"/>
            <wp:effectExtent l="0" t="0" r="762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60127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A5888" w14:textId="7F570114" w:rsidR="003A2441" w:rsidRPr="0097545C" w:rsidRDefault="003A2441" w:rsidP="00CA6DBA">
      <w:pPr>
        <w:rPr>
          <w:b/>
          <w:bCs w:val="0"/>
        </w:rPr>
      </w:pPr>
      <w:r w:rsidRPr="003A2441">
        <w:rPr>
          <w:b/>
          <w:bCs w:val="0"/>
          <w:noProof/>
        </w:rPr>
        <w:drawing>
          <wp:inline distT="0" distB="0" distL="0" distR="0" wp14:anchorId="47D14F21" wp14:editId="43D5905C">
            <wp:extent cx="4107536" cy="883997"/>
            <wp:effectExtent l="0" t="0" r="762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07536" cy="883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714CD0" w14:textId="722566A3" w:rsidR="00BE0191" w:rsidRDefault="00BE0191" w:rsidP="00BE0191">
      <w:pPr>
        <w:jc w:val="center"/>
        <w:rPr>
          <w:b/>
          <w:bCs w:val="0"/>
        </w:rPr>
      </w:pPr>
      <w:r>
        <w:rPr>
          <w:b/>
          <w:bCs w:val="0"/>
        </w:rPr>
        <w:t>Настройка коммутаторов</w:t>
      </w:r>
    </w:p>
    <w:p w14:paraId="1FDF6038" w14:textId="1DF18317" w:rsidR="00D15F9A" w:rsidRDefault="00D15F9A" w:rsidP="00D15F9A">
      <w:pPr>
        <w:rPr>
          <w:b/>
          <w:bCs w:val="0"/>
          <w:lang w:val="en-US"/>
        </w:rPr>
      </w:pPr>
      <w:r>
        <w:rPr>
          <w:b/>
          <w:bCs w:val="0"/>
          <w:lang w:val="en-US"/>
        </w:rPr>
        <w:t>S1</w:t>
      </w:r>
    </w:p>
    <w:p w14:paraId="553EBB1B" w14:textId="3C77EE0F" w:rsidR="00D15F9A" w:rsidRDefault="00D15F9A" w:rsidP="00D15F9A">
      <w:pPr>
        <w:rPr>
          <w:b/>
          <w:bCs w:val="0"/>
          <w:lang w:val="en-US"/>
        </w:rPr>
      </w:pPr>
      <w:r w:rsidRPr="00D15F9A">
        <w:rPr>
          <w:b/>
          <w:bCs w:val="0"/>
          <w:noProof/>
          <w:lang w:val="en-US"/>
        </w:rPr>
        <w:lastRenderedPageBreak/>
        <w:drawing>
          <wp:inline distT="0" distB="0" distL="0" distR="0" wp14:anchorId="3A879908" wp14:editId="7F06A1BE">
            <wp:extent cx="4717189" cy="3093988"/>
            <wp:effectExtent l="0" t="0" r="762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3093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48EFD" w14:textId="3C4025DB" w:rsidR="00D15F9A" w:rsidRDefault="00D15F9A" w:rsidP="00D15F9A">
      <w:pPr>
        <w:rPr>
          <w:b/>
          <w:bCs w:val="0"/>
          <w:lang w:val="en-US"/>
        </w:rPr>
      </w:pPr>
      <w:r>
        <w:rPr>
          <w:b/>
          <w:bCs w:val="0"/>
          <w:lang w:val="en-US"/>
        </w:rPr>
        <w:t>S2</w:t>
      </w:r>
    </w:p>
    <w:p w14:paraId="03F910CA" w14:textId="6C84489C" w:rsidR="00D15F9A" w:rsidRDefault="00D15F9A" w:rsidP="00D15F9A">
      <w:pPr>
        <w:rPr>
          <w:b/>
          <w:bCs w:val="0"/>
          <w:lang w:val="en-US"/>
        </w:rPr>
      </w:pPr>
      <w:r w:rsidRPr="00D15F9A">
        <w:rPr>
          <w:b/>
          <w:bCs w:val="0"/>
          <w:noProof/>
          <w:lang w:val="en-US"/>
        </w:rPr>
        <w:drawing>
          <wp:inline distT="0" distB="0" distL="0" distR="0" wp14:anchorId="16E28DFD" wp14:editId="0C6DD4AB">
            <wp:extent cx="4694327" cy="343691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94327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2741F" w14:textId="6C3482E5" w:rsidR="00D15F9A" w:rsidRDefault="00D15F9A" w:rsidP="00D15F9A">
      <w:pPr>
        <w:rPr>
          <w:b/>
          <w:bCs w:val="0"/>
          <w:lang w:val="en-US"/>
        </w:rPr>
      </w:pPr>
      <w:r>
        <w:rPr>
          <w:b/>
          <w:bCs w:val="0"/>
          <w:lang w:val="en-US"/>
        </w:rPr>
        <w:t>S3</w:t>
      </w:r>
    </w:p>
    <w:p w14:paraId="358E7C8F" w14:textId="06A097E7" w:rsidR="000B2180" w:rsidRPr="00D15F9A" w:rsidRDefault="000B2180" w:rsidP="00D15F9A">
      <w:pPr>
        <w:rPr>
          <w:b/>
          <w:bCs w:val="0"/>
          <w:lang w:val="en-US"/>
        </w:rPr>
      </w:pPr>
      <w:r w:rsidRPr="000B2180">
        <w:rPr>
          <w:b/>
          <w:bCs w:val="0"/>
          <w:noProof/>
          <w:lang w:val="en-US"/>
        </w:rPr>
        <w:lastRenderedPageBreak/>
        <w:drawing>
          <wp:inline distT="0" distB="0" distL="0" distR="0" wp14:anchorId="59F01CA8" wp14:editId="6B884B85">
            <wp:extent cx="4663844" cy="3055885"/>
            <wp:effectExtent l="0" t="0" r="381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63844" cy="305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B4C18" w14:textId="7A7CCF01" w:rsidR="00BE0191" w:rsidRDefault="00BE0191" w:rsidP="00BE0191">
      <w:pPr>
        <w:jc w:val="center"/>
        <w:rPr>
          <w:b/>
          <w:bCs w:val="0"/>
        </w:rPr>
      </w:pPr>
      <w:r>
        <w:rPr>
          <w:b/>
          <w:bCs w:val="0"/>
        </w:rPr>
        <w:t>Проверка подключения</w:t>
      </w:r>
    </w:p>
    <w:p w14:paraId="211E476F" w14:textId="2B8A130B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535AE277" wp14:editId="60AEC360">
            <wp:extent cx="5342083" cy="259864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259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094650" w14:textId="23B703BF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42E2BECE" wp14:editId="0FBEBF21">
            <wp:extent cx="5326842" cy="2537680"/>
            <wp:effectExtent l="0" t="0" r="762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26842" cy="2537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17770D" w14:textId="73038D75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lastRenderedPageBreak/>
        <w:drawing>
          <wp:inline distT="0" distB="0" distL="0" distR="0" wp14:anchorId="0C19FA99" wp14:editId="5BAF66B1">
            <wp:extent cx="5243014" cy="2568163"/>
            <wp:effectExtent l="0" t="0" r="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5681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56B6B1" w14:textId="327F90F7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04E13442" wp14:editId="4E9E85CB">
            <wp:extent cx="5311600" cy="2583404"/>
            <wp:effectExtent l="0" t="0" r="3810" b="762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25834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933DD" w14:textId="5F41FD17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7241D402" wp14:editId="626F349B">
            <wp:extent cx="5288738" cy="2507197"/>
            <wp:effectExtent l="0" t="0" r="7620" b="762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88738" cy="25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752F2" w14:textId="2D2FB12D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lastRenderedPageBreak/>
        <w:drawing>
          <wp:inline distT="0" distB="0" distL="0" distR="0" wp14:anchorId="2D7A6B13" wp14:editId="4C6A82FB">
            <wp:extent cx="5311600" cy="2560542"/>
            <wp:effectExtent l="0" t="0" r="381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1600" cy="25605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ACC498" w14:textId="4C898014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69D6F2B7" wp14:editId="762A36E9">
            <wp:extent cx="3741744" cy="3025402"/>
            <wp:effectExtent l="0" t="0" r="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30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36DC9" w14:textId="2BEDD25B" w:rsidR="001C23C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lastRenderedPageBreak/>
        <w:drawing>
          <wp:inline distT="0" distB="0" distL="0" distR="0" wp14:anchorId="39A8B0D2" wp14:editId="17943624">
            <wp:extent cx="5189670" cy="3619814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36198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A747" w14:textId="3D1BC8C9" w:rsidR="001C23CC" w:rsidRPr="0097545C" w:rsidRDefault="001C23CC" w:rsidP="00BE0191">
      <w:pPr>
        <w:jc w:val="center"/>
        <w:rPr>
          <w:b/>
          <w:bCs w:val="0"/>
          <w:lang w:val="en-US"/>
        </w:rPr>
      </w:pPr>
      <w:r w:rsidRPr="001C23CC">
        <w:rPr>
          <w:b/>
          <w:bCs w:val="0"/>
          <w:noProof/>
          <w:lang w:val="en-US"/>
        </w:rPr>
        <w:drawing>
          <wp:inline distT="0" distB="0" distL="0" distR="0" wp14:anchorId="6DF29012" wp14:editId="0D8E0691">
            <wp:extent cx="5227773" cy="3017782"/>
            <wp:effectExtent l="0" t="0" r="0" b="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3017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88777A" w14:textId="2EBF63D7" w:rsidR="00964A18" w:rsidRDefault="0043064C" w:rsidP="00964A18">
      <w:pPr>
        <w:pStyle w:val="1"/>
      </w:pPr>
      <w:bookmarkStart w:id="2" w:name="_Toc120143368"/>
      <w:r>
        <w:t>1</w:t>
      </w:r>
      <w:r w:rsidR="002A73D3">
        <w:t>1</w:t>
      </w:r>
      <w:r w:rsidR="00964A18">
        <w:t>.</w:t>
      </w:r>
      <w:r w:rsidR="00457AFF" w:rsidRPr="00467485">
        <w:t>4</w:t>
      </w:r>
      <w:r w:rsidR="00964A18">
        <w:t>.</w:t>
      </w:r>
      <w:r w:rsidR="00457AFF" w:rsidRPr="00467485">
        <w:t>3</w:t>
      </w:r>
      <w:r w:rsidR="00964A18">
        <w:t>.</w:t>
      </w:r>
      <w:r w:rsidR="00457AFF" w:rsidRPr="00467485">
        <w:t>6</w:t>
      </w:r>
      <w:bookmarkEnd w:id="2"/>
    </w:p>
    <w:p w14:paraId="2CB52930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Таблица адресации</w:t>
      </w:r>
    </w:p>
    <w:tbl>
      <w:tblPr>
        <w:tblW w:w="8997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596"/>
        <w:gridCol w:w="2037"/>
        <w:gridCol w:w="2040"/>
        <w:gridCol w:w="1938"/>
      </w:tblGrid>
      <w:tr w:rsidR="007B6F83" w:rsidRPr="007B6F83" w14:paraId="1308DD20" w14:textId="77777777" w:rsidTr="007B6F83">
        <w:trPr>
          <w:jc w:val="center"/>
        </w:trPr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F9D800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62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E04F5E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06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519B0B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207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B5E34A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Маска подсети</w:t>
            </w:r>
          </w:p>
        </w:tc>
        <w:tc>
          <w:tcPr>
            <w:tcW w:w="198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DD761B" w14:textId="77777777" w:rsidR="007B6F83" w:rsidRPr="007B6F83" w:rsidRDefault="007B6F83" w:rsidP="007B6F83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люз по умолчанию</w:t>
            </w:r>
          </w:p>
        </w:tc>
      </w:tr>
      <w:tr w:rsidR="007B6F83" w:rsidRPr="007B6F83" w14:paraId="0B7517D9" w14:textId="77777777" w:rsidTr="007B6F83">
        <w:trPr>
          <w:jc w:val="center"/>
        </w:trPr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5617DD0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C865B0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5F42C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91DCAE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CBD9F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B6F83" w:rsidRPr="007B6F83" w14:paraId="36E5D94B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62087C5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905634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1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BED5B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2.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1A94E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8CFCC8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B6F83" w:rsidRPr="007B6F83" w14:paraId="03ADF9C2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ACDD6F5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BC3E2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1A882F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0.226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B5AED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01A89A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B6F83" w:rsidRPr="007B6F83" w14:paraId="383C2EC6" w14:textId="77777777" w:rsidTr="007B6F83">
        <w:trPr>
          <w:jc w:val="center"/>
        </w:trPr>
        <w:tc>
          <w:tcPr>
            <w:tcW w:w="1260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center"/>
            <w:hideMark/>
          </w:tcPr>
          <w:p w14:paraId="44534AD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A6AD8E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0FAB4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1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42A6D5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AB1F622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B6F83" w:rsidRPr="007B6F83" w14:paraId="7579386B" w14:textId="77777777" w:rsidTr="007B6F83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7DB3326" w14:textId="77777777" w:rsidR="007B6F83" w:rsidRPr="007B6F83" w:rsidRDefault="007B6F83" w:rsidP="007B6F83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F46351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 (DCE)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705A3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0.225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4126F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52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68207F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7B6F83" w:rsidRPr="007B6F83" w14:paraId="2747253F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76540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ПК-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482BE2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Сетевой адаптер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C5B2A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964DF9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E2223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1</w:t>
            </w:r>
          </w:p>
        </w:tc>
      </w:tr>
      <w:tr w:rsidR="007B6F83" w:rsidRPr="007B6F83" w14:paraId="2ED6F81A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F6C9B2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ПК-0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883880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Сетевой адаптер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EC558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D9ACDE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D9DBE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1.1</w:t>
            </w:r>
          </w:p>
        </w:tc>
      </w:tr>
      <w:tr w:rsidR="007B6F83" w:rsidRPr="007B6F83" w14:paraId="495D6C96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F8D198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-A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F8D670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EB60A8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2.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BDA8B1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FD6020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2.1</w:t>
            </w:r>
          </w:p>
        </w:tc>
      </w:tr>
      <w:tr w:rsidR="007B6F83" w:rsidRPr="007B6F83" w14:paraId="5E4F8D96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01BA2D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-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42DE9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362CB9C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2.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029D75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0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37233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16.2.1</w:t>
            </w:r>
          </w:p>
        </w:tc>
      </w:tr>
      <w:tr w:rsidR="007B6F83" w:rsidRPr="007B6F83" w14:paraId="41AA6AD9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F796B3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Web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5D25C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D7EE11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2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78EFA9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313425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1</w:t>
            </w:r>
          </w:p>
        </w:tc>
      </w:tr>
      <w:tr w:rsidR="007B6F83" w:rsidRPr="007B6F83" w14:paraId="101D3862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D1E6F7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DNS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966D4B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Сетевой адаптер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1EBAEB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3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9B4FF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589A1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1</w:t>
            </w:r>
          </w:p>
        </w:tc>
      </w:tr>
      <w:tr w:rsidR="007B6F83" w:rsidRPr="007B6F83" w14:paraId="30BDFEDD" w14:textId="77777777" w:rsidTr="007B6F83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08C604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DNS2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A16D0F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Сетевой адаптер</w:t>
            </w:r>
          </w:p>
        </w:tc>
        <w:tc>
          <w:tcPr>
            <w:tcW w:w="206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E1979D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4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824099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24</w:t>
            </w:r>
          </w:p>
        </w:tc>
        <w:tc>
          <w:tcPr>
            <w:tcW w:w="198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AF4E9E6" w14:textId="77777777" w:rsidR="007B6F83" w:rsidRPr="007B6F83" w:rsidRDefault="007B6F83" w:rsidP="007B6F83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7B6F83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.165.201.1</w:t>
            </w:r>
          </w:p>
        </w:tc>
      </w:tr>
    </w:tbl>
    <w:p w14:paraId="03E723C1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555350D2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Цель данного упражнения в программе Packet Tracer — найти неисправности подключения и по возможности устранить их. Если проблемы с подключением устранить не удается, подробно задокументируйте их для дальнейшей эскалации.</w:t>
      </w:r>
    </w:p>
    <w:p w14:paraId="78505A7B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7B6F83">
        <w:rPr>
          <w:rFonts w:ascii="Arial" w:eastAsia="Times New Roman" w:hAnsi="Arial" w:cs="Arial"/>
          <w:b/>
          <w:sz w:val="27"/>
          <w:szCs w:val="27"/>
          <w:lang w:eastAsia="ru-RU"/>
        </w:rPr>
        <w:t>Общие сведения/сценарий</w:t>
      </w:r>
    </w:p>
    <w:p w14:paraId="3DAC2ADA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bookmarkStart w:id="3" w:name="_Toc494171525"/>
      <w:bookmarkStart w:id="4" w:name="_Toc492974581"/>
      <w:bookmarkStart w:id="5" w:name="_Toc492974528"/>
      <w:bookmarkStart w:id="6" w:name="_Toc492961008"/>
      <w:bookmarkEnd w:id="3"/>
      <w:bookmarkEnd w:id="4"/>
      <w:bookmarkEnd w:id="5"/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Пользователи сообщают, что после недавней модернизации, в рамках которой был добавлен второй сервер DNS, не удается подключиться к веб-серверу www.cisco.pka. Вы должны определить причину и попытаться устранить неполадки. Подробно задокументируйте неполадки и способы решения проблемы. У вас нет доступа к устройствам в облаке и к серверу www.cisco.pka. При необходимости эскалируйте проблему.</w:t>
      </w:r>
      <w:bookmarkEnd w:id="6"/>
    </w:p>
    <w:p w14:paraId="10F4C4F1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Доступ к маршрутизатору R1 возможен только по протоколу SSH с использованием имени пользователя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Admin01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 и пароля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cisco12345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1933F991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7B6F83">
        <w:rPr>
          <w:rFonts w:ascii="Arial" w:eastAsia="Times New Roman" w:hAnsi="Arial" w:cs="Arial"/>
          <w:b/>
          <w:sz w:val="22"/>
          <w:szCs w:val="22"/>
          <w:lang w:eastAsia="ru-RU"/>
        </w:rPr>
        <w:t>Шаг 1. Определите неполадки подключения узла PC-01 к веб-серверу.</w:t>
      </w:r>
    </w:p>
    <w:p w14:paraId="79F9E300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 узле PC-01 откройте приглашение ко вводу команды. Введите команду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ipconfig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узнать, какие IP-адрес и шлюз по умолчанию назначены узлу PC-01. При необходимости исправьте заданные значения.</w:t>
      </w:r>
    </w:p>
    <w:p w14:paraId="0286611A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странив проблемы с IP-адресами на узле PC-01, отправьте ping-запрос на шлюз по умолчанию, на веб-сервер и на другие компьютеры. Успешно ли выполнена проверка связи? Запись результатов.</w:t>
      </w:r>
    </w:p>
    <w:p w14:paraId="7847DDB6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шлюз по умолчанию (172.16.1.1). Ping-запрос на веб-сервер (209.165.201.2).</w:t>
      </w:r>
    </w:p>
    <w:p w14:paraId="781182F5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PC-02. Ping-запрос на PC-A. Ping-запрос на PC-B.</w:t>
      </w:r>
    </w:p>
    <w:p w14:paraId="52D9DAE0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 узле PC-01 попробуйте подключиться к веб-серверу через браузер. Введите URL-адрес www.cisco.pka, а затем укажите IP-адрес 209.165.201.2. Запись результатов.</w:t>
      </w:r>
    </w:p>
    <w:p w14:paraId="0AAEB68B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Доступен ли сервер www.cisco.pka с узла PC-01? Доступен ли он при вводе IP-адреса веб-сервера?</w:t>
      </w:r>
    </w:p>
    <w:p w14:paraId="6B9DACF0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документируйте неполадки и способы решения проблемы. По возможности устраните неполадки.</w:t>
      </w:r>
    </w:p>
    <w:p w14:paraId="1B00671B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7B6F83">
        <w:rPr>
          <w:rFonts w:ascii="Arial" w:eastAsia="Times New Roman" w:hAnsi="Arial" w:cs="Arial"/>
          <w:b/>
          <w:sz w:val="22"/>
          <w:szCs w:val="22"/>
          <w:lang w:eastAsia="ru-RU"/>
        </w:rPr>
        <w:t>Шаг 2. Определите неполадки подключения узла PC-02 к веб-серверу.</w:t>
      </w:r>
    </w:p>
    <w:p w14:paraId="79802A48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 узле PC-02 откройте приглашение ко вводу команды. Введите команду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ipconfig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узнать, какие IP-адрес и шлюз по умолчанию назначены узлу. При необходимости исправьте заданные значения.</w:t>
      </w:r>
    </w:p>
    <w:p w14:paraId="44E30431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Б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странив проблемы с IP-адресами на узле PC-02, отправьте ping-запрос на шлюз по умолчанию, на веб-сервер и на другие компьютеры. Успешно ли выполнена проверка связи? Запись результатов.</w:t>
      </w:r>
    </w:p>
    <w:p w14:paraId="5424A557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шлюз по умолчанию (172.16.1.1). Ping-запрос на веб-сервер (209.165.201.2).</w:t>
      </w:r>
    </w:p>
    <w:p w14:paraId="1CE7D6C5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PC-01. Ping-запрос на PC-A. Ping-запрос на PC-B.</w:t>
      </w:r>
    </w:p>
    <w:p w14:paraId="05270715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Используя браузер на узле PC-02, попробуйте подключиться к веб-серверу www.cisco.pka. Запись результатов.</w:t>
      </w:r>
    </w:p>
    <w:p w14:paraId="454756FE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Доступен ли сервер www.cisco.pka с узла PC-01? Доступен ли он при вводе IP-адреса веб-сервера?</w:t>
      </w:r>
    </w:p>
    <w:p w14:paraId="5CE1281C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документируйте неполадки и способы решения проблемы. По возможности устраните неполадки.</w:t>
      </w:r>
    </w:p>
    <w:p w14:paraId="44CCB235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7B6F83">
        <w:rPr>
          <w:rFonts w:ascii="Arial" w:eastAsia="Times New Roman" w:hAnsi="Arial" w:cs="Arial"/>
          <w:b/>
          <w:sz w:val="22"/>
          <w:szCs w:val="22"/>
          <w:lang w:eastAsia="ru-RU"/>
        </w:rPr>
        <w:t>Шаг 3. Определите неполадки подключения узла PC-A к веб-серверу.</w:t>
      </w:r>
    </w:p>
    <w:p w14:paraId="7BDD74A4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 узле PC-A откройте приглашение ко вводу команды. Введите команду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ipconfig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узнать, какие IP-адрес и шлюз по умолчанию назначены узлу. При необходимости исправьте заданные значения.</w:t>
      </w:r>
    </w:p>
    <w:p w14:paraId="79D0AC2A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странив проблемы с IP-адресами на узле PC-A, отправьте ping-запрос на шлюз по умолчанию, на веб-сервер и на другие компьютеры. Успешно ли выполнена проверка связи? Запись результатов.</w:t>
      </w:r>
    </w:p>
    <w:p w14:paraId="5569B95F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шлюз по умолчанию (172.16.2.1). Ping-запрос на веб-сервер (209.165.201.2).</w:t>
      </w:r>
    </w:p>
    <w:p w14:paraId="53F963ED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PC-B. Ping-запрос на PC-01. Ping-запрос на PC-02.</w:t>
      </w:r>
    </w:p>
    <w:p w14:paraId="217B62F3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Используя браузер на узле PC-A, попробуйте подключиться к веб-серверу www.cisco.pka. Запишите результаты.</w:t>
      </w:r>
    </w:p>
    <w:p w14:paraId="158FD4AE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Доступен ли сервер www.cisco.pka с узла PC-A? Доступен ли он при вводе IP-адреса веб-сервера?</w:t>
      </w:r>
    </w:p>
    <w:p w14:paraId="49DEC6DD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документируйте неполадки и способы решения проблемы. По возможности устраните неполадки.</w:t>
      </w:r>
    </w:p>
    <w:p w14:paraId="027FFA36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7B6F83">
        <w:rPr>
          <w:rFonts w:ascii="Arial" w:eastAsia="Times New Roman" w:hAnsi="Arial" w:cs="Arial"/>
          <w:b/>
          <w:sz w:val="22"/>
          <w:szCs w:val="22"/>
          <w:lang w:eastAsia="ru-RU"/>
        </w:rPr>
        <w:t>Шаг 4. Определите неполадки подключения узла PC-B к веб-серверу.</w:t>
      </w:r>
    </w:p>
    <w:p w14:paraId="02AE88A4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На узле PC-B откройте приглашение ко вводу команды. Введите команду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ipconfig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узнать, какие IP-адрес и шлюз по умолчанию назначены узлу. При необходимости исправьте заданные значения.</w:t>
      </w:r>
    </w:p>
    <w:p w14:paraId="7CBCB6B2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странив проблемы с IP-адресами на узле PC-B, отправьте ping-запрос на шлюз по умолчанию, на веб-сервер и на другие компьютеры. Успешно ли выполнена проверка связи? Запись результатов.</w:t>
      </w:r>
    </w:p>
    <w:p w14:paraId="6EB9C790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шлюз по умолчанию (172.16.2.1). Ping-запрос на веб-сервер (209.165.201.2).</w:t>
      </w:r>
    </w:p>
    <w:p w14:paraId="6829D014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Ping-запрос на PC-A. Ping-запрос на PC-01. Ping-запрос на PC-02.</w:t>
      </w:r>
    </w:p>
    <w:p w14:paraId="27207758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Попробуйте подключиться к веб-серверу www.cisco.pka через браузер. Запись результатов.</w:t>
      </w:r>
    </w:p>
    <w:p w14:paraId="238F29E9" w14:textId="77777777" w:rsidR="007B6F83" w:rsidRPr="007B6F83" w:rsidRDefault="007B6F83" w:rsidP="007B6F83">
      <w:pPr>
        <w:spacing w:before="120" w:after="12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Доступен ли сервер www.cisco.pka с узла PC-B? Доступен ли он при вводе IP-адреса веб-сервера?</w:t>
      </w:r>
    </w:p>
    <w:p w14:paraId="4647994D" w14:textId="77777777" w:rsidR="007B6F83" w:rsidRPr="007B6F83" w:rsidRDefault="007B6F83" w:rsidP="007B6F83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7B6F83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Задокументируйте неполадки и способы решения проблемы. По возможности устраните неполадки.</w:t>
      </w:r>
    </w:p>
    <w:p w14:paraId="43D0E7A7" w14:textId="77777777" w:rsidR="007B6F83" w:rsidRPr="007B6F83" w:rsidRDefault="007B6F83" w:rsidP="007B6F83">
      <w:pPr>
        <w:spacing w:before="240" w:after="120" w:line="240" w:lineRule="auto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7B6F83">
        <w:rPr>
          <w:rFonts w:ascii="Arial" w:eastAsia="Times New Roman" w:hAnsi="Arial" w:cs="Arial"/>
          <w:b/>
          <w:sz w:val="22"/>
          <w:szCs w:val="22"/>
          <w:lang w:eastAsia="ru-RU"/>
        </w:rPr>
        <w:t>Шаг 5. Проверьте подключение.</w:t>
      </w:r>
    </w:p>
    <w:p w14:paraId="4053D2DA" w14:textId="77777777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бедитесь, что веб-сервер www.cisco.pka доступен на всех компьютерах.</w:t>
      </w:r>
    </w:p>
    <w:p w14:paraId="7F65ECFF" w14:textId="467413DD" w:rsidR="007B6F83" w:rsidRPr="007B6F83" w:rsidRDefault="007B6F83" w:rsidP="007B6F83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Упражнение должно быть выполнено на 100 %. Если это не так, щелкните </w:t>
      </w:r>
      <w:r w:rsidRPr="007B6F83">
        <w:rPr>
          <w:rFonts w:ascii="Arial" w:eastAsia="Times New Roman" w:hAnsi="Arial" w:cs="Arial"/>
          <w:b/>
          <w:sz w:val="20"/>
          <w:szCs w:val="20"/>
          <w:lang w:eastAsia="ru-RU"/>
        </w:rPr>
        <w:t>Проверить результаты</w:t>
      </w:r>
      <w:r w:rsidRPr="007B6F83">
        <w:rPr>
          <w:rFonts w:ascii="Arial" w:eastAsia="Times New Roman" w:hAnsi="Arial" w:cs="Arial"/>
          <w:bCs w:val="0"/>
          <w:sz w:val="20"/>
          <w:szCs w:val="20"/>
          <w:lang w:eastAsia="ru-RU"/>
        </w:rPr>
        <w:t>, чтобы посмотреть, какие требуемые компоненты еще не завершены.</w:t>
      </w:r>
    </w:p>
    <w:p w14:paraId="7B597B4C" w14:textId="26F706CF" w:rsidR="00190DCF" w:rsidRPr="00467485" w:rsidRDefault="00196AFD" w:rsidP="00693AA5">
      <w:pPr>
        <w:pStyle w:val="1"/>
      </w:pPr>
      <w:bookmarkStart w:id="7" w:name="_Toc120143369"/>
      <w:r>
        <w:lastRenderedPageBreak/>
        <w:t xml:space="preserve">Решение </w:t>
      </w:r>
      <w:r w:rsidR="003E134C">
        <w:t>1</w:t>
      </w:r>
      <w:r w:rsidR="002A73D3">
        <w:t>1</w:t>
      </w:r>
      <w:r w:rsidR="00075F42">
        <w:t>.</w:t>
      </w:r>
      <w:r w:rsidR="00457AFF" w:rsidRPr="00467485">
        <w:t>4</w:t>
      </w:r>
      <w:r w:rsidR="00075F42">
        <w:t>.</w:t>
      </w:r>
      <w:r w:rsidR="00457AFF" w:rsidRPr="00467485">
        <w:t>3</w:t>
      </w:r>
      <w:r w:rsidR="00075F42">
        <w:t>.</w:t>
      </w:r>
      <w:r w:rsidR="00457AFF" w:rsidRPr="00467485">
        <w:t>6</w:t>
      </w:r>
      <w:bookmarkEnd w:id="7"/>
    </w:p>
    <w:p w14:paraId="13E08554" w14:textId="5DCA4BAB" w:rsidR="00A213DB" w:rsidRDefault="00A213DB" w:rsidP="00DC068E">
      <w:r>
        <w:t>Шаг 1.А)</w:t>
      </w:r>
    </w:p>
    <w:p w14:paraId="34C5C0AE" w14:textId="5DF475E5" w:rsidR="00A213DB" w:rsidRPr="004206E1" w:rsidRDefault="00A213DB" w:rsidP="00DC068E">
      <w:r>
        <w:t xml:space="preserve">Неправильный </w:t>
      </w:r>
      <w:r>
        <w:rPr>
          <w:lang w:val="en-US"/>
        </w:rPr>
        <w:t>IPv</w:t>
      </w:r>
      <w:r w:rsidRPr="00A213DB">
        <w:t>4</w:t>
      </w:r>
      <w:r>
        <w:t>,поменяли его на правильный</w:t>
      </w:r>
    </w:p>
    <w:p w14:paraId="6422512A" w14:textId="065BB2DA" w:rsidR="00A213DB" w:rsidRDefault="00A213DB" w:rsidP="00DC068E">
      <w:r w:rsidRPr="00A213DB">
        <w:rPr>
          <w:noProof/>
        </w:rPr>
        <w:drawing>
          <wp:inline distT="0" distB="0" distL="0" distR="0" wp14:anchorId="6DD2F22C" wp14:editId="46C8E3F4">
            <wp:extent cx="4099685" cy="2834640"/>
            <wp:effectExtent l="0" t="0" r="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104113" cy="28377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200B4" w14:textId="21AA5E4D" w:rsidR="00A213DB" w:rsidRDefault="00A213DB" w:rsidP="00DC068E">
      <w:r>
        <w:t xml:space="preserve">Шаг </w:t>
      </w:r>
      <w:r>
        <w:rPr>
          <w:lang w:val="en-US"/>
        </w:rPr>
        <w:t>1.</w:t>
      </w:r>
      <w:r>
        <w:t>Б)</w:t>
      </w:r>
    </w:p>
    <w:p w14:paraId="319CBD11" w14:textId="4F78736A" w:rsidR="00A213DB" w:rsidRDefault="00A213DB" w:rsidP="00DC068E">
      <w:r w:rsidRPr="00A213DB">
        <w:rPr>
          <w:noProof/>
        </w:rPr>
        <w:drawing>
          <wp:inline distT="0" distB="0" distL="0" distR="0" wp14:anchorId="3D3F0577" wp14:editId="66708688">
            <wp:extent cx="3314700" cy="4675471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335396" cy="4704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08A04" w14:textId="1FF0816C" w:rsidR="00A213DB" w:rsidRDefault="00A213DB" w:rsidP="00DC068E">
      <w:r w:rsidRPr="00A213DB">
        <w:rPr>
          <w:noProof/>
        </w:rPr>
        <w:lastRenderedPageBreak/>
        <w:drawing>
          <wp:inline distT="0" distB="0" distL="0" distR="0" wp14:anchorId="1E487FF3" wp14:editId="57401B72">
            <wp:extent cx="2697480" cy="3418310"/>
            <wp:effectExtent l="0" t="0" r="762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03874" cy="342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A1D0B7" w14:textId="22E131CE" w:rsidR="00A213DB" w:rsidRDefault="00A213DB" w:rsidP="00DC068E">
      <w:r>
        <w:t>Шаг</w:t>
      </w:r>
      <w:r w:rsidRPr="00A213DB">
        <w:rPr>
          <w:lang w:val="en-US"/>
        </w:rPr>
        <w:t xml:space="preserve"> 1</w:t>
      </w:r>
      <w:r>
        <w:t>.В)</w:t>
      </w:r>
    </w:p>
    <w:p w14:paraId="34407784" w14:textId="18CCBA33" w:rsidR="00A213DB" w:rsidRDefault="001E1E2A" w:rsidP="00DC068E">
      <w:pPr>
        <w:rPr>
          <w:lang w:val="en-US"/>
        </w:rPr>
      </w:pPr>
      <w:r w:rsidRPr="001E1E2A">
        <w:rPr>
          <w:noProof/>
          <w:lang w:val="en-US"/>
        </w:rPr>
        <w:drawing>
          <wp:inline distT="0" distB="0" distL="0" distR="0" wp14:anchorId="2D29B553" wp14:editId="64CC9DC0">
            <wp:extent cx="6299835" cy="2152650"/>
            <wp:effectExtent l="0" t="0" r="5715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FFC24" w14:textId="3214732D" w:rsidR="001E1E2A" w:rsidRDefault="001E1E2A" w:rsidP="00DC068E">
      <w:pPr>
        <w:rPr>
          <w:lang w:val="en-US"/>
        </w:rPr>
      </w:pPr>
      <w:r w:rsidRPr="001E1E2A">
        <w:rPr>
          <w:noProof/>
          <w:lang w:val="en-US"/>
        </w:rPr>
        <w:drawing>
          <wp:inline distT="0" distB="0" distL="0" distR="0" wp14:anchorId="79CF74B5" wp14:editId="5139D104">
            <wp:extent cx="6299835" cy="2132965"/>
            <wp:effectExtent l="0" t="0" r="5715" b="635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299835" cy="21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34E54" w14:textId="349095D1" w:rsidR="001E1E2A" w:rsidRDefault="001E1E2A" w:rsidP="00DC068E">
      <w:r>
        <w:t>Шаг 1.Г)</w:t>
      </w:r>
    </w:p>
    <w:p w14:paraId="455D974E" w14:textId="70D4A1F5" w:rsidR="001E1E2A" w:rsidRDefault="001E1E2A" w:rsidP="00DC068E">
      <w:r w:rsidRPr="001E1E2A">
        <w:lastRenderedPageBreak/>
        <w:t>Неправильно настроен IP-адрес на ПК-01. Чтобы устранить проблему, IP-адрес изменен с 172.168.1.3 на 172.16.1.3</w:t>
      </w:r>
      <w:r w:rsidR="00855104">
        <w:t xml:space="preserve"> см. Шаг 1.А</w:t>
      </w:r>
      <w:r w:rsidRPr="001E1E2A">
        <w:t>. PC-01 не может успешно выполнить пинг компьютеров в сети 172.16.2.0/24.</w:t>
      </w:r>
    </w:p>
    <w:p w14:paraId="6353B55B" w14:textId="7981785F" w:rsidR="00855104" w:rsidRDefault="00855104" w:rsidP="00DC068E">
      <w:r>
        <w:t>Шаг 2.А)</w:t>
      </w:r>
    </w:p>
    <w:p w14:paraId="76F3C6B3" w14:textId="2538A521" w:rsidR="00855104" w:rsidRDefault="00855104" w:rsidP="00DC068E">
      <w:r w:rsidRPr="00855104">
        <w:t>Шлюз по умолчанию неверен, измените адрес шлюза по умолчанию на 172.16.1.1:</w:t>
      </w:r>
    </w:p>
    <w:p w14:paraId="72D2508F" w14:textId="0923BC88" w:rsidR="00855104" w:rsidRDefault="00855104" w:rsidP="00DC068E">
      <w:r w:rsidRPr="00855104">
        <w:rPr>
          <w:noProof/>
        </w:rPr>
        <w:drawing>
          <wp:inline distT="0" distB="0" distL="0" distR="0" wp14:anchorId="2463A0B9" wp14:editId="1D19954D">
            <wp:extent cx="5227773" cy="3688400"/>
            <wp:effectExtent l="0" t="0" r="0" b="7620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3688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046335" w14:textId="4C381E20" w:rsidR="00855104" w:rsidRDefault="00855104" w:rsidP="00DC068E">
      <w:r>
        <w:t>Шаг 2.Б)</w:t>
      </w:r>
    </w:p>
    <w:p w14:paraId="1FE896B5" w14:textId="7456F7A7" w:rsidR="00855104" w:rsidRDefault="002731C4" w:rsidP="00DC068E">
      <w:pPr>
        <w:rPr>
          <w:lang w:val="en-US"/>
        </w:rPr>
      </w:pPr>
      <w:r w:rsidRPr="002731C4">
        <w:rPr>
          <w:noProof/>
          <w:lang w:val="en-US"/>
        </w:rPr>
        <w:lastRenderedPageBreak/>
        <w:drawing>
          <wp:inline distT="0" distB="0" distL="0" distR="0" wp14:anchorId="5C574014" wp14:editId="1A42161C">
            <wp:extent cx="3741744" cy="6561389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741744" cy="65613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7A672" w14:textId="5E9FCAA5" w:rsidR="002731C4" w:rsidRDefault="002731C4" w:rsidP="00DC068E">
      <w:r>
        <w:t>Шаг 2.В)</w:t>
      </w:r>
    </w:p>
    <w:p w14:paraId="332E0152" w14:textId="615A1C31" w:rsidR="002731C4" w:rsidRDefault="002731C4" w:rsidP="00DC068E">
      <w:pPr>
        <w:rPr>
          <w:lang w:val="en-US"/>
        </w:rPr>
      </w:pPr>
      <w:r w:rsidRPr="002731C4">
        <w:rPr>
          <w:noProof/>
          <w:lang w:val="en-US"/>
        </w:rPr>
        <w:lastRenderedPageBreak/>
        <w:drawing>
          <wp:inline distT="0" distB="0" distL="0" distR="0" wp14:anchorId="754F188B" wp14:editId="766D7CD0">
            <wp:extent cx="5243014" cy="2507197"/>
            <wp:effectExtent l="0" t="0" r="0" b="762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2507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85B8A" w14:textId="2A531361" w:rsidR="002731C4" w:rsidRDefault="002731C4" w:rsidP="00DC068E">
      <w:pPr>
        <w:rPr>
          <w:lang w:val="en-US"/>
        </w:rPr>
      </w:pPr>
      <w:r w:rsidRPr="002731C4">
        <w:rPr>
          <w:noProof/>
          <w:lang w:val="en-US"/>
        </w:rPr>
        <w:drawing>
          <wp:inline distT="0" distB="0" distL="0" distR="0" wp14:anchorId="16E63A8B" wp14:editId="19609C26">
            <wp:extent cx="5319221" cy="2522439"/>
            <wp:effectExtent l="0" t="0" r="0" b="0"/>
            <wp:docPr id="26" name="Рисунок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2522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B4535" w14:textId="275264A6" w:rsidR="002731C4" w:rsidRDefault="002731C4" w:rsidP="00DC068E">
      <w:r>
        <w:t>Шаг 2.Г)</w:t>
      </w:r>
    </w:p>
    <w:p w14:paraId="1EEBF0C6" w14:textId="337A9AD7" w:rsidR="002731C4" w:rsidRPr="002731C4" w:rsidRDefault="002731C4" w:rsidP="00DC068E">
      <w:r w:rsidRPr="002731C4">
        <w:t>PC-02 может получить доступ к веб-серверу, используя IP-адрес после исправления шлюза по умолчанию. Шлюз по умолчанию должен быть настроен как 172.16.1.1 на ПК-02. PC-02 не удается успешно выполнить пинг компьютеров в сети 172.16.2.0/24.</w:t>
      </w:r>
    </w:p>
    <w:p w14:paraId="6F749288" w14:textId="269B49BC" w:rsidR="00A213DB" w:rsidRDefault="00A213DB" w:rsidP="00DC068E">
      <w:pPr>
        <w:rPr>
          <w:lang w:val="en-US"/>
        </w:rPr>
      </w:pPr>
      <w:r>
        <w:t>Шаг</w:t>
      </w:r>
      <w:r w:rsidRPr="00A213DB">
        <w:rPr>
          <w:lang w:val="en-US"/>
        </w:rPr>
        <w:t xml:space="preserve"> 3</w:t>
      </w:r>
      <w:r w:rsidR="002731C4">
        <w:t>.</w:t>
      </w:r>
      <w:r w:rsidR="00FB5664">
        <w:t>Б</w:t>
      </w:r>
      <w:r w:rsidRPr="00A213DB">
        <w:rPr>
          <w:lang w:val="en-US"/>
        </w:rPr>
        <w:t>)</w:t>
      </w:r>
    </w:p>
    <w:p w14:paraId="65F00ECE" w14:textId="71753A07" w:rsidR="00A213DB" w:rsidRDefault="00FB5664" w:rsidP="00DC068E">
      <w:pPr>
        <w:rPr>
          <w:lang w:val="en-US"/>
        </w:rPr>
      </w:pPr>
      <w:r w:rsidRPr="00FB5664">
        <w:rPr>
          <w:noProof/>
          <w:lang w:val="en-US"/>
        </w:rPr>
        <w:lastRenderedPageBreak/>
        <w:drawing>
          <wp:inline distT="0" distB="0" distL="0" distR="0" wp14:anchorId="0BDFF7C9" wp14:editId="2A3191FE">
            <wp:extent cx="3863675" cy="6157494"/>
            <wp:effectExtent l="0" t="0" r="381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863675" cy="615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0033F" w14:textId="35099D76" w:rsidR="00FB5664" w:rsidRDefault="00FB5664" w:rsidP="00DC068E">
      <w:r>
        <w:t>Шаг 3.В)</w:t>
      </w:r>
    </w:p>
    <w:p w14:paraId="4CEA9AFF" w14:textId="464364DA" w:rsidR="00FB5664" w:rsidRDefault="00FB5664" w:rsidP="00DC068E">
      <w:pPr>
        <w:rPr>
          <w:lang w:val="en-US"/>
        </w:rPr>
      </w:pPr>
      <w:r w:rsidRPr="00FB5664">
        <w:rPr>
          <w:noProof/>
          <w:lang w:val="en-US"/>
        </w:rPr>
        <w:drawing>
          <wp:inline distT="0" distB="0" distL="0" distR="0" wp14:anchorId="3928FD02" wp14:editId="747EF9D5">
            <wp:extent cx="5349704" cy="1226926"/>
            <wp:effectExtent l="0" t="0" r="381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349704" cy="12269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0DE6E" w14:textId="1B540991" w:rsidR="00FB5664" w:rsidRDefault="00FB5664" w:rsidP="00DC068E">
      <w:pPr>
        <w:rPr>
          <w:lang w:val="en-US"/>
        </w:rPr>
      </w:pPr>
      <w:r w:rsidRPr="00FB5664">
        <w:rPr>
          <w:noProof/>
          <w:lang w:val="en-US"/>
        </w:rPr>
        <w:lastRenderedPageBreak/>
        <w:drawing>
          <wp:inline distT="0" distB="0" distL="0" distR="0" wp14:anchorId="4B12F466" wp14:editId="3136B895">
            <wp:extent cx="5128704" cy="1364098"/>
            <wp:effectExtent l="0" t="0" r="0" b="7620"/>
            <wp:docPr id="29" name="Рисунок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128704" cy="1364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FFC690" w14:textId="1713A4C5" w:rsidR="00FB5664" w:rsidRDefault="00FB5664" w:rsidP="00DC068E">
      <w:r>
        <w:t>Шаг 3.Г)</w:t>
      </w:r>
    </w:p>
    <w:p w14:paraId="67A4D01D" w14:textId="29EC001F" w:rsidR="00FB5664" w:rsidRDefault="00FB5664" w:rsidP="00DC068E">
      <w:r w:rsidRPr="00FB5664">
        <w:t>ПК-А может получить доступ только к локальной сети. Интерфейс G0/1 на маршрутизаторе R1 неправильно настроен.</w:t>
      </w:r>
      <w:r>
        <w:t>Нужно</w:t>
      </w:r>
      <w:r w:rsidRPr="00FB5664">
        <w:t xml:space="preserve"> IP-адрес на интерфейсе G0/1. Получит</w:t>
      </w:r>
      <w:r>
        <w:t>ь</w:t>
      </w:r>
      <w:r w:rsidRPr="00FB5664">
        <w:t xml:space="preserve"> доступ к маршрутизатору R1 с помощью SSH с ПК-01 или ПК-02, чтобы изменить IP-адрес с 172.16.3.1 на 172.16.2.1.</w:t>
      </w:r>
    </w:p>
    <w:p w14:paraId="5DCD76C8" w14:textId="6577A78D" w:rsidR="00FB5664" w:rsidRDefault="00FB5664" w:rsidP="00DC068E">
      <w:pPr>
        <w:rPr>
          <w:lang w:val="en-US"/>
        </w:rPr>
      </w:pPr>
      <w:r w:rsidRPr="00FB5664">
        <w:rPr>
          <w:noProof/>
          <w:lang w:val="en-US"/>
        </w:rPr>
        <w:drawing>
          <wp:inline distT="0" distB="0" distL="0" distR="0" wp14:anchorId="56236399" wp14:editId="26B0BE0C">
            <wp:extent cx="5281118" cy="2057578"/>
            <wp:effectExtent l="0" t="0" r="0" b="0"/>
            <wp:docPr id="32" name="Рисунок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281118" cy="2057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63BA38" w14:textId="06C5C3E0" w:rsidR="00FB5664" w:rsidRPr="00FB5664" w:rsidRDefault="00FB5664" w:rsidP="00DC068E">
      <w:pPr>
        <w:rPr>
          <w:lang w:val="en-US"/>
        </w:rPr>
      </w:pPr>
      <w:r w:rsidRPr="00FB5664">
        <w:rPr>
          <w:noProof/>
          <w:lang w:val="en-US"/>
        </w:rPr>
        <w:drawing>
          <wp:inline distT="0" distB="0" distL="0" distR="0" wp14:anchorId="6BF8121C" wp14:editId="26DB9CAE">
            <wp:extent cx="5250635" cy="2621507"/>
            <wp:effectExtent l="0" t="0" r="7620" b="762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2621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ED2FB" w14:textId="7D674C74" w:rsidR="00A213DB" w:rsidRDefault="00A213DB" w:rsidP="00DC068E">
      <w:pPr>
        <w:rPr>
          <w:lang w:val="en-US"/>
        </w:rPr>
      </w:pPr>
      <w:r>
        <w:t>Шаг</w:t>
      </w:r>
      <w:r w:rsidRPr="00A213DB">
        <w:rPr>
          <w:lang w:val="en-US"/>
        </w:rPr>
        <w:t xml:space="preserve"> 4</w:t>
      </w:r>
      <w:r w:rsidR="00FB5664">
        <w:rPr>
          <w:lang w:val="en-US"/>
        </w:rPr>
        <w:t>.</w:t>
      </w:r>
      <w:r w:rsidR="00FB5664">
        <w:t>Б</w:t>
      </w:r>
      <w:r w:rsidRPr="00A213DB">
        <w:rPr>
          <w:lang w:val="en-US"/>
        </w:rPr>
        <w:t>)</w:t>
      </w:r>
    </w:p>
    <w:p w14:paraId="7EECEC48" w14:textId="08AAEF20" w:rsidR="00FB5664" w:rsidRDefault="00FB5664" w:rsidP="00DC068E">
      <w:pPr>
        <w:rPr>
          <w:lang w:val="en-US"/>
        </w:rPr>
      </w:pPr>
      <w:r w:rsidRPr="00FB5664">
        <w:rPr>
          <w:noProof/>
          <w:lang w:val="en-US"/>
        </w:rPr>
        <w:lastRenderedPageBreak/>
        <w:drawing>
          <wp:inline distT="0" distB="0" distL="0" distR="0" wp14:anchorId="672196F5" wp14:editId="3FA32FB9">
            <wp:extent cx="3389841" cy="6149340"/>
            <wp:effectExtent l="0" t="0" r="1270" b="381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394549" cy="6157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A44D02" w14:textId="74FD9853" w:rsidR="00FB5664" w:rsidRDefault="00FB5664" w:rsidP="00DC068E">
      <w:r>
        <w:t>Шаг 4.В)</w:t>
      </w:r>
    </w:p>
    <w:p w14:paraId="3FC99CF7" w14:textId="1F6C02C2" w:rsidR="00FB5664" w:rsidRDefault="00171EC6" w:rsidP="00DC068E">
      <w:pPr>
        <w:rPr>
          <w:lang w:val="en-US"/>
        </w:rPr>
      </w:pPr>
      <w:r w:rsidRPr="00171EC6">
        <w:rPr>
          <w:noProof/>
          <w:lang w:val="en-US"/>
        </w:rPr>
        <w:drawing>
          <wp:inline distT="0" distB="0" distL="0" distR="0" wp14:anchorId="507F35A1" wp14:editId="3B39472B">
            <wp:extent cx="5265876" cy="1341236"/>
            <wp:effectExtent l="0" t="0" r="0" b="0"/>
            <wp:docPr id="35" name="Рисунок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13412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714C6" w14:textId="08B003B2" w:rsidR="00A213DB" w:rsidRDefault="00171EC6" w:rsidP="00DC068E">
      <w:pPr>
        <w:rPr>
          <w:lang w:val="en-US"/>
        </w:rPr>
      </w:pPr>
      <w:r w:rsidRPr="00171EC6">
        <w:rPr>
          <w:noProof/>
          <w:lang w:val="en-US"/>
        </w:rPr>
        <w:lastRenderedPageBreak/>
        <w:drawing>
          <wp:inline distT="0" distB="0" distL="0" distR="0" wp14:anchorId="5A8AD6AF" wp14:editId="1B5AE280">
            <wp:extent cx="5273497" cy="2613887"/>
            <wp:effectExtent l="0" t="0" r="381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2613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8A8A2B" w14:textId="45394329" w:rsidR="00171EC6" w:rsidRDefault="00171EC6" w:rsidP="00DC068E">
      <w:r>
        <w:t>Шаг 4.Г)</w:t>
      </w:r>
    </w:p>
    <w:p w14:paraId="40D25390" w14:textId="66A7BC1C" w:rsidR="00171EC6" w:rsidRPr="00171EC6" w:rsidRDefault="00171EC6" w:rsidP="00DC068E">
      <w:r w:rsidRPr="00171EC6">
        <w:t xml:space="preserve">PC-B может получить доступ к веб-серверу, используя только IP-адрес. PC-B также настроен с правильным адресом сервера DNS-2. Это указывает на то, что сервер DNS-2, возможно, неправильно настроен. Чтобы временно устранить эту проблему, адрес DNS-сервера можно настроить на использование 209.165.200.3. Проблема с сервером DNS-2 должна быть устранена, поскольку у </w:t>
      </w:r>
      <w:r>
        <w:t>нас нету прав, мы этого сделать не можем.</w:t>
      </w:r>
    </w:p>
    <w:p w14:paraId="2E245CDC" w14:textId="176A3540" w:rsidR="00141BE7" w:rsidRPr="00171EC6" w:rsidRDefault="00467485" w:rsidP="00467485">
      <w:pPr>
        <w:pStyle w:val="1"/>
      </w:pPr>
      <w:bookmarkStart w:id="8" w:name="_Toc120143370"/>
      <w:r>
        <w:rPr>
          <w:lang w:val="en-US"/>
        </w:rPr>
        <w:t>Appendix</w:t>
      </w:r>
      <w:r w:rsidRPr="00171EC6">
        <w:t xml:space="preserve"> </w:t>
      </w:r>
      <w:r>
        <w:rPr>
          <w:lang w:val="en-US"/>
        </w:rPr>
        <w:t>Router</w:t>
      </w:r>
      <w:bookmarkEnd w:id="8"/>
    </w:p>
    <w:p w14:paraId="5BEA5A90" w14:textId="77777777" w:rsidR="00356965" w:rsidRDefault="00356965" w:rsidP="00356965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Задачи</w:t>
      </w:r>
    </w:p>
    <w:p w14:paraId="48A12E2A" w14:textId="77777777" w:rsidR="00356965" w:rsidRDefault="00356965" w:rsidP="00356965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 1. Подключение к интегрированному маршрутизатору</w:t>
      </w:r>
    </w:p>
    <w:p w14:paraId="6A74D1A7" w14:textId="77777777" w:rsidR="00356965" w:rsidRDefault="00356965" w:rsidP="00356965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 2. Активация беспроводного подключения</w:t>
      </w:r>
    </w:p>
    <w:p w14:paraId="1E9BF00D" w14:textId="77777777" w:rsidR="00356965" w:rsidRDefault="00356965" w:rsidP="00356965">
      <w:pPr>
        <w:pStyle w:val="bodytextl25bold"/>
        <w:spacing w:before="120" w:beforeAutospacing="0" w:after="120" w:afterAutospacing="0"/>
        <w:ind w:left="360"/>
        <w:rPr>
          <w:rFonts w:ascii="Arial" w:hAnsi="Arial" w:cs="Arial"/>
          <w:b/>
          <w:bCs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Часть 3. Настройка и проверка доступа к беспроводным клиентам</w:t>
      </w:r>
    </w:p>
    <w:p w14:paraId="5F54EA47" w14:textId="77777777" w:rsidR="00356965" w:rsidRDefault="00356965" w:rsidP="00356965">
      <w:pPr>
        <w:pStyle w:val="labsection"/>
        <w:spacing w:before="240" w:beforeAutospacing="0" w:after="120" w:afterAutospacing="0"/>
        <w:rPr>
          <w:rFonts w:ascii="Arial" w:hAnsi="Arial" w:cs="Arial"/>
          <w:b/>
          <w:bCs/>
          <w:color w:val="000000"/>
          <w:sz w:val="27"/>
          <w:szCs w:val="27"/>
        </w:rPr>
      </w:pPr>
      <w:r>
        <w:rPr>
          <w:rFonts w:ascii="Arial" w:hAnsi="Arial" w:cs="Arial"/>
          <w:b/>
          <w:bCs/>
          <w:color w:val="000000"/>
          <w:sz w:val="27"/>
          <w:szCs w:val="27"/>
        </w:rPr>
        <w:t>Общие сведения</w:t>
      </w:r>
    </w:p>
    <w:p w14:paraId="57AC918A" w14:textId="77777777" w:rsidR="00356965" w:rsidRDefault="00356965" w:rsidP="00356965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этом упражнении необходимо настроить интегрированный маршрутизатор, обеспечивающий удаленный доступ к беспроводным клиентам и подключение с защитой WPA.</w:t>
      </w:r>
    </w:p>
    <w:p w14:paraId="12583C9E" w14:textId="77777777" w:rsidR="00356965" w:rsidRDefault="00356965" w:rsidP="00356965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 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Подключение к интегрированному маршрутизатору</w:t>
      </w:r>
    </w:p>
    <w:p w14:paraId="5E1A38F0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и проверьте подключение к интегрированному маршрутизатору.</w:t>
      </w:r>
    </w:p>
    <w:p w14:paraId="2F072A3A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одключите узел Host-A к порту Ethernet 1 интегрированного маршрутизатора (IR) с помощью соответствующего кабеля.</w:t>
      </w:r>
    </w:p>
    <w:p w14:paraId="40EBC12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Дождитесь, когда индикатор связи загорится зеленым светом. На узле Host-A запустите командную строку и 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</w:t>
      </w:r>
      <w:r>
        <w:rPr>
          <w:rFonts w:ascii="Arial" w:hAnsi="Arial" w:cs="Arial"/>
          <w:color w:val="000000"/>
          <w:sz w:val="20"/>
          <w:szCs w:val="20"/>
        </w:rPr>
        <w:t>, чтобы проверить информацию об IP-адресе узла.</w:t>
      </w:r>
    </w:p>
    <w:p w14:paraId="2F5D8C9F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С помощью команды ping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ing 192.168.0.1</w:t>
      </w:r>
      <w:r>
        <w:rPr>
          <w:rFonts w:ascii="Arial" w:hAnsi="Arial" w:cs="Arial"/>
          <w:color w:val="000000"/>
          <w:sz w:val="20"/>
          <w:szCs w:val="20"/>
        </w:rPr>
        <w:t> проверьте, имеет ли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Host-A</w:t>
      </w:r>
      <w:r>
        <w:rPr>
          <w:rFonts w:ascii="Arial" w:hAnsi="Arial" w:cs="Arial"/>
          <w:color w:val="000000"/>
          <w:sz w:val="20"/>
          <w:szCs w:val="20"/>
        </w:rPr>
        <w:t> доступ к шлюзу по умолчанию.</w:t>
      </w:r>
    </w:p>
    <w:p w14:paraId="32E883FB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Запустите веб-браузер и перейдите к графическому интерфейсу пользователя IR.</w:t>
      </w:r>
    </w:p>
    <w:p w14:paraId="1D1C1452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 узле Host-A запустите веб-браузер и перейдите к графическому интерфейсу пользователя для настройки интегрированного маршрутизатора. В поле URL-адреса укажите адрес шлюза по умолчанию для узла Host-A.</w:t>
      </w:r>
    </w:p>
    <w:p w14:paraId="594442FD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вед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dmin</w:t>
      </w:r>
      <w:r>
        <w:rPr>
          <w:rFonts w:ascii="Arial" w:hAnsi="Arial" w:cs="Arial"/>
          <w:color w:val="000000"/>
          <w:sz w:val="20"/>
          <w:szCs w:val="20"/>
        </w:rPr>
        <w:t> в полях имени пользователя и пароля.</w:t>
      </w:r>
    </w:p>
    <w:p w14:paraId="2ACABC67" w14:textId="77777777" w:rsidR="00356965" w:rsidRDefault="00356965" w:rsidP="00356965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 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Активация беспроводного подключения</w:t>
      </w:r>
    </w:p>
    <w:p w14:paraId="3EAA82C0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параметры подключения интегрированного маршрутизатора к Интернету.</w:t>
      </w:r>
    </w:p>
    <w:p w14:paraId="2E66D698" w14:textId="77777777" w:rsidR="00356965" w:rsidRDefault="00356965" w:rsidP="00356965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этом сценарии нет подключения к Интернету, но несмотря на это, вам потребуется настроить параметры интерфейса для выхода в Интернет. В раскрывающемся спис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ternet Connection Type</w:t>
      </w:r>
      <w:r>
        <w:rPr>
          <w:rFonts w:ascii="Arial" w:hAnsi="Arial" w:cs="Arial"/>
          <w:color w:val="000000"/>
          <w:sz w:val="20"/>
          <w:szCs w:val="20"/>
        </w:rPr>
        <w:t> (Тип подключения к Интернету)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tatic IP</w:t>
      </w:r>
      <w:r>
        <w:rPr>
          <w:rFonts w:ascii="Arial" w:hAnsi="Arial" w:cs="Arial"/>
          <w:color w:val="000000"/>
          <w:sz w:val="20"/>
          <w:szCs w:val="20"/>
        </w:rPr>
        <w:t> (Статический IP-адрес). Затем введите следующие данные IP-адреса:</w:t>
      </w:r>
    </w:p>
    <w:p w14:paraId="3A434CB3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IP-адрес в Интернете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98.133.219.1</w:t>
      </w:r>
    </w:p>
    <w:p w14:paraId="42E253CE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Маска подсети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55.255.255.0</w:t>
      </w:r>
    </w:p>
    <w:p w14:paraId="7FB5EB6F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Шлюз по умолчанию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98.133.219.254</w:t>
      </w:r>
    </w:p>
    <w:p w14:paraId="01160D38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DNS 1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98.133.219.10</w:t>
      </w:r>
    </w:p>
    <w:p w14:paraId="4605D59D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параметры внутренней сети.</w:t>
      </w:r>
    </w:p>
    <w:p w14:paraId="68E0D1AF" w14:textId="77777777" w:rsidR="00356965" w:rsidRDefault="00356965" w:rsidP="00356965">
      <w:pPr>
        <w:pStyle w:val="bodytextl25"/>
        <w:spacing w:before="120" w:beforeAutospacing="0" w:after="120" w:afterAutospacing="0"/>
        <w:ind w:left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Прокрутите страницу вниз до раздел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twork Setup</w:t>
      </w:r>
      <w:r>
        <w:rPr>
          <w:rFonts w:ascii="Arial" w:hAnsi="Arial" w:cs="Arial"/>
          <w:color w:val="000000"/>
          <w:sz w:val="20"/>
          <w:szCs w:val="20"/>
        </w:rPr>
        <w:t> (Настройка сети) и задайте следующие параметры:</w:t>
      </w:r>
    </w:p>
    <w:p w14:paraId="13D9103A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IP-адрес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172.31.1.1</w:t>
      </w:r>
    </w:p>
    <w:p w14:paraId="095038E5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Маска подсети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55.255.255.224</w:t>
      </w:r>
    </w:p>
    <w:p w14:paraId="65A36907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Начальный IP-адрес — для последнего октета введите 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5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9012874" w14:textId="77777777" w:rsidR="00356965" w:rsidRDefault="00356965" w:rsidP="00356965">
      <w:pPr>
        <w:pStyle w:val="bulletlevel1"/>
        <w:spacing w:before="60" w:beforeAutospacing="0" w:after="60" w:afterAutospacing="0" w:line="230" w:lineRule="atLeast"/>
        <w:ind w:left="108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Symbol" w:hAnsi="Symbol" w:cs="Arial"/>
          <w:color w:val="000000"/>
          <w:sz w:val="20"/>
          <w:szCs w:val="20"/>
        </w:rPr>
        <w:t></w:t>
      </w:r>
      <w:r>
        <w:rPr>
          <w:color w:val="000000"/>
          <w:sz w:val="14"/>
          <w:szCs w:val="14"/>
        </w:rPr>
        <w:t>        </w:t>
      </w:r>
      <w:r>
        <w:rPr>
          <w:rFonts w:ascii="Arial" w:hAnsi="Arial" w:cs="Arial"/>
          <w:color w:val="000000"/>
          <w:sz w:val="20"/>
          <w:szCs w:val="20"/>
        </w:rPr>
        <w:t>Максимальное количество пользователей — </w:t>
      </w:r>
      <w:r>
        <w:rPr>
          <w:rFonts w:ascii="Arial" w:hAnsi="Arial" w:cs="Arial"/>
          <w:b/>
          <w:bCs/>
          <w:color w:val="000000"/>
          <w:sz w:val="20"/>
          <w:szCs w:val="20"/>
        </w:rPr>
        <w:t>25</w:t>
      </w:r>
    </w:p>
    <w:p w14:paraId="4C79CE18" w14:textId="77777777" w:rsidR="00356965" w:rsidRDefault="00356965" w:rsidP="00356965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b/>
          <w:bCs/>
          <w:color w:val="000000"/>
          <w:sz w:val="20"/>
          <w:szCs w:val="20"/>
        </w:rPr>
        <w:t>Примечание.</w:t>
      </w:r>
      <w:r>
        <w:rPr>
          <w:rFonts w:ascii="Arial" w:hAnsi="Arial" w:cs="Arial"/>
          <w:color w:val="000000"/>
          <w:sz w:val="20"/>
          <w:szCs w:val="20"/>
        </w:rPr>
        <w:t> Чтобы изменения в диапазоне IP-адресов пула DHCP вступили в силу,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.</w:t>
      </w:r>
    </w:p>
    <w:p w14:paraId="77E45465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Сохраните настройки и повторно подключитесь к интегрированному маршрутизатору.</w:t>
      </w:r>
    </w:p>
    <w:p w14:paraId="0D869331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Прокрутите страницу вниз до конца 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.</w:t>
      </w:r>
      <w:r>
        <w:rPr>
          <w:rFonts w:ascii="Arial" w:hAnsi="Arial" w:cs="Arial"/>
          <w:b/>
          <w:bCs/>
          <w:color w:val="000000"/>
          <w:sz w:val="20"/>
          <w:szCs w:val="20"/>
        </w:rPr>
        <w:t> </w:t>
      </w:r>
      <w:r>
        <w:rPr>
          <w:rFonts w:ascii="Arial" w:hAnsi="Arial" w:cs="Arial"/>
          <w:color w:val="000000"/>
          <w:sz w:val="20"/>
          <w:szCs w:val="20"/>
        </w:rPr>
        <w:t>При переходе между вкладками без сохранения измененные параметры будут потеряны.</w:t>
      </w:r>
    </w:p>
    <w:p w14:paraId="7EC972DF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осле нажатия кнопк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 соединение будет разорвано, поскольку вы изменили IP-адрес маршрутизатора.</w:t>
      </w:r>
    </w:p>
    <w:p w14:paraId="1148DE6F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ернитесь в окно командной строки узла Host-A и 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 /renew</w:t>
      </w:r>
      <w:r>
        <w:rPr>
          <w:rFonts w:ascii="Arial" w:hAnsi="Arial" w:cs="Arial"/>
          <w:color w:val="000000"/>
          <w:sz w:val="20"/>
          <w:szCs w:val="20"/>
        </w:rPr>
        <w:t>, чтобы обновить IP-адрес.</w:t>
      </w:r>
    </w:p>
    <w:p w14:paraId="338A00E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 веб-браузере узла Host-A повторно подключитесь к интегрированному маршрутизатору. Необходимо использовать новый адрес шлюза по умолчанию. Проверьте параметры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nternet Connection</w:t>
      </w:r>
      <w:r>
        <w:rPr>
          <w:rFonts w:ascii="Arial" w:hAnsi="Arial" w:cs="Arial"/>
          <w:color w:val="000000"/>
          <w:sz w:val="20"/>
          <w:szCs w:val="20"/>
        </w:rPr>
        <w:t> (Подключение к Интернету) 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tatus</w:t>
      </w:r>
      <w:r>
        <w:rPr>
          <w:rFonts w:ascii="Arial" w:hAnsi="Arial" w:cs="Arial"/>
          <w:color w:val="000000"/>
          <w:sz w:val="20"/>
          <w:szCs w:val="20"/>
        </w:rPr>
        <w:t> (Состояние). Значения параметров должны совпадать с теми, которые были заданы на шаге 1 части 2. Если значения не совпадают, повторите шаги 1 и 2 части 2.</w:t>
      </w:r>
    </w:p>
    <w:p w14:paraId="5051305A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4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Настройте беспроводное подключение для беспроводных устройств.</w:t>
      </w:r>
    </w:p>
    <w:p w14:paraId="55B8BA6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reless</w:t>
      </w:r>
      <w:r>
        <w:rPr>
          <w:rFonts w:ascii="Arial" w:hAnsi="Arial" w:cs="Arial"/>
          <w:color w:val="000000"/>
          <w:sz w:val="20"/>
          <w:szCs w:val="20"/>
        </w:rPr>
        <w:t> (Беспроводные сети) и изучите параметры в раскрывающемся спис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Network Mode</w:t>
      </w:r>
      <w:r>
        <w:rPr>
          <w:rFonts w:ascii="Arial" w:hAnsi="Arial" w:cs="Arial"/>
          <w:color w:val="000000"/>
          <w:sz w:val="20"/>
          <w:szCs w:val="20"/>
        </w:rPr>
        <w:t> (Режим сети).</w:t>
      </w:r>
    </w:p>
    <w:p w14:paraId="2AD39C65" w14:textId="77777777" w:rsidR="00356965" w:rsidRDefault="00356965" w:rsidP="00356965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огда следует выбрать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isable</w:t>
      </w:r>
      <w:r>
        <w:rPr>
          <w:rFonts w:ascii="Arial" w:hAnsi="Arial" w:cs="Arial"/>
          <w:color w:val="000000"/>
          <w:sz w:val="20"/>
          <w:szCs w:val="20"/>
        </w:rPr>
        <w:t> (Откл.)?</w:t>
      </w:r>
    </w:p>
    <w:p w14:paraId="13239128" w14:textId="77777777" w:rsidR="00356965" w:rsidRDefault="00356965" w:rsidP="00356965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Когда следует выбрать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ixed</w:t>
      </w:r>
      <w:r>
        <w:rPr>
          <w:rFonts w:ascii="Arial" w:hAnsi="Arial" w:cs="Arial"/>
          <w:color w:val="000000"/>
          <w:sz w:val="20"/>
          <w:szCs w:val="20"/>
        </w:rPr>
        <w:t> (Смешанная)?</w:t>
      </w:r>
    </w:p>
    <w:p w14:paraId="5684636D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берите режим сети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reless-N Only</w:t>
      </w:r>
      <w:r>
        <w:rPr>
          <w:rFonts w:ascii="Arial" w:hAnsi="Arial" w:cs="Arial"/>
          <w:color w:val="000000"/>
          <w:sz w:val="20"/>
          <w:szCs w:val="20"/>
        </w:rPr>
        <w:t> (Только беспроводная).</w:t>
      </w:r>
    </w:p>
    <w:p w14:paraId="2FE739C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Измените SSID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yHomeNetwork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4A006FE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lastRenderedPageBreak/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Когда беспроводной клиент выполняет поиск беспроводных сетей поблизости, он обнаруживает все широковещательные рассылки SSID. Широковещательные рассылки SSID включены по умолчанию.</w:t>
      </w:r>
    </w:p>
    <w:p w14:paraId="1A39229B" w14:textId="77777777" w:rsidR="00356965" w:rsidRDefault="00356965" w:rsidP="00356965">
      <w:pPr>
        <w:pStyle w:val="bodytextl50"/>
        <w:spacing w:before="120" w:beforeAutospacing="0" w:after="6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сли SSID точки доступа не рассылается в широковещательном режиме, как устройства смогут к ней подключиться?</w:t>
      </w:r>
    </w:p>
    <w:p w14:paraId="1CF1501B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Чтобы обеспечить наилучшую производительность сети с использованием беспроводной сети Wireless-N, установите диапазон часто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de-40MHz</w:t>
      </w:r>
      <w:r>
        <w:rPr>
          <w:rFonts w:ascii="Arial" w:hAnsi="Arial" w:cs="Arial"/>
          <w:color w:val="000000"/>
          <w:sz w:val="20"/>
          <w:szCs w:val="20"/>
        </w:rPr>
        <w:t> (Широкий — 40 МГц).</w:t>
      </w:r>
    </w:p>
    <w:p w14:paraId="709ACD5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, а затем —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tinue</w:t>
      </w:r>
      <w:r>
        <w:rPr>
          <w:rFonts w:ascii="Arial" w:hAnsi="Arial" w:cs="Arial"/>
          <w:color w:val="000000"/>
          <w:sz w:val="20"/>
          <w:szCs w:val="20"/>
        </w:rPr>
        <w:t> (Продолжить).</w:t>
      </w:r>
    </w:p>
    <w:p w14:paraId="7DC4388D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5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В настройках защиты беспроводной сети включите обязательную аутентификацию для клиентов.</w:t>
      </w:r>
    </w:p>
    <w:p w14:paraId="6BBA7108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 вкладк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reless</w:t>
      </w:r>
      <w:r>
        <w:rPr>
          <w:rFonts w:ascii="Arial" w:hAnsi="Arial" w:cs="Arial"/>
          <w:color w:val="000000"/>
          <w:sz w:val="20"/>
          <w:szCs w:val="20"/>
        </w:rPr>
        <w:t> (Беспроводные сети) щелкните параметр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ireless Security</w:t>
      </w:r>
      <w:r>
        <w:rPr>
          <w:rFonts w:ascii="Arial" w:hAnsi="Arial" w:cs="Arial"/>
          <w:color w:val="000000"/>
          <w:sz w:val="20"/>
          <w:szCs w:val="20"/>
        </w:rPr>
        <w:t> (Защита беспроводной сети).</w:t>
      </w:r>
    </w:p>
    <w:p w14:paraId="6A8F2AD4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Выберите для параметр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ecurity Mode</w:t>
      </w:r>
      <w:r>
        <w:rPr>
          <w:rFonts w:ascii="Arial" w:hAnsi="Arial" w:cs="Arial"/>
          <w:color w:val="000000"/>
          <w:sz w:val="20"/>
          <w:szCs w:val="20"/>
        </w:rPr>
        <w:t> (Режим безопасности) значени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WPA2 Personal</w:t>
      </w:r>
      <w:r>
        <w:rPr>
          <w:rFonts w:ascii="Arial" w:hAnsi="Arial" w:cs="Arial"/>
          <w:color w:val="000000"/>
          <w:sz w:val="20"/>
          <w:szCs w:val="20"/>
        </w:rPr>
        <w:t> (WPA2-личная).</w:t>
      </w:r>
    </w:p>
    <w:p w14:paraId="116AE8A6" w14:textId="77777777" w:rsidR="00356965" w:rsidRDefault="00356965" w:rsidP="00356965">
      <w:pPr>
        <w:pStyle w:val="bodytextl25"/>
        <w:spacing w:before="120" w:beforeAutospacing="0" w:after="120" w:afterAutospacing="0"/>
        <w:ind w:left="72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 чем разница между режимами личной и корпоративной сети?</w:t>
      </w:r>
    </w:p>
    <w:p w14:paraId="4D6BF5C8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е изменяйте режим шифрования AES и введите парольную фраз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tsasecret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41C0CC74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, а затем —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tinue</w:t>
      </w:r>
      <w:r>
        <w:rPr>
          <w:rFonts w:ascii="Arial" w:hAnsi="Arial" w:cs="Arial"/>
          <w:color w:val="000000"/>
          <w:sz w:val="20"/>
          <w:szCs w:val="20"/>
        </w:rPr>
        <w:t> (Продолжить).</w:t>
      </w:r>
    </w:p>
    <w:p w14:paraId="1C704CF8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6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Измените пароль по умолчанию для доступа к настройкам интегрированного маршрутизатора.</w:t>
      </w:r>
    </w:p>
    <w:p w14:paraId="1B457CDE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сегда изменяйте пароль по умолчанию. Откройте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dministration</w:t>
      </w:r>
      <w:r>
        <w:rPr>
          <w:rFonts w:ascii="Arial" w:hAnsi="Arial" w:cs="Arial"/>
          <w:color w:val="000000"/>
          <w:sz w:val="20"/>
          <w:szCs w:val="20"/>
        </w:rPr>
        <w:t> (Администрирование) и измените пароль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outer Access</w:t>
      </w:r>
      <w:r>
        <w:rPr>
          <w:rFonts w:ascii="Arial" w:hAnsi="Arial" w:cs="Arial"/>
          <w:color w:val="000000"/>
          <w:sz w:val="20"/>
          <w:szCs w:val="20"/>
        </w:rPr>
        <w:t> (Доступ к маршрутизатору) на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etmein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53D42205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Save Settings</w:t>
      </w:r>
      <w:r>
        <w:rPr>
          <w:rFonts w:ascii="Arial" w:hAnsi="Arial" w:cs="Arial"/>
          <w:color w:val="000000"/>
          <w:sz w:val="20"/>
          <w:szCs w:val="20"/>
        </w:rPr>
        <w:t> (Сохранить параметры). Введите имя пользователя </w:t>
      </w:r>
      <w:r>
        <w:rPr>
          <w:rFonts w:ascii="Arial" w:hAnsi="Arial" w:cs="Arial"/>
          <w:b/>
          <w:bCs/>
          <w:color w:val="000000"/>
          <w:sz w:val="20"/>
          <w:szCs w:val="20"/>
        </w:rPr>
        <w:t>admin</w:t>
      </w:r>
      <w:r>
        <w:rPr>
          <w:rFonts w:ascii="Arial" w:hAnsi="Arial" w:cs="Arial"/>
          <w:color w:val="000000"/>
          <w:sz w:val="20"/>
          <w:szCs w:val="20"/>
        </w:rPr>
        <w:t> и новый пароль.</w:t>
      </w:r>
    </w:p>
    <w:p w14:paraId="0C29FDB3" w14:textId="77777777" w:rsidR="00356965" w:rsidRDefault="00356965" w:rsidP="00356965">
      <w:pPr>
        <w:pStyle w:val="parthead"/>
        <w:spacing w:before="240" w:beforeAutospacing="0" w:after="60" w:afterAutospacing="0" w:line="322" w:lineRule="atLeast"/>
        <w:ind w:left="1080" w:hanging="1080"/>
        <w:rPr>
          <w:rFonts w:ascii="Arial" w:hAnsi="Arial" w:cs="Arial"/>
          <w:b/>
          <w:bCs/>
          <w:color w:val="000000"/>
          <w:sz w:val="28"/>
          <w:szCs w:val="28"/>
        </w:rPr>
      </w:pPr>
      <w:r>
        <w:rPr>
          <w:rFonts w:ascii="Arial" w:hAnsi="Arial" w:cs="Arial"/>
          <w:b/>
          <w:bCs/>
          <w:color w:val="000000"/>
          <w:sz w:val="28"/>
          <w:szCs w:val="28"/>
        </w:rPr>
        <w:t>Часть 3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8"/>
          <w:szCs w:val="28"/>
        </w:rPr>
        <w:t>Настройка и проверка доступа к беспроводным клиентам</w:t>
      </w:r>
    </w:p>
    <w:p w14:paraId="41F67460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1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одключите ноутбук к беспроводной сети.</w:t>
      </w:r>
    </w:p>
    <w:p w14:paraId="26DB5121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ptop</w:t>
      </w:r>
      <w:r>
        <w:rPr>
          <w:rFonts w:ascii="Arial" w:hAnsi="Arial" w:cs="Arial"/>
          <w:color w:val="000000"/>
          <w:sz w:val="20"/>
          <w:szCs w:val="20"/>
        </w:rPr>
        <w:t> (Ноутбук) и выберит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Desktop</w:t>
      </w:r>
      <w:r>
        <w:rPr>
          <w:rFonts w:ascii="Arial" w:hAnsi="Arial" w:cs="Arial"/>
          <w:color w:val="000000"/>
          <w:sz w:val="20"/>
          <w:szCs w:val="20"/>
        </w:rPr>
        <w:t> &gt;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C Wireless</w:t>
      </w:r>
      <w:r>
        <w:rPr>
          <w:rFonts w:ascii="Arial" w:hAnsi="Arial" w:cs="Arial"/>
          <w:color w:val="000000"/>
          <w:sz w:val="20"/>
          <w:szCs w:val="20"/>
        </w:rPr>
        <w:t> (Настольные системы &gt; Беспроводное подключение ПК). Открывшееся окно — это графический интерфейс пользователя маршрутизатора для клиента.</w:t>
      </w:r>
    </w:p>
    <w:p w14:paraId="46C4390D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Перейдите на вклад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nect</w:t>
      </w:r>
      <w:r>
        <w:rPr>
          <w:rFonts w:ascii="Arial" w:hAnsi="Arial" w:cs="Arial"/>
          <w:color w:val="000000"/>
          <w:sz w:val="20"/>
          <w:szCs w:val="20"/>
        </w:rPr>
        <w:t> (Подключить) и при необходимост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Refresh</w:t>
      </w:r>
      <w:r>
        <w:rPr>
          <w:rFonts w:ascii="Arial" w:hAnsi="Arial" w:cs="Arial"/>
          <w:color w:val="000000"/>
          <w:sz w:val="20"/>
          <w:szCs w:val="20"/>
        </w:rPr>
        <w:t> (Обновить). В списке доступных сетей в поле Wireless Network Name (Имя беспроводной сети) должна быть указана сеть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yHomeNetwork</w:t>
      </w:r>
      <w:r>
        <w:rPr>
          <w:rFonts w:ascii="Arial" w:hAnsi="Arial" w:cs="Arial"/>
          <w:color w:val="000000"/>
          <w:sz w:val="20"/>
          <w:szCs w:val="20"/>
        </w:rPr>
        <w:t>.</w:t>
      </w:r>
    </w:p>
    <w:p w14:paraId="70CD8E4C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В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Щелкните сеть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yHomeNetwork</w:t>
      </w:r>
      <w:r>
        <w:rPr>
          <w:rFonts w:ascii="Arial" w:hAnsi="Arial" w:cs="Arial"/>
          <w:color w:val="000000"/>
          <w:sz w:val="20"/>
          <w:szCs w:val="20"/>
        </w:rPr>
        <w:t> 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nect</w:t>
      </w:r>
      <w:r>
        <w:rPr>
          <w:rFonts w:ascii="Arial" w:hAnsi="Arial" w:cs="Arial"/>
          <w:color w:val="000000"/>
          <w:sz w:val="20"/>
          <w:szCs w:val="20"/>
        </w:rPr>
        <w:t> (Подключить).</w:t>
      </w:r>
    </w:p>
    <w:p w14:paraId="18D8ED00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Г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Теперь вы должны увидеть сеть </w:t>
      </w:r>
      <w:r>
        <w:rPr>
          <w:rFonts w:ascii="Arial" w:hAnsi="Arial" w:cs="Arial"/>
          <w:b/>
          <w:bCs/>
          <w:color w:val="000000"/>
          <w:sz w:val="20"/>
          <w:szCs w:val="20"/>
        </w:rPr>
        <w:t>MyHomeNetwork</w:t>
      </w:r>
      <w:r>
        <w:rPr>
          <w:rFonts w:ascii="Arial" w:hAnsi="Arial" w:cs="Arial"/>
          <w:color w:val="000000"/>
          <w:sz w:val="20"/>
          <w:szCs w:val="20"/>
        </w:rPr>
        <w:t>. Щелкните эту сеть 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nect</w:t>
      </w:r>
      <w:r>
        <w:rPr>
          <w:rFonts w:ascii="Arial" w:hAnsi="Arial" w:cs="Arial"/>
          <w:color w:val="000000"/>
          <w:sz w:val="20"/>
          <w:szCs w:val="20"/>
        </w:rPr>
        <w:t> (Подключить).</w:t>
      </w:r>
    </w:p>
    <w:p w14:paraId="5508E859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Д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В поле </w:t>
      </w:r>
      <w:r>
        <w:rPr>
          <w:rFonts w:ascii="Arial" w:hAnsi="Arial" w:cs="Arial"/>
          <w:b/>
          <w:bCs/>
          <w:color w:val="000000"/>
          <w:sz w:val="20"/>
          <w:szCs w:val="20"/>
        </w:rPr>
        <w:t>Pre-shared Key</w:t>
      </w:r>
      <w:r>
        <w:rPr>
          <w:rFonts w:ascii="Arial" w:hAnsi="Arial" w:cs="Arial"/>
          <w:color w:val="000000"/>
          <w:sz w:val="20"/>
          <w:szCs w:val="20"/>
        </w:rPr>
        <w:t> (Общий ключ) необходимо указать пароль, который вы задали на шаге 5 В в части 2. Введите пароль и нажмите кнопк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nnect</w:t>
      </w:r>
      <w:r>
        <w:rPr>
          <w:rFonts w:ascii="Arial" w:hAnsi="Arial" w:cs="Arial"/>
          <w:color w:val="000000"/>
          <w:sz w:val="20"/>
          <w:szCs w:val="20"/>
        </w:rPr>
        <w:t> (Подключить).</w:t>
      </w:r>
    </w:p>
    <w:p w14:paraId="51C685E2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Е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Закройте интерфейс пользователя интегрированного маршрутизатора и щелкните элемент </w:t>
      </w:r>
      <w:r>
        <w:rPr>
          <w:rFonts w:ascii="Arial" w:hAnsi="Arial" w:cs="Arial"/>
          <w:b/>
          <w:bCs/>
          <w:color w:val="000000"/>
          <w:sz w:val="20"/>
          <w:szCs w:val="20"/>
        </w:rPr>
        <w:t>Command Prompt</w:t>
      </w:r>
      <w:r>
        <w:rPr>
          <w:rFonts w:ascii="Arial" w:hAnsi="Arial" w:cs="Arial"/>
          <w:color w:val="000000"/>
          <w:sz w:val="20"/>
          <w:szCs w:val="20"/>
        </w:rPr>
        <w:t> (Командная строка). Выполните команду </w:t>
      </w:r>
      <w:r>
        <w:rPr>
          <w:rFonts w:ascii="Arial" w:hAnsi="Arial" w:cs="Arial"/>
          <w:b/>
          <w:bCs/>
          <w:color w:val="000000"/>
          <w:sz w:val="20"/>
          <w:szCs w:val="20"/>
        </w:rPr>
        <w:t>ipconfig</w:t>
      </w:r>
      <w:r>
        <w:rPr>
          <w:rFonts w:ascii="Arial" w:hAnsi="Arial" w:cs="Arial"/>
          <w:color w:val="000000"/>
          <w:sz w:val="20"/>
          <w:szCs w:val="20"/>
        </w:rPr>
        <w:t>, чтобы убедиться, что узел </w:t>
      </w:r>
      <w:r>
        <w:rPr>
          <w:rFonts w:ascii="Arial" w:hAnsi="Arial" w:cs="Arial"/>
          <w:b/>
          <w:bCs/>
          <w:color w:val="000000"/>
          <w:sz w:val="20"/>
          <w:szCs w:val="20"/>
        </w:rPr>
        <w:t>Laptop</w:t>
      </w:r>
      <w:r>
        <w:rPr>
          <w:rFonts w:ascii="Arial" w:hAnsi="Arial" w:cs="Arial"/>
          <w:color w:val="000000"/>
          <w:sz w:val="20"/>
          <w:szCs w:val="20"/>
        </w:rPr>
        <w:t> получил IP-адрес.</w:t>
      </w:r>
    </w:p>
    <w:p w14:paraId="480B09FD" w14:textId="77777777" w:rsidR="00356965" w:rsidRDefault="00356965" w:rsidP="00356965">
      <w:pPr>
        <w:pStyle w:val="stephead"/>
        <w:spacing w:before="240" w:beforeAutospacing="0" w:after="120" w:afterAutospacing="0" w:line="253" w:lineRule="atLeast"/>
        <w:ind w:left="936" w:hanging="936"/>
        <w:rPr>
          <w:rFonts w:ascii="Arial" w:hAnsi="Arial" w:cs="Arial"/>
          <w:b/>
          <w:bCs/>
          <w:color w:val="000000"/>
          <w:sz w:val="22"/>
          <w:szCs w:val="22"/>
        </w:rPr>
      </w:pPr>
      <w:r>
        <w:rPr>
          <w:rFonts w:ascii="Arial" w:hAnsi="Arial" w:cs="Arial"/>
          <w:b/>
          <w:bCs/>
          <w:color w:val="000000"/>
          <w:sz w:val="22"/>
          <w:szCs w:val="22"/>
        </w:rPr>
        <w:t>Шаг 2.</w:t>
      </w:r>
      <w:r>
        <w:rPr>
          <w:b/>
          <w:bCs/>
          <w:color w:val="000000"/>
          <w:sz w:val="14"/>
          <w:szCs w:val="14"/>
        </w:rPr>
        <w:t>    </w:t>
      </w:r>
      <w:r>
        <w:rPr>
          <w:rFonts w:ascii="Arial" w:hAnsi="Arial" w:cs="Arial"/>
          <w:b/>
          <w:bCs/>
          <w:color w:val="000000"/>
          <w:sz w:val="22"/>
          <w:szCs w:val="22"/>
        </w:rPr>
        <w:t>Проверьте подключение между узлами Laptop и Host-A.</w:t>
      </w:r>
    </w:p>
    <w:p w14:paraId="6A8B1569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А.</w:t>
      </w:r>
      <w:r>
        <w:rPr>
          <w:color w:val="000000"/>
          <w:sz w:val="14"/>
          <w:szCs w:val="14"/>
        </w:rPr>
        <w:t>    </w:t>
      </w:r>
      <w:r>
        <w:rPr>
          <w:rFonts w:ascii="Arial" w:hAnsi="Arial" w:cs="Arial"/>
          <w:color w:val="000000"/>
          <w:sz w:val="20"/>
          <w:szCs w:val="20"/>
        </w:rPr>
        <w:t>Отправьте команду ping с узла Laptop для проверки связи с узлом IR.</w:t>
      </w:r>
    </w:p>
    <w:p w14:paraId="74C14990" w14:textId="77777777" w:rsidR="00356965" w:rsidRDefault="00356965" w:rsidP="00356965">
      <w:pPr>
        <w:pStyle w:val="substepalpha"/>
        <w:spacing w:before="120" w:beforeAutospacing="0" w:after="120" w:afterAutospacing="0"/>
        <w:ind w:left="720" w:hanging="36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Б.</w:t>
      </w:r>
      <w:r>
        <w:rPr>
          <w:color w:val="000000"/>
          <w:sz w:val="14"/>
          <w:szCs w:val="14"/>
        </w:rPr>
        <w:t>   </w:t>
      </w:r>
      <w:r>
        <w:rPr>
          <w:rFonts w:ascii="Arial" w:hAnsi="Arial" w:cs="Arial"/>
          <w:color w:val="000000"/>
          <w:sz w:val="20"/>
          <w:szCs w:val="20"/>
        </w:rPr>
        <w:t>Отправьте команду ping с узла Laptop для проверки связи с узлом Host-A.</w:t>
      </w:r>
    </w:p>
    <w:p w14:paraId="60898EDF" w14:textId="77777777" w:rsidR="00356965" w:rsidRPr="00356965" w:rsidRDefault="00356965" w:rsidP="00356965"/>
    <w:p w14:paraId="61A44F8E" w14:textId="5FC046ED" w:rsidR="002A73D3" w:rsidRPr="00C7030D" w:rsidRDefault="002A73D3" w:rsidP="002A73D3">
      <w:pPr>
        <w:pStyle w:val="1"/>
      </w:pPr>
      <w:bookmarkStart w:id="9" w:name="_Toc120143371"/>
      <w:r>
        <w:lastRenderedPageBreak/>
        <w:t>Решение</w:t>
      </w:r>
      <w:r w:rsidRPr="00C7030D">
        <w:t xml:space="preserve"> </w:t>
      </w:r>
      <w:r w:rsidR="00467485">
        <w:rPr>
          <w:lang w:val="en-US"/>
        </w:rPr>
        <w:t>Appendix</w:t>
      </w:r>
      <w:r w:rsidR="00467485" w:rsidRPr="00C7030D">
        <w:t xml:space="preserve"> </w:t>
      </w:r>
      <w:r w:rsidR="00467485">
        <w:rPr>
          <w:lang w:val="en-US"/>
        </w:rPr>
        <w:t>Router</w:t>
      </w:r>
      <w:bookmarkEnd w:id="9"/>
    </w:p>
    <w:p w14:paraId="6E6DDCF1" w14:textId="5B02609A" w:rsidR="004206E1" w:rsidRDefault="004206E1" w:rsidP="004206E1">
      <w:pPr>
        <w:jc w:val="center"/>
        <w:rPr>
          <w:b/>
          <w:bCs w:val="0"/>
        </w:rPr>
      </w:pPr>
      <w:r>
        <w:rPr>
          <w:b/>
          <w:bCs w:val="0"/>
        </w:rPr>
        <w:t>Часть 1</w:t>
      </w:r>
    </w:p>
    <w:p w14:paraId="0540DBF3" w14:textId="23517BCF" w:rsidR="00C7030D" w:rsidRDefault="00C7030D" w:rsidP="00C7030D">
      <w:r>
        <w:t>Шаг 1.А)</w:t>
      </w:r>
    </w:p>
    <w:p w14:paraId="08078128" w14:textId="5FBDD31B" w:rsidR="000B32C7" w:rsidRDefault="000B32C7" w:rsidP="00C7030D">
      <w:r w:rsidRPr="000B32C7">
        <w:drawing>
          <wp:inline distT="0" distB="0" distL="0" distR="0" wp14:anchorId="1058920C" wp14:editId="30E79BAB">
            <wp:extent cx="2110923" cy="1546994"/>
            <wp:effectExtent l="0" t="0" r="381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110923" cy="1546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8D634" w14:textId="22F27D8D" w:rsidR="00C7030D" w:rsidRDefault="000B32C7" w:rsidP="00C7030D">
      <w:r>
        <w:t>Шаг 1.Б)</w:t>
      </w:r>
    </w:p>
    <w:p w14:paraId="4BC74F88" w14:textId="07B8B366" w:rsidR="000B32C7" w:rsidRPr="000B32C7" w:rsidRDefault="000B32C7" w:rsidP="00C7030D">
      <w:pPr>
        <w:rPr>
          <w:lang w:val="en-US"/>
        </w:rPr>
      </w:pPr>
      <w:r w:rsidRPr="000B32C7">
        <w:rPr>
          <w:lang w:val="en-US"/>
        </w:rPr>
        <w:drawing>
          <wp:inline distT="0" distB="0" distL="0" distR="0" wp14:anchorId="53C70780" wp14:editId="1577A33A">
            <wp:extent cx="3932261" cy="3025402"/>
            <wp:effectExtent l="0" t="0" r="0" b="381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932261" cy="30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FA3F96" w14:textId="29BDA6DD" w:rsidR="000B32C7" w:rsidRDefault="000B32C7" w:rsidP="00C7030D">
      <w:r>
        <w:t>Шаг 1.В)</w:t>
      </w:r>
    </w:p>
    <w:p w14:paraId="6BB72800" w14:textId="3CE21692" w:rsidR="000B32C7" w:rsidRDefault="000B32C7" w:rsidP="00C7030D">
      <w:r w:rsidRPr="000B32C7">
        <w:drawing>
          <wp:inline distT="0" distB="0" distL="0" distR="0" wp14:anchorId="1DBF1E1A" wp14:editId="47F27E3F">
            <wp:extent cx="3551228" cy="1905165"/>
            <wp:effectExtent l="0" t="0" r="0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1905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88B728" w14:textId="6967B40B" w:rsidR="000B32C7" w:rsidRDefault="000B32C7" w:rsidP="00C7030D">
      <w:pPr>
        <w:rPr>
          <w:lang w:val="en-US"/>
        </w:rPr>
      </w:pPr>
      <w:r>
        <w:t>Шаг 2</w:t>
      </w:r>
      <w:r>
        <w:rPr>
          <w:lang w:val="en-US"/>
        </w:rPr>
        <w:t>)</w:t>
      </w:r>
    </w:p>
    <w:p w14:paraId="2EC16852" w14:textId="431AE8E2" w:rsidR="000B32C7" w:rsidRPr="000B32C7" w:rsidRDefault="000B32C7" w:rsidP="00C7030D">
      <w:pPr>
        <w:rPr>
          <w:lang w:val="en-US"/>
        </w:rPr>
      </w:pPr>
      <w:r w:rsidRPr="000B32C7">
        <w:rPr>
          <w:lang w:val="en-US"/>
        </w:rPr>
        <w:lastRenderedPageBreak/>
        <w:drawing>
          <wp:inline distT="0" distB="0" distL="0" distR="0" wp14:anchorId="62025AEA" wp14:editId="7DE4E46E">
            <wp:extent cx="4251960" cy="2693110"/>
            <wp:effectExtent l="0" t="0" r="0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4257723" cy="269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2E8D0E" w14:textId="055320DB" w:rsidR="000B32C7" w:rsidRDefault="004206E1" w:rsidP="000B32C7">
      <w:pPr>
        <w:jc w:val="center"/>
        <w:rPr>
          <w:b/>
          <w:bCs w:val="0"/>
        </w:rPr>
      </w:pPr>
      <w:r>
        <w:rPr>
          <w:b/>
          <w:bCs w:val="0"/>
        </w:rPr>
        <w:t>Часть 2</w:t>
      </w:r>
    </w:p>
    <w:p w14:paraId="6120215D" w14:textId="2060C586" w:rsidR="000B32C7" w:rsidRDefault="000B32C7" w:rsidP="000B32C7">
      <w:r>
        <w:t>Шаг 1)</w:t>
      </w:r>
    </w:p>
    <w:p w14:paraId="3B865BEE" w14:textId="51D6DBCB" w:rsidR="000B32C7" w:rsidRDefault="000B32C7" w:rsidP="000B32C7">
      <w:r w:rsidRPr="000B32C7">
        <w:drawing>
          <wp:inline distT="0" distB="0" distL="0" distR="0" wp14:anchorId="158A6DB5" wp14:editId="3CD4F41B">
            <wp:extent cx="4312920" cy="3324543"/>
            <wp:effectExtent l="0" t="0" r="0" b="9525"/>
            <wp:docPr id="40" name="Рисунок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317659" cy="3328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ADE7A" w14:textId="7498C32B" w:rsidR="000B32C7" w:rsidRDefault="000B32C7" w:rsidP="000B32C7">
      <w:r>
        <w:t>Шаг 2)</w:t>
      </w:r>
    </w:p>
    <w:p w14:paraId="23843CE9" w14:textId="58337F76" w:rsidR="000B32C7" w:rsidRDefault="000B32C7" w:rsidP="000B32C7">
      <w:r w:rsidRPr="000B32C7">
        <w:drawing>
          <wp:inline distT="0" distB="0" distL="0" distR="0" wp14:anchorId="624CFFE4" wp14:editId="64241B2D">
            <wp:extent cx="4800600" cy="1759414"/>
            <wp:effectExtent l="0" t="0" r="0" b="0"/>
            <wp:docPr id="41" name="Рисунок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821056" cy="176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DC435" w14:textId="617299CD" w:rsidR="000B32C7" w:rsidRDefault="000B32C7" w:rsidP="000B32C7">
      <w:r>
        <w:lastRenderedPageBreak/>
        <w:t>Шаг 3</w:t>
      </w:r>
      <w:r w:rsidR="00932EAE">
        <w:rPr>
          <w:lang w:val="en-US"/>
        </w:rPr>
        <w:t>.</w:t>
      </w:r>
      <w:r w:rsidR="00932EAE">
        <w:t>В</w:t>
      </w:r>
      <w:r>
        <w:t>)</w:t>
      </w:r>
    </w:p>
    <w:p w14:paraId="04833EB2" w14:textId="1E4E02F8" w:rsidR="00932EAE" w:rsidRDefault="00932EAE" w:rsidP="000B32C7">
      <w:r w:rsidRPr="00932EAE">
        <w:drawing>
          <wp:inline distT="0" distB="0" distL="0" distR="0" wp14:anchorId="1C1B155C" wp14:editId="560F26BD">
            <wp:extent cx="3284505" cy="1021168"/>
            <wp:effectExtent l="0" t="0" r="0" b="7620"/>
            <wp:docPr id="42" name="Рисунок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284505" cy="1021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4A38F" w14:textId="467E1219" w:rsidR="00932EAE" w:rsidRDefault="00932EAE" w:rsidP="000B32C7">
      <w:pPr>
        <w:rPr>
          <w:lang w:val="en-US"/>
        </w:rPr>
      </w:pPr>
      <w:r>
        <w:t>Шаг 3.Г</w:t>
      </w:r>
      <w:r>
        <w:rPr>
          <w:lang w:val="en-US"/>
        </w:rPr>
        <w:t>)</w:t>
      </w:r>
    </w:p>
    <w:p w14:paraId="6D89234B" w14:textId="27B60669" w:rsidR="00932EAE" w:rsidRDefault="00932EAE" w:rsidP="000B32C7">
      <w:pPr>
        <w:rPr>
          <w:lang w:val="en-US"/>
        </w:rPr>
      </w:pPr>
      <w:r w:rsidRPr="00932EAE">
        <w:rPr>
          <w:lang w:val="en-US"/>
        </w:rPr>
        <w:drawing>
          <wp:inline distT="0" distB="0" distL="0" distR="0" wp14:anchorId="5254ECF3" wp14:editId="6CCA4B42">
            <wp:extent cx="3413760" cy="2113279"/>
            <wp:effectExtent l="0" t="0" r="0" b="1905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3426955" cy="2121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09F1F" w14:textId="4CF3E9EF" w:rsidR="00932EAE" w:rsidRDefault="00932EAE" w:rsidP="000B32C7">
      <w:r>
        <w:t>Шаг 4)</w:t>
      </w:r>
    </w:p>
    <w:p w14:paraId="40354192" w14:textId="3805E664" w:rsidR="00B72940" w:rsidRDefault="00B72940" w:rsidP="000B32C7">
      <w:r w:rsidRPr="00B72940">
        <w:t>Когда у вас нет беспроводных устройств</w:t>
      </w:r>
      <w:r w:rsidRPr="00B72940">
        <w:t>.</w:t>
      </w:r>
    </w:p>
    <w:p w14:paraId="55646BF5" w14:textId="44626671" w:rsidR="00B72940" w:rsidRDefault="00B72940" w:rsidP="000B32C7">
      <w:r w:rsidRPr="00B72940">
        <w:t>Если у вас есть беспроводные устройства, состоящие из B, G или N</w:t>
      </w:r>
    </w:p>
    <w:p w14:paraId="0E00D71E" w14:textId="648B9275" w:rsidR="00B72940" w:rsidRDefault="00B72940" w:rsidP="000B32C7">
      <w:r w:rsidRPr="00B72940">
        <w:drawing>
          <wp:inline distT="0" distB="0" distL="0" distR="0" wp14:anchorId="1A80E74E" wp14:editId="5E364F42">
            <wp:extent cx="5235394" cy="3962743"/>
            <wp:effectExtent l="0" t="0" r="3810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235394" cy="3962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7E7987" w14:textId="19B526CB" w:rsidR="00B72940" w:rsidRDefault="00B72940" w:rsidP="000B32C7">
      <w:r>
        <w:lastRenderedPageBreak/>
        <w:t>Шаг 5)</w:t>
      </w:r>
    </w:p>
    <w:p w14:paraId="559DE906" w14:textId="3602A591" w:rsidR="00B72940" w:rsidRDefault="006F354B" w:rsidP="000B32C7">
      <w:pPr>
        <w:rPr>
          <w:lang w:val="en-US"/>
        </w:rPr>
      </w:pPr>
      <w:r w:rsidRPr="006F354B">
        <w:rPr>
          <w:lang w:val="en-US"/>
        </w:rPr>
        <w:drawing>
          <wp:inline distT="0" distB="0" distL="0" distR="0" wp14:anchorId="76F7EFE2" wp14:editId="20BAB6C7">
            <wp:extent cx="4854361" cy="1889924"/>
            <wp:effectExtent l="0" t="0" r="3810" b="0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854361" cy="1889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968B23" w14:textId="30254F8C" w:rsidR="006F354B" w:rsidRDefault="003C7808" w:rsidP="000B32C7">
      <w:r>
        <w:t>Шаг 6)</w:t>
      </w:r>
    </w:p>
    <w:p w14:paraId="74766241" w14:textId="4BF8D105" w:rsidR="000B32C7" w:rsidRPr="003C7808" w:rsidRDefault="003C7808" w:rsidP="000B32C7">
      <w:r w:rsidRPr="003C7808">
        <w:drawing>
          <wp:inline distT="0" distB="0" distL="0" distR="0" wp14:anchorId="4DECC4C8" wp14:editId="4A62D100">
            <wp:extent cx="5090160" cy="1406836"/>
            <wp:effectExtent l="0" t="0" r="0" b="3175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121906" cy="1415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73D8B" w14:textId="23778A2E" w:rsidR="004206E1" w:rsidRDefault="004206E1" w:rsidP="004206E1">
      <w:pPr>
        <w:jc w:val="center"/>
        <w:rPr>
          <w:b/>
          <w:bCs w:val="0"/>
        </w:rPr>
      </w:pPr>
      <w:r>
        <w:rPr>
          <w:b/>
          <w:bCs w:val="0"/>
        </w:rPr>
        <w:t>Часть 3</w:t>
      </w:r>
    </w:p>
    <w:p w14:paraId="3BFCC6A0" w14:textId="037F0347" w:rsidR="003C7808" w:rsidRDefault="003C7808" w:rsidP="003C7808">
      <w:r>
        <w:t>Шаг 1)</w:t>
      </w:r>
    </w:p>
    <w:p w14:paraId="3AAD6B1F" w14:textId="4D6FF916" w:rsidR="003C7808" w:rsidRDefault="003C7808" w:rsidP="003C7808">
      <w:r w:rsidRPr="003C7808">
        <w:drawing>
          <wp:inline distT="0" distB="0" distL="0" distR="0" wp14:anchorId="6928510C" wp14:editId="45310BD0">
            <wp:extent cx="3291840" cy="2139999"/>
            <wp:effectExtent l="0" t="0" r="3810" b="0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3300730" cy="2145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B39BA7" w14:textId="57182FE8" w:rsidR="001629DD" w:rsidRDefault="001629DD" w:rsidP="003C7808">
      <w:r w:rsidRPr="001629DD">
        <w:lastRenderedPageBreak/>
        <w:drawing>
          <wp:inline distT="0" distB="0" distL="0" distR="0" wp14:anchorId="55F2CE44" wp14:editId="5EDFF1A0">
            <wp:extent cx="3848433" cy="2994920"/>
            <wp:effectExtent l="0" t="0" r="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C72C3" w14:textId="1B144005" w:rsidR="003C7808" w:rsidRDefault="001629DD" w:rsidP="003C7808">
      <w:r>
        <w:t>Шаг 2)</w:t>
      </w:r>
    </w:p>
    <w:p w14:paraId="72E8CF2A" w14:textId="16202153" w:rsidR="001629DD" w:rsidRDefault="001629DD" w:rsidP="003C7808">
      <w:pPr>
        <w:rPr>
          <w:lang w:val="en-US"/>
        </w:rPr>
      </w:pPr>
      <w:r w:rsidRPr="001629DD">
        <w:rPr>
          <w:lang w:val="en-US"/>
        </w:rPr>
        <w:drawing>
          <wp:inline distT="0" distB="0" distL="0" distR="0" wp14:anchorId="0BD0BA5E" wp14:editId="618A6A62">
            <wp:extent cx="3581710" cy="1691787"/>
            <wp:effectExtent l="0" t="0" r="0" b="381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581710" cy="1691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B19F5" w14:textId="1BE92B4B" w:rsidR="001629DD" w:rsidRPr="001629DD" w:rsidRDefault="001629DD" w:rsidP="003C7808">
      <w:pPr>
        <w:rPr>
          <w:lang w:val="en-US"/>
        </w:rPr>
      </w:pPr>
      <w:r w:rsidRPr="001629DD">
        <w:rPr>
          <w:lang w:val="en-US"/>
        </w:rPr>
        <w:drawing>
          <wp:inline distT="0" distB="0" distL="0" distR="0" wp14:anchorId="5B2E969E" wp14:editId="2555005E">
            <wp:extent cx="3551228" cy="1844200"/>
            <wp:effectExtent l="0" t="0" r="0" b="381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551228" cy="1844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8CEE59" w14:textId="648FA08C" w:rsidR="002A73D3" w:rsidRDefault="00467485" w:rsidP="002A73D3">
      <w:pPr>
        <w:pStyle w:val="1"/>
        <w:rPr>
          <w:lang w:val="en-US"/>
        </w:rPr>
      </w:pPr>
      <w:bookmarkStart w:id="10" w:name="_Toc120143372"/>
      <w:r>
        <w:rPr>
          <w:lang w:val="en-US"/>
        </w:rPr>
        <w:t>Appendix Scenario</w:t>
      </w:r>
      <w:bookmarkEnd w:id="10"/>
    </w:p>
    <w:p w14:paraId="05DF4BFC" w14:textId="77777777" w:rsidR="00356965" w:rsidRPr="00BE0191" w:rsidRDefault="00356965" w:rsidP="00356965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val="en-US" w:eastAsia="ru-RU"/>
        </w:rPr>
      </w:pPr>
      <w:r w:rsidRPr="00356965">
        <w:rPr>
          <w:rFonts w:ascii="Arial" w:eastAsia="Times New Roman" w:hAnsi="Arial" w:cs="Arial"/>
          <w:b/>
          <w:sz w:val="27"/>
          <w:szCs w:val="27"/>
          <w:lang w:eastAsia="ru-RU"/>
        </w:rPr>
        <w:t>Таблица</w:t>
      </w:r>
      <w:r w:rsidRPr="00BE0191">
        <w:rPr>
          <w:rFonts w:ascii="Arial" w:eastAsia="Times New Roman" w:hAnsi="Arial" w:cs="Arial"/>
          <w:b/>
          <w:sz w:val="27"/>
          <w:szCs w:val="27"/>
          <w:lang w:val="en-US" w:eastAsia="ru-RU"/>
        </w:rPr>
        <w:t xml:space="preserve"> </w:t>
      </w:r>
      <w:r w:rsidRPr="00356965">
        <w:rPr>
          <w:rFonts w:ascii="Arial" w:eastAsia="Times New Roman" w:hAnsi="Arial" w:cs="Arial"/>
          <w:b/>
          <w:sz w:val="27"/>
          <w:szCs w:val="27"/>
          <w:lang w:eastAsia="ru-RU"/>
        </w:rPr>
        <w:t>адресации</w:t>
      </w:r>
    </w:p>
    <w:tbl>
      <w:tblPr>
        <w:tblW w:w="820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984"/>
        <w:gridCol w:w="1700"/>
        <w:gridCol w:w="1807"/>
      </w:tblGrid>
      <w:tr w:rsidR="00356965" w:rsidRPr="00356965" w14:paraId="5AFFB216" w14:textId="77777777" w:rsidTr="00356965">
        <w:trPr>
          <w:jc w:val="center"/>
        </w:trPr>
        <w:tc>
          <w:tcPr>
            <w:tcW w:w="12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72AC94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1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53A625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1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19C75C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02002C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CD5341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356965" w:rsidRPr="00356965" w14:paraId="676F0829" w14:textId="77777777" w:rsidTr="00356965">
        <w:trPr>
          <w:jc w:val="center"/>
        </w:trPr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E5FEF27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6679FE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62E26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94A78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EB56D6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5C4636B0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999047B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4DB8A0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B0B91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B8FDE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F20F6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585766F1" w14:textId="77777777" w:rsidTr="00356965">
        <w:trPr>
          <w:jc w:val="center"/>
        </w:trPr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ACEE55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lastRenderedPageBreak/>
              <w:t>R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3FF809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1B643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BE0378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BEC34E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28EEE189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C152310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EEEBC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D8691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4486D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1F61777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5BD99071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6F4F0C2C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92F828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47004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E1A2C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2E1B49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36D46FDA" w14:textId="77777777" w:rsidTr="00356965">
        <w:trPr>
          <w:jc w:val="center"/>
        </w:trPr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4871F7C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CFA91F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97D24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6A69E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36D6550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7D44761C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ED3C41B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170557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34CA0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F3725E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1B664C3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550E2955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46741851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D5B6E9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7D70088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3C2CD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91CA63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4823D5DD" w14:textId="77777777" w:rsidTr="00356965">
        <w:trPr>
          <w:jc w:val="center"/>
        </w:trPr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5474E7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157F4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DC0E44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02E3B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5E7C957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43513513" w14:textId="77777777" w:rsidTr="00356965">
        <w:trPr>
          <w:jc w:val="center"/>
        </w:trPr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1D04F29" w14:textId="77777777" w:rsidR="00356965" w:rsidRPr="00356965" w:rsidRDefault="00356965" w:rsidP="00356965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79A37F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82238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39A4E4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1B90DBF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356965" w:rsidRPr="00356965" w14:paraId="4CC695C7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D6DE7D5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638643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1226E70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F39E1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03FB2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9B7E9AD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6CDD50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0734716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7B0F1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8FF38C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23300F0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2982B527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8C80A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C30EC66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E9DB9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59A4E8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BC46C7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6E77FD92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6C666C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A1FB20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C2BD5C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8B6689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D6AB5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B1DF2B5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47C97F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909BF90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06DA8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F9E6A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1343D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6D022B99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6F4E9A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B4F0E2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489C49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47174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5459B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25A68454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4F8B4A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19F4F5B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7B415C0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B3295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469A9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97C33FA" w14:textId="77777777" w:rsidTr="00356965">
        <w:trPr>
          <w:jc w:val="center"/>
        </w:trPr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2F57C5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46DE75" w14:textId="77777777" w:rsidR="00356965" w:rsidRPr="00356965" w:rsidRDefault="00356965" w:rsidP="00356965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D109B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6DB5B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1E06B2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0CE2D21E" w14:textId="77777777" w:rsidR="00356965" w:rsidRPr="00356965" w:rsidRDefault="00356965" w:rsidP="00356965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356965">
        <w:rPr>
          <w:rFonts w:ascii="Arial" w:eastAsia="Times New Roman" w:hAnsi="Arial" w:cs="Arial"/>
          <w:b/>
          <w:sz w:val="27"/>
          <w:szCs w:val="27"/>
          <w:lang w:eastAsia="ru-RU"/>
        </w:rPr>
        <w:t>Задачи</w:t>
      </w:r>
    </w:p>
    <w:p w14:paraId="74A389A2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Часть 1. Разработка схемы IP-адресации</w:t>
      </w:r>
    </w:p>
    <w:p w14:paraId="40E409A8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Часть 2. Назначение сетевым устройствам IP-адресов и проверка подключения</w:t>
      </w:r>
    </w:p>
    <w:p w14:paraId="07534AFA" w14:textId="77777777" w:rsidR="00356965" w:rsidRPr="00356965" w:rsidRDefault="00356965" w:rsidP="00356965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356965">
        <w:rPr>
          <w:rFonts w:ascii="Arial" w:eastAsia="Times New Roman" w:hAnsi="Arial" w:cs="Arial"/>
          <w:b/>
          <w:sz w:val="27"/>
          <w:szCs w:val="27"/>
          <w:lang w:eastAsia="ru-RU"/>
        </w:rPr>
        <w:t>Сценарий</w:t>
      </w:r>
    </w:p>
    <w:p w14:paraId="216FFD3D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В этом задании вам предоставляется сетевой адрес 172.31.1.0 /24 для подсети, и вы должны составить схему IP-адресации сети, изображенной в топологии. Требуемые адреса узла для каждого канала глобальной сети (WAN) и локальной сети (LAN) отмечены в топологии.</w:t>
      </w:r>
    </w:p>
    <w:p w14:paraId="6052CB46" w14:textId="77777777" w:rsidR="00356965" w:rsidRPr="00356965" w:rsidRDefault="00356965" w:rsidP="00356965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356965">
        <w:rPr>
          <w:rFonts w:ascii="Arial" w:eastAsia="Times New Roman" w:hAnsi="Arial" w:cs="Arial"/>
          <w:b/>
          <w:lang w:eastAsia="ru-RU"/>
        </w:rPr>
        <w:t>Часть 1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lang w:eastAsia="ru-RU"/>
        </w:rPr>
        <w:t>Разработка схемы IP-адресации</w:t>
      </w:r>
    </w:p>
    <w:p w14:paraId="634D2C85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Разбейте сеть 172.31.1.0/24 на подсети, исходя из максимального количества узлов, необходимых для самой крупной подсети.</w:t>
      </w:r>
    </w:p>
    <w:p w14:paraId="22B1E055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потребуется подсетей в соответствии с имеющейся топологией?</w:t>
      </w:r>
    </w:p>
    <w:p w14:paraId="1CF7D394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битов необходимо заимствовать для поддержки нескольких подсетей в таблице топологии?</w:t>
      </w:r>
    </w:p>
    <w:p w14:paraId="6A7C9F2B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в результате этого создается подсетей?</w:t>
      </w:r>
    </w:p>
    <w:p w14:paraId="49F31C9F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Сколько при этом в каждой подсети будет доступно адресов узлов?</w:t>
      </w:r>
    </w:p>
    <w:p w14:paraId="0E9DDE1A" w14:textId="77777777" w:rsidR="00356965" w:rsidRPr="00356965" w:rsidRDefault="00356965" w:rsidP="00356965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. Если ваш ответ — менее 14 узлов, необходимых для локальной сети (LAN) маршрутизатора R3, значит, вы зарезервировали слишком много бит.</w:t>
      </w:r>
    </w:p>
    <w:p w14:paraId="595E32DB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Д</w:t>
      </w:r>
      <w:r w:rsidRPr="007A2B70">
        <w:rPr>
          <w:rFonts w:eastAsia="Times New Roman"/>
          <w:bCs w:val="0"/>
          <w:sz w:val="14"/>
          <w:szCs w:val="14"/>
          <w:lang w:eastAsia="ru-RU"/>
        </w:rPr>
        <w:t>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Рассчитайте двоичное значение для первых пяти подсетей. Подсеть 0 уже показана.</w:t>
      </w:r>
    </w:p>
    <w:p w14:paraId="0DD1EA3B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Net 0: 172 . 31 . 1 . 0 0 0 0 0 0 0 0</w:t>
      </w:r>
    </w:p>
    <w:p w14:paraId="491397C6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0FB26591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Net 1: 172 . 31 . 1 . ___ ___ ___ ___ ___ ___ ___ ___</w:t>
      </w:r>
    </w:p>
    <w:p w14:paraId="49EF2EF6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77E9718D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Net 2: 172 . 31 . 1 . ___ ___ ___ ___ ___ ___ ___ ___</w:t>
      </w:r>
    </w:p>
    <w:p w14:paraId="51B6146D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lastRenderedPageBreak/>
        <w:t> </w:t>
      </w:r>
    </w:p>
    <w:p w14:paraId="513A6A25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Net 3: 172 . 31 . 1 . ___ ___ ___ ___ ___ ___ ___ ___</w:t>
      </w:r>
    </w:p>
    <w:p w14:paraId="4906F165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2A67955F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Net 4: 172 . 31 . 1 . ___ ___ ___ ___ ___ ___ ___ ___</w:t>
      </w:r>
    </w:p>
    <w:p w14:paraId="62DA23A5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Е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Рассчитайте двоичное и десятичное значение новой маски подсети.</w:t>
      </w:r>
    </w:p>
    <w:p w14:paraId="65964B61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11111111.11111111.11111111. ___ ___ ___ ___ ___ ___ ___ ___</w:t>
      </w:r>
    </w:p>
    <w:p w14:paraId="51D6AB4B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33763B08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255 . 255 . 255 . ______</w:t>
      </w:r>
    </w:p>
    <w:p w14:paraId="59C37321" w14:textId="77777777" w:rsidR="00356965" w:rsidRPr="00356965" w:rsidRDefault="00356965" w:rsidP="00356965">
      <w:pPr>
        <w:spacing w:before="60" w:after="60" w:line="240" w:lineRule="auto"/>
        <w:ind w:left="720"/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</w:pPr>
      <w:r w:rsidRPr="00356965">
        <w:rPr>
          <w:rFonts w:ascii="Courier New" w:eastAsia="Times New Roman" w:hAnsi="Courier New" w:cs="Courier New"/>
          <w:bCs w:val="0"/>
          <w:sz w:val="20"/>
          <w:szCs w:val="20"/>
          <w:lang w:eastAsia="ru-RU"/>
        </w:rPr>
        <w:t> </w:t>
      </w:r>
    </w:p>
    <w:p w14:paraId="3A248EEF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Ж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олните </w:t>
      </w: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Таблицу подсетей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,</w:t>
      </w: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перечислив все доступные подсети, первый и последний используемый адрес узла и широковещательный адрес. Первая подсеть уже введена за вас. Повторяйте эти действия до тех пор, пока все адреса не будут внесены в список.</w:t>
      </w:r>
    </w:p>
    <w:p w14:paraId="278C276A" w14:textId="77777777" w:rsidR="00356965" w:rsidRPr="00356965" w:rsidRDefault="00356965" w:rsidP="00356965">
      <w:pPr>
        <w:spacing w:before="120" w:after="60" w:line="240" w:lineRule="auto"/>
        <w:ind w:left="72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Примечание.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 Возможно, потребуется заполнить не все строки.</w:t>
      </w:r>
    </w:p>
    <w:p w14:paraId="46D0D703" w14:textId="77777777" w:rsidR="00356965" w:rsidRPr="00356965" w:rsidRDefault="00356965" w:rsidP="00356965">
      <w:pPr>
        <w:spacing w:before="240" w:after="120" w:line="240" w:lineRule="auto"/>
        <w:rPr>
          <w:rFonts w:ascii="Arial" w:eastAsia="Times New Roman" w:hAnsi="Arial" w:cs="Arial"/>
          <w:b/>
          <w:sz w:val="27"/>
          <w:szCs w:val="27"/>
          <w:lang w:eastAsia="ru-RU"/>
        </w:rPr>
      </w:pPr>
      <w:r w:rsidRPr="00356965">
        <w:rPr>
          <w:rFonts w:ascii="Arial" w:eastAsia="Times New Roman" w:hAnsi="Arial" w:cs="Arial"/>
          <w:b/>
          <w:sz w:val="27"/>
          <w:szCs w:val="27"/>
          <w:lang w:eastAsia="ru-RU"/>
        </w:rPr>
        <w:t>Таблица подсетей</w:t>
      </w:r>
    </w:p>
    <w:tbl>
      <w:tblPr>
        <w:tblW w:w="8423" w:type="dxa"/>
        <w:jc w:val="center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12"/>
        <w:gridCol w:w="1396"/>
        <w:gridCol w:w="1760"/>
        <w:gridCol w:w="1746"/>
        <w:gridCol w:w="2409"/>
      </w:tblGrid>
      <w:tr w:rsidR="00356965" w:rsidRPr="00356965" w14:paraId="1FC62E23" w14:textId="77777777" w:rsidTr="00356965">
        <w:trPr>
          <w:jc w:val="center"/>
        </w:trPr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4D56F32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Номер подсети</w:t>
            </w:r>
          </w:p>
        </w:tc>
        <w:tc>
          <w:tcPr>
            <w:tcW w:w="18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17BA97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 подсети</w:t>
            </w:r>
          </w:p>
        </w:tc>
        <w:tc>
          <w:tcPr>
            <w:tcW w:w="1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85DFC22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ервый используемый IP-адрес узла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89E96EB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следний используемый IP-адрес узла</w:t>
            </w:r>
          </w:p>
        </w:tc>
        <w:tc>
          <w:tcPr>
            <w:tcW w:w="16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1084E0" w14:textId="77777777" w:rsidR="00356965" w:rsidRPr="00356965" w:rsidRDefault="00356965" w:rsidP="00356965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ироковещательный адрес</w:t>
            </w:r>
          </w:p>
        </w:tc>
      </w:tr>
      <w:tr w:rsidR="00356965" w:rsidRPr="00356965" w14:paraId="550A5F72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0E4C75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C0FBA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0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83DAD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7020E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AB4F3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5</w:t>
            </w:r>
          </w:p>
        </w:tc>
      </w:tr>
      <w:tr w:rsidR="00356965" w:rsidRPr="00356965" w14:paraId="7EA39927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9FC854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921870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C04F2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A8D25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9B6CA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0EE2FF5D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377BC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C938E6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3CBDA5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E842748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EE3A94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7A36F4DF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6B471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F92E89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1F1BB4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1AA652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0F6E18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59A86D1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5D006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FE45C5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6B71394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876E16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3B298B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632E9F7C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432D8F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DB9674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CBCAEF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D912A3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50CB2A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8273A0F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EA94AB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FA3185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EE938E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439402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35ED53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18E5431A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EB346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14737C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433A2A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BF31CC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8A40F2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590533C0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4BF55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30EF91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076F14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E13D9C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A97B4E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7AF66D10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79F416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39D523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568694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19C1D3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D199F06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31464625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AC2EE6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33FEAE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623C728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59C338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472C041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67297930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FFDCCA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6A24E35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B9F322D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554C9F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0D56FA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349EBF96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1B1BA0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3FFA64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19A29B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23F0EF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82F2B5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08A8E36B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928B78E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A16A92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2647D4A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42728DF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D57B433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7A360596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229400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389792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BF97A47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CD4B69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76E36B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356965" w:rsidRPr="00356965" w14:paraId="6071E792" w14:textId="77777777" w:rsidTr="00356965">
        <w:trPr>
          <w:jc w:val="center"/>
        </w:trPr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81360B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90302DC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3919AF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3F30F42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E9D37C9" w14:textId="77777777" w:rsidR="00356965" w:rsidRPr="00356965" w:rsidRDefault="00356965" w:rsidP="00356965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356965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</w:tbl>
    <w:p w14:paraId="0CCDA5CE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Назначьте подсети для сети, показанной в топологии.</w:t>
      </w:r>
    </w:p>
    <w:p w14:paraId="485E9A8A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При назначении подсетей необходимо учитывать, что для отправки информации по сети потребуется маршрутизация.</w:t>
      </w:r>
    </w:p>
    <w:p w14:paraId="705B7DA4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0 локальной сети (LAN) маршрутизатора R1.</w:t>
      </w:r>
    </w:p>
    <w:p w14:paraId="00EFF0CC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1 локальной сети маршрутизатора R2.</w:t>
      </w:r>
    </w:p>
    <w:p w14:paraId="0FF56B19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2 локальной сети маршрутизатора R3.</w:t>
      </w:r>
    </w:p>
    <w:p w14:paraId="551A5F45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Г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3 локальной сети маршрутизатора R4.</w:t>
      </w:r>
    </w:p>
    <w:p w14:paraId="6FC5C074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lastRenderedPageBreak/>
        <w:t>Д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4 промежуточному каналу.</w:t>
      </w:r>
    </w:p>
    <w:p w14:paraId="10751755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Е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5 промежуточному каналу.</w:t>
      </w:r>
    </w:p>
    <w:p w14:paraId="770CCEA6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Ж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одсеть 6 промежуточному каналу.</w:t>
      </w:r>
    </w:p>
    <w:p w14:paraId="4160AE0A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Задокументируйте схему адресации.</w:t>
      </w:r>
    </w:p>
    <w:p w14:paraId="350199AA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Заполните </w:t>
      </w: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Таблицу адресации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 в соответствии со следующими рекомендациями.</w:t>
      </w:r>
    </w:p>
    <w:p w14:paraId="1970D50B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А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Назначьте первые используемые IP-адреса маршрутизаторам для каждого из каналов локальной сети.</w:t>
      </w:r>
    </w:p>
    <w:p w14:paraId="18A9C903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Б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При назначении IP-адресов каналам глобальной сети (WAN) используйте следующий метод:</w:t>
      </w:r>
    </w:p>
    <w:p w14:paraId="44912C8A" w14:textId="77777777" w:rsidR="00356965" w:rsidRPr="00356965" w:rsidRDefault="00356965" w:rsidP="00356965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канала WAN между маршрутизаторами R1 и R2 назначьте первый используемый IP-адрес маршрутизатору R1, а последний используемый IP-адрес — маршрутизатору R2.</w:t>
      </w:r>
    </w:p>
    <w:p w14:paraId="106689AB" w14:textId="77777777" w:rsidR="00356965" w:rsidRPr="00356965" w:rsidRDefault="00356965" w:rsidP="00356965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канала WAN между маршрутизаторами R2 и R3 назначьте первый используемый IP-адрес маршрутизатору R2, а последний используемый IP-адрес — маршрутизатору R3.</w:t>
      </w:r>
    </w:p>
    <w:p w14:paraId="48BC2F4D" w14:textId="77777777" w:rsidR="00356965" w:rsidRPr="00356965" w:rsidRDefault="00356965" w:rsidP="00356965">
      <w:pPr>
        <w:spacing w:before="60" w:after="60" w:line="230" w:lineRule="atLeast"/>
        <w:ind w:left="108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Symbol" w:eastAsia="Times New Roman" w:hAnsi="Symbol" w:cs="Arial"/>
          <w:bCs w:val="0"/>
          <w:sz w:val="20"/>
          <w:szCs w:val="20"/>
          <w:lang w:eastAsia="ru-RU"/>
        </w:rPr>
        <w:t>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Для канала WAN между маршрутизаторами R3 и R4 назначьте первый используемый IP-адрес маршрутизатору R3, а последний используемый IP-адрес — маршрутизатору R4.</w:t>
      </w:r>
    </w:p>
    <w:p w14:paraId="766F7011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В.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Второй из используемых IP-адресов назначьте коммутаторам.</w:t>
      </w:r>
    </w:p>
    <w:p w14:paraId="2C2B26E0" w14:textId="77777777" w:rsidR="00356965" w:rsidRPr="00356965" w:rsidRDefault="00356965" w:rsidP="00356965">
      <w:pPr>
        <w:spacing w:before="120" w:after="120" w:line="240" w:lineRule="auto"/>
        <w:ind w:left="720" w:hanging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Г.  </w:t>
      </w:r>
      <w:r w:rsidRPr="00356965">
        <w:rPr>
          <w:rFonts w:eastAsia="Times New Roman"/>
          <w:bCs w:val="0"/>
          <w:sz w:val="14"/>
          <w:szCs w:val="14"/>
          <w:lang w:eastAsia="ru-RU"/>
        </w:rPr>
        <w:t>   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 Последний из используемых IP-адресов назначьте узлам.</w:t>
      </w:r>
    </w:p>
    <w:p w14:paraId="0E7F2C08" w14:textId="77777777" w:rsidR="00356965" w:rsidRPr="00356965" w:rsidRDefault="00356965" w:rsidP="00356965">
      <w:pPr>
        <w:spacing w:before="240" w:after="60" w:line="322" w:lineRule="atLeast"/>
        <w:ind w:left="1080" w:hanging="1080"/>
        <w:rPr>
          <w:rFonts w:ascii="Arial" w:eastAsia="Times New Roman" w:hAnsi="Arial" w:cs="Arial"/>
          <w:b/>
          <w:lang w:eastAsia="ru-RU"/>
        </w:rPr>
      </w:pPr>
      <w:r w:rsidRPr="00356965">
        <w:rPr>
          <w:rFonts w:ascii="Arial" w:eastAsia="Times New Roman" w:hAnsi="Arial" w:cs="Arial"/>
          <w:b/>
          <w:lang w:eastAsia="ru-RU"/>
        </w:rPr>
        <w:t>Часть 2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lang w:eastAsia="ru-RU"/>
        </w:rPr>
        <w:t>Назначение сетевым устройствам IP-адресов и проверка подключения</w:t>
      </w:r>
    </w:p>
    <w:p w14:paraId="3FC8DB6A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Основная часть параметров IP-адресации для данной сети уже настроена. Для завершения настройки адресации выполните следующие шаги.</w:t>
      </w:r>
    </w:p>
    <w:p w14:paraId="1796474E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1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интерфейсах локальной сети маршрутизаторов R1 и R2.</w:t>
      </w:r>
    </w:p>
    <w:p w14:paraId="7B3A2DFC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2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коммутаторе S3, включая шлюз по умолчанию.</w:t>
      </w:r>
    </w:p>
    <w:p w14:paraId="020314A9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3.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Настройте IP-адресацию на компьютере PC4, включая шлюз по умолчанию.</w:t>
      </w:r>
    </w:p>
    <w:p w14:paraId="4B3C5177" w14:textId="77777777" w:rsidR="00356965" w:rsidRPr="00356965" w:rsidRDefault="00356965" w:rsidP="00356965">
      <w:pPr>
        <w:spacing w:before="240" w:after="120" w:line="253" w:lineRule="atLeast"/>
        <w:ind w:left="936" w:hanging="936"/>
        <w:rPr>
          <w:rFonts w:ascii="Arial" w:eastAsia="Times New Roman" w:hAnsi="Arial" w:cs="Arial"/>
          <w:b/>
          <w:sz w:val="22"/>
          <w:szCs w:val="22"/>
          <w:lang w:eastAsia="ru-RU"/>
        </w:rPr>
      </w:pP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Шаг 4. </w:t>
      </w:r>
      <w:r w:rsidRPr="00356965">
        <w:rPr>
          <w:rFonts w:eastAsia="Times New Roman"/>
          <w:b/>
          <w:sz w:val="14"/>
          <w:szCs w:val="14"/>
          <w:lang w:eastAsia="ru-RU"/>
        </w:rPr>
        <w:t>    </w:t>
      </w:r>
      <w:r w:rsidRPr="00356965">
        <w:rPr>
          <w:rFonts w:ascii="Arial" w:eastAsia="Times New Roman" w:hAnsi="Arial" w:cs="Arial"/>
          <w:b/>
          <w:sz w:val="22"/>
          <w:szCs w:val="22"/>
          <w:lang w:eastAsia="ru-RU"/>
        </w:rPr>
        <w:t>Проверьте подключение.</w:t>
      </w:r>
    </w:p>
    <w:p w14:paraId="640E134E" w14:textId="77777777" w:rsidR="00356965" w:rsidRPr="00356965" w:rsidRDefault="00356965" w:rsidP="00356965">
      <w:pPr>
        <w:spacing w:before="120" w:after="120" w:line="240" w:lineRule="auto"/>
        <w:ind w:left="360"/>
        <w:rPr>
          <w:rFonts w:ascii="Arial" w:eastAsia="Times New Roman" w:hAnsi="Arial" w:cs="Arial"/>
          <w:bCs w:val="0"/>
          <w:sz w:val="20"/>
          <w:szCs w:val="20"/>
          <w:lang w:eastAsia="ru-RU"/>
        </w:rPr>
      </w:pP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Подключение можно проверить только между маршрутизаторами R1, R2, коммутатором S3 и компьютером PC4. При этом необходимо иметь возможность успешно отправить эхо-запрос на каждый IP-адрес, перечисленный в </w:t>
      </w:r>
      <w:r w:rsidRPr="00356965">
        <w:rPr>
          <w:rFonts w:ascii="Arial" w:eastAsia="Times New Roman" w:hAnsi="Arial" w:cs="Arial"/>
          <w:b/>
          <w:sz w:val="20"/>
          <w:szCs w:val="20"/>
          <w:lang w:eastAsia="ru-RU"/>
        </w:rPr>
        <w:t>таблице адресации</w:t>
      </w:r>
      <w:r w:rsidRPr="00356965">
        <w:rPr>
          <w:rFonts w:ascii="Arial" w:eastAsia="Times New Roman" w:hAnsi="Arial" w:cs="Arial"/>
          <w:bCs w:val="0"/>
          <w:sz w:val="20"/>
          <w:szCs w:val="20"/>
          <w:lang w:eastAsia="ru-RU"/>
        </w:rPr>
        <w:t>.</w:t>
      </w:r>
    </w:p>
    <w:p w14:paraId="750F0DDF" w14:textId="77777777" w:rsidR="00356965" w:rsidRPr="00356965" w:rsidRDefault="00356965" w:rsidP="00356965"/>
    <w:p w14:paraId="74A0BE85" w14:textId="0F17AE00" w:rsidR="002A73D3" w:rsidRPr="00467485" w:rsidRDefault="002A73D3" w:rsidP="002A73D3">
      <w:pPr>
        <w:pStyle w:val="1"/>
        <w:rPr>
          <w:lang w:val="en-US"/>
        </w:rPr>
      </w:pPr>
      <w:bookmarkStart w:id="11" w:name="_Toc120143373"/>
      <w:r>
        <w:t>Решение</w:t>
      </w:r>
      <w:r w:rsidRPr="00467485">
        <w:rPr>
          <w:lang w:val="en-US"/>
        </w:rPr>
        <w:t xml:space="preserve"> </w:t>
      </w:r>
      <w:r w:rsidR="00467485">
        <w:rPr>
          <w:lang w:val="en-US"/>
        </w:rPr>
        <w:t>Appendix Scenario</w:t>
      </w:r>
      <w:bookmarkEnd w:id="11"/>
    </w:p>
    <w:p w14:paraId="35D5B02B" w14:textId="12165D83" w:rsidR="00F45C4C" w:rsidRPr="00467485" w:rsidRDefault="00F45C4C" w:rsidP="00B001CE">
      <w:pPr>
        <w:rPr>
          <w:lang w:val="en-US"/>
        </w:rPr>
      </w:pPr>
    </w:p>
    <w:p w14:paraId="56F3034A" w14:textId="79E7C30A" w:rsidR="00D14A26" w:rsidRDefault="007A2B70" w:rsidP="007A2B70">
      <w:pPr>
        <w:jc w:val="center"/>
        <w:rPr>
          <w:b/>
          <w:bCs w:val="0"/>
        </w:rPr>
      </w:pPr>
      <w:r>
        <w:rPr>
          <w:b/>
          <w:bCs w:val="0"/>
        </w:rPr>
        <w:t>Часть 1</w:t>
      </w:r>
    </w:p>
    <w:p w14:paraId="4B326106" w14:textId="5F15C066" w:rsidR="007A2B70" w:rsidRDefault="007A2B70" w:rsidP="007A2B70">
      <w:r>
        <w:t>Шаг 1.А)</w:t>
      </w:r>
    </w:p>
    <w:p w14:paraId="6082F194" w14:textId="1ADA3A24" w:rsidR="007A2B70" w:rsidRDefault="00CA08E2" w:rsidP="007A2B70">
      <w:r>
        <w:t xml:space="preserve">7 подсетей потребуется </w:t>
      </w:r>
    </w:p>
    <w:p w14:paraId="7CE91FEB" w14:textId="1A7AA385" w:rsidR="007A2B70" w:rsidRDefault="007A2B70" w:rsidP="007A2B70">
      <w:r>
        <w:t>Шаг 1.Б)</w:t>
      </w:r>
    </w:p>
    <w:p w14:paraId="6DDFD63E" w14:textId="34C1CD6C" w:rsidR="007A2B70" w:rsidRDefault="00CA08E2" w:rsidP="007A2B70">
      <w:r>
        <w:t>4 бита</w:t>
      </w:r>
    </w:p>
    <w:p w14:paraId="736B10A4" w14:textId="09F277D0" w:rsidR="007A2B70" w:rsidRDefault="007A2B70" w:rsidP="007A2B70">
      <w:r>
        <w:t>Шаг 1.В)</w:t>
      </w:r>
    </w:p>
    <w:p w14:paraId="6EBE92FA" w14:textId="48E91B5A" w:rsidR="007A2B70" w:rsidRDefault="00CA08E2" w:rsidP="007A2B70">
      <w:r>
        <w:lastRenderedPageBreak/>
        <w:t>16 подсетей</w:t>
      </w:r>
    </w:p>
    <w:p w14:paraId="5819BD4A" w14:textId="31CB37D1" w:rsidR="007A2B70" w:rsidRDefault="007A2B70" w:rsidP="007A2B70">
      <w:r>
        <w:t>Шаг 1.Г)</w:t>
      </w:r>
    </w:p>
    <w:p w14:paraId="09D15F09" w14:textId="362BE0BC" w:rsidR="007A2B70" w:rsidRDefault="00CA08E2" w:rsidP="007A2B70">
      <w:r>
        <w:t>14 узлов</w:t>
      </w:r>
    </w:p>
    <w:p w14:paraId="56A3ADDD" w14:textId="403799DC" w:rsidR="007A2B70" w:rsidRDefault="007A2B70" w:rsidP="007A2B70">
      <w:r>
        <w:t>Шаг 1.Д)</w:t>
      </w:r>
    </w:p>
    <w:p w14:paraId="2314F142" w14:textId="77777777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Net 0: 172 . 31 . 1 . 0 0 0 0 0 0 0 0</w:t>
      </w:r>
    </w:p>
    <w:p w14:paraId="757827F9" w14:textId="77777777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 </w:t>
      </w:r>
    </w:p>
    <w:p w14:paraId="1DA261BD" w14:textId="0845F12B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Net 1: 172 . 31 . 1 .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0 0 0 1 0 0 0 0</w:t>
      </w:r>
    </w:p>
    <w:p w14:paraId="798C40E3" w14:textId="77777777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 </w:t>
      </w:r>
    </w:p>
    <w:p w14:paraId="14A22B45" w14:textId="16F348DF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et 2: 172 . 31 . 1 . </w:t>
      </w:r>
      <w:r>
        <w:rPr>
          <w:rFonts w:ascii="Courier New" w:hAnsi="Courier New" w:cs="Courier New"/>
          <w:color w:val="000000"/>
          <w:sz w:val="20"/>
          <w:szCs w:val="20"/>
        </w:rPr>
        <w:t>0 0 1 0 0 0 0 0</w:t>
      </w:r>
    </w:p>
    <w:p w14:paraId="2C62B1A3" w14:textId="77777777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 </w:t>
      </w:r>
    </w:p>
    <w:p w14:paraId="61457D33" w14:textId="405367C5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et 3: 172 . 31 . 1 . </w:t>
      </w:r>
      <w:r>
        <w:rPr>
          <w:rFonts w:ascii="Courier New" w:hAnsi="Courier New" w:cs="Courier New"/>
          <w:color w:val="000000"/>
          <w:sz w:val="20"/>
          <w:szCs w:val="20"/>
        </w:rPr>
        <w:t>0 0 1 1 0 0 0 0</w:t>
      </w:r>
    </w:p>
    <w:p w14:paraId="41E0F634" w14:textId="77777777" w:rsidR="00CA08E2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> </w:t>
      </w:r>
    </w:p>
    <w:p w14:paraId="3016729A" w14:textId="36771DED" w:rsidR="007A2B70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 w:rsidRPr="00CA08E2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Net 4: 172 . 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31 . 1 . </w:t>
      </w:r>
      <w:r>
        <w:rPr>
          <w:rFonts w:ascii="Courier New" w:hAnsi="Courier New" w:cs="Courier New"/>
          <w:color w:val="000000"/>
          <w:sz w:val="20"/>
          <w:szCs w:val="20"/>
        </w:rPr>
        <w:t>0 1 0 0 0 0 0 0</w:t>
      </w:r>
    </w:p>
    <w:p w14:paraId="32F0877D" w14:textId="12C3E12C" w:rsidR="007A2B70" w:rsidRDefault="007A2B70" w:rsidP="007A2B70">
      <w:r>
        <w:t>Шаг 1.Е)</w:t>
      </w:r>
    </w:p>
    <w:p w14:paraId="70181741" w14:textId="10E41D97" w:rsid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11111111.11111111.11111111.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1 1 1 1 0 0 0 0</w:t>
      </w:r>
    </w:p>
    <w:p w14:paraId="67410DCD" w14:textId="77777777" w:rsid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 </w:t>
      </w:r>
    </w:p>
    <w:p w14:paraId="2B3B8DB5" w14:textId="66F3AA25" w:rsidR="007A2B70" w:rsidRPr="00CA08E2" w:rsidRDefault="00CA08E2" w:rsidP="00CA08E2">
      <w:pPr>
        <w:pStyle w:val="cmd"/>
        <w:spacing w:before="60" w:beforeAutospacing="0" w:after="60" w:afterAutospacing="0"/>
        <w:ind w:left="720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255 . 255 . 255 .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240</w:t>
      </w:r>
    </w:p>
    <w:p w14:paraId="73264F9E" w14:textId="2CD33FA2" w:rsidR="007A2B70" w:rsidRDefault="007A2B70" w:rsidP="007A2B70">
      <w:r>
        <w:t>Шаг 1.Ж)</w:t>
      </w:r>
    </w:p>
    <w:tbl>
      <w:tblPr>
        <w:tblW w:w="842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63"/>
        <w:gridCol w:w="1491"/>
        <w:gridCol w:w="1732"/>
        <w:gridCol w:w="1728"/>
        <w:gridCol w:w="2409"/>
      </w:tblGrid>
      <w:tr w:rsidR="00CA08E2" w:rsidRPr="00CA08E2" w14:paraId="5CF80D0C" w14:textId="77777777" w:rsidTr="00CA08E2">
        <w:tc>
          <w:tcPr>
            <w:tcW w:w="1260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032505D" w14:textId="77777777" w:rsidR="00CA08E2" w:rsidRPr="00CA08E2" w:rsidRDefault="00CA08E2" w:rsidP="00CA08E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Номер подсети</w:t>
            </w:r>
          </w:p>
        </w:tc>
        <w:tc>
          <w:tcPr>
            <w:tcW w:w="18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41D859" w14:textId="77777777" w:rsidR="00CA08E2" w:rsidRPr="00CA08E2" w:rsidRDefault="00CA08E2" w:rsidP="00CA08E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 подсети</w:t>
            </w:r>
          </w:p>
        </w:tc>
        <w:tc>
          <w:tcPr>
            <w:tcW w:w="184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15C2FF" w14:textId="77777777" w:rsidR="00CA08E2" w:rsidRPr="00CA08E2" w:rsidRDefault="00CA08E2" w:rsidP="00CA08E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ервый используемый IP-адрес узла</w:t>
            </w:r>
          </w:p>
        </w:tc>
        <w:tc>
          <w:tcPr>
            <w:tcW w:w="180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FE6835C" w14:textId="77777777" w:rsidR="00CA08E2" w:rsidRPr="00CA08E2" w:rsidRDefault="00CA08E2" w:rsidP="00CA08E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Последний используемый IP-адрес узла</w:t>
            </w:r>
          </w:p>
        </w:tc>
        <w:tc>
          <w:tcPr>
            <w:tcW w:w="1642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4A2847" w14:textId="77777777" w:rsidR="00CA08E2" w:rsidRPr="00CA08E2" w:rsidRDefault="00CA08E2" w:rsidP="00CA08E2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Широковещательный адрес</w:t>
            </w:r>
          </w:p>
        </w:tc>
      </w:tr>
      <w:tr w:rsidR="00CA08E2" w:rsidRPr="00CA08E2" w14:paraId="5118CE1E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197CB9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D2863E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0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E74EBD6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6885F90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C6E3AB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5</w:t>
            </w:r>
          </w:p>
        </w:tc>
      </w:tr>
      <w:tr w:rsidR="00CA08E2" w:rsidRPr="00CA08E2" w14:paraId="02276887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FA83B2D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3F304DD" w14:textId="0CDB92BD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6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0E721F" w14:textId="1EF45B59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E3CCEF3" w14:textId="747137BB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0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DDC2940" w14:textId="02ABBF64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1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CA08E2" w:rsidRPr="00CA08E2" w14:paraId="686B37A4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E1A24A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71BC0E9" w14:textId="436D2B44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2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EC474D3" w14:textId="5A3259C9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1C295C0" w14:textId="26595404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6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0F7AB15" w14:textId="34490A00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7</w:t>
            </w:r>
          </w:p>
        </w:tc>
      </w:tr>
      <w:tr w:rsidR="00CA08E2" w:rsidRPr="00CA08E2" w14:paraId="359D9940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44287E2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3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763EC3A" w14:textId="32EB9C1C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8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F6A421E" w14:textId="72BFBA2E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9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773297" w14:textId="42ADCB4E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2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9DCC5D0" w14:textId="6AC9B386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3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</w:tr>
      <w:tr w:rsidR="00CA08E2" w:rsidRPr="00CA08E2" w14:paraId="724E3E73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0CFA2C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4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EE66697" w14:textId="20B1E959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4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7FA8B64" w14:textId="2347E02C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1C261AD" w14:textId="2E01511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7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92A2EB2" w14:textId="1E858C66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79</w:t>
            </w:r>
          </w:p>
        </w:tc>
      </w:tr>
      <w:tr w:rsidR="00CA08E2" w:rsidRPr="00CA08E2" w14:paraId="21C324BC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EBEAF2C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5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4530C51" w14:textId="59FAE48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80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10C5764" w14:textId="521347F4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8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1817A9D" w14:textId="79984BAF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4</w:t>
            </w: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F498012" w14:textId="500DB20A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5</w:t>
            </w:r>
          </w:p>
        </w:tc>
      </w:tr>
      <w:tr w:rsidR="00CA08E2" w:rsidRPr="00CA08E2" w14:paraId="0F55D063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64F858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6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A981CB6" w14:textId="15BF33CE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6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8925CAA" w14:textId="212BD692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1F9CAFC" w14:textId="42D1C576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1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6ED0E99" w14:textId="68E722B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11</w:t>
            </w:r>
          </w:p>
        </w:tc>
      </w:tr>
      <w:tr w:rsidR="00CA08E2" w:rsidRPr="00CA08E2" w14:paraId="601ECCEA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A282068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7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07029B3" w14:textId="69897EF8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12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9FC6B6F" w14:textId="406AD7E9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1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3B225AA" w14:textId="4707B82F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45BC844" w14:textId="3ADF4D88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7</w:t>
            </w:r>
          </w:p>
        </w:tc>
      </w:tr>
      <w:tr w:rsidR="00CA08E2" w:rsidRPr="00CA08E2" w14:paraId="42A29E30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8A822A6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8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545F487" w14:textId="2CC147F4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8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7C297B0" w14:textId="5163E30A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2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F422111" w14:textId="2B157BD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4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16FB52C2" w14:textId="0CB4D4C0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43</w:t>
            </w:r>
          </w:p>
        </w:tc>
      </w:tr>
      <w:tr w:rsidR="00CA08E2" w:rsidRPr="00CA08E2" w14:paraId="5920449F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9B7CBD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9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F0D4EAE" w14:textId="6C31672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44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C9031F8" w14:textId="469DB6A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4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2D9B8E2" w14:textId="1F2BF2CC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5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5967C02" w14:textId="328A72C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59</w:t>
            </w:r>
          </w:p>
        </w:tc>
      </w:tr>
      <w:tr w:rsidR="00CA08E2" w:rsidRPr="00CA08E2" w14:paraId="27321786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5F5772E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0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4E9FD5E" w14:textId="663F3B3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60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FAA014C" w14:textId="5DE603A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6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800AE14" w14:textId="5CE040F9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5D231D90" w14:textId="0CA5ECCB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5</w:t>
            </w:r>
          </w:p>
        </w:tc>
      </w:tr>
      <w:tr w:rsidR="00CA08E2" w:rsidRPr="00CA08E2" w14:paraId="46CB1DC8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7BD2CF9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1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F731643" w14:textId="0DC91B8F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6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D29DEF5" w14:textId="318D0E7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7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A5B35F3" w14:textId="03E03BE2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0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68314FB1" w14:textId="6AB8F98B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1</w:t>
            </w:r>
          </w:p>
        </w:tc>
      </w:tr>
      <w:tr w:rsidR="00CA08E2" w:rsidRPr="00CA08E2" w14:paraId="6DFE76C9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424B62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2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F52E49C" w14:textId="0B36A85C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2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A19382C" w14:textId="22896432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93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48CC16F" w14:textId="5072F00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6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6E583CF" w14:textId="1786C302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7</w:t>
            </w:r>
          </w:p>
        </w:tc>
      </w:tr>
      <w:tr w:rsidR="00CA08E2" w:rsidRPr="00CA08E2" w14:paraId="439630C4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1FEE03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3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1FABFA2" w14:textId="440F5E50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8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B967BD3" w14:textId="6C558FA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09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7191C8D" w14:textId="78B51638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2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9693154" w14:textId="54DC2FBB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3</w:t>
            </w:r>
          </w:p>
        </w:tc>
      </w:tr>
      <w:tr w:rsidR="00CA08E2" w:rsidRPr="00CA08E2" w14:paraId="7CC0A4AE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D9B374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1C66AB2" w14:textId="0129CE62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4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3F7E464" w14:textId="5D8CCA2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25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8018CDF" w14:textId="732C0D73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38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7E862EDC" w14:textId="2E1EE71E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39</w:t>
            </w:r>
          </w:p>
        </w:tc>
      </w:tr>
      <w:tr w:rsidR="00CA08E2" w:rsidRPr="00CA08E2" w14:paraId="198E9030" w14:textId="77777777" w:rsidTr="00CA08E2">
        <w:tc>
          <w:tcPr>
            <w:tcW w:w="126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57AA3AC" w14:textId="7777777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15</w:t>
            </w:r>
          </w:p>
        </w:tc>
        <w:tc>
          <w:tcPr>
            <w:tcW w:w="18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4CE5A5B8" w14:textId="5AC9EB8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40</w:t>
            </w:r>
          </w:p>
        </w:tc>
        <w:tc>
          <w:tcPr>
            <w:tcW w:w="184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21137271" w14:textId="5972B637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41</w:t>
            </w:r>
          </w:p>
        </w:tc>
        <w:tc>
          <w:tcPr>
            <w:tcW w:w="180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021A106D" w14:textId="123E5BEE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4</w:t>
            </w:r>
          </w:p>
        </w:tc>
        <w:tc>
          <w:tcPr>
            <w:tcW w:w="1642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hideMark/>
          </w:tcPr>
          <w:p w14:paraId="3CF4E1FE" w14:textId="11230331" w:rsidR="00CA08E2" w:rsidRPr="00CA08E2" w:rsidRDefault="00CA08E2" w:rsidP="00CA08E2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CA08E2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</w:t>
            </w:r>
          </w:p>
        </w:tc>
      </w:tr>
    </w:tbl>
    <w:p w14:paraId="3F3CFCCC" w14:textId="77777777" w:rsidR="00CA08E2" w:rsidRDefault="00CA08E2" w:rsidP="007A2B70"/>
    <w:p w14:paraId="31352694" w14:textId="4B5662AD" w:rsidR="007A2B70" w:rsidRDefault="00ED48CE" w:rsidP="007A2B70">
      <w:r>
        <w:lastRenderedPageBreak/>
        <w:t>Шаг 2)</w:t>
      </w:r>
    </w:p>
    <w:p w14:paraId="4C147225" w14:textId="47A91B72" w:rsidR="00ED48CE" w:rsidRPr="009A02A7" w:rsidRDefault="00ED48CE" w:rsidP="007A2B70">
      <w:r>
        <w:t xml:space="preserve">Подсеть 0 </w:t>
      </w:r>
      <w:r w:rsidR="00D50657">
        <w:rPr>
          <w:lang w:val="en-US"/>
        </w:rPr>
        <w:t>R</w:t>
      </w:r>
      <w:r w:rsidR="00D50657" w:rsidRPr="00D50657">
        <w:t>1</w:t>
      </w:r>
      <w:r w:rsidR="00D50657">
        <w:t>=</w:t>
      </w:r>
      <w:r w:rsidR="009A02A7">
        <w:t>172.31.1.0</w:t>
      </w:r>
      <w:r w:rsidR="009A02A7" w:rsidRPr="009A02A7">
        <w:t xml:space="preserve"> /28</w:t>
      </w:r>
    </w:p>
    <w:p w14:paraId="1EDCF7FB" w14:textId="023D5233" w:rsidR="00D50657" w:rsidRPr="00D50657" w:rsidRDefault="00D50657" w:rsidP="007A2B70">
      <w:r>
        <w:t xml:space="preserve">Подсеть 1 </w:t>
      </w:r>
      <w:r>
        <w:rPr>
          <w:lang w:val="en-US"/>
        </w:rPr>
        <w:t>R</w:t>
      </w:r>
      <w:r w:rsidRPr="00D50657">
        <w:t>2</w:t>
      </w:r>
      <w:r>
        <w:t>=</w:t>
      </w:r>
      <w:r w:rsidR="009A02A7">
        <w:t>172.31.1.</w:t>
      </w:r>
      <w:r w:rsidR="009A02A7" w:rsidRPr="009A02A7">
        <w:t>16</w:t>
      </w:r>
      <w:r w:rsidR="009A02A7" w:rsidRPr="009A02A7">
        <w:t xml:space="preserve"> /28</w:t>
      </w:r>
    </w:p>
    <w:p w14:paraId="1761CCF2" w14:textId="209F3271" w:rsidR="00D50657" w:rsidRPr="009A02A7" w:rsidRDefault="00D50657" w:rsidP="007A2B70">
      <w:r>
        <w:t xml:space="preserve">Подсеть 2 </w:t>
      </w:r>
      <w:r>
        <w:rPr>
          <w:lang w:val="en-US"/>
        </w:rPr>
        <w:t>R</w:t>
      </w:r>
      <w:r w:rsidRPr="00D50657">
        <w:t>3</w:t>
      </w:r>
      <w:r>
        <w:t>=</w:t>
      </w:r>
      <w:r w:rsidR="009A02A7">
        <w:t>172.31.1.</w:t>
      </w:r>
      <w:r w:rsidR="009A02A7" w:rsidRPr="009A02A7">
        <w:t>32</w:t>
      </w:r>
      <w:r w:rsidR="009A02A7" w:rsidRPr="009A02A7">
        <w:t xml:space="preserve"> /28</w:t>
      </w:r>
    </w:p>
    <w:p w14:paraId="64778283" w14:textId="1DCFFF46" w:rsidR="00D50657" w:rsidRPr="00D50657" w:rsidRDefault="00D50657" w:rsidP="007A2B70">
      <w:r>
        <w:t xml:space="preserve">Подсеть 3 </w:t>
      </w:r>
      <w:r>
        <w:rPr>
          <w:lang w:val="en-US"/>
        </w:rPr>
        <w:t>R</w:t>
      </w:r>
      <w:r w:rsidRPr="00D50657">
        <w:t>4</w:t>
      </w:r>
      <w:r>
        <w:t>=</w:t>
      </w:r>
      <w:r w:rsidR="009A02A7">
        <w:t>172.31.1.</w:t>
      </w:r>
      <w:r w:rsidR="009A02A7" w:rsidRPr="009A02A7">
        <w:t>48</w:t>
      </w:r>
      <w:r w:rsidR="009A02A7" w:rsidRPr="009A02A7">
        <w:t xml:space="preserve"> /28</w:t>
      </w:r>
    </w:p>
    <w:p w14:paraId="67B50396" w14:textId="14C2EF56" w:rsidR="00D50657" w:rsidRPr="009A02A7" w:rsidRDefault="00D50657" w:rsidP="007A2B70">
      <w:r>
        <w:t>Подсеть 4 промежуточный=</w:t>
      </w:r>
      <w:r w:rsidR="009A02A7">
        <w:t>172.31.1.</w:t>
      </w:r>
      <w:r w:rsidR="009A02A7" w:rsidRPr="009A02A7">
        <w:t>64</w:t>
      </w:r>
      <w:r w:rsidR="009A02A7" w:rsidRPr="009A02A7">
        <w:t xml:space="preserve"> /28</w:t>
      </w:r>
    </w:p>
    <w:p w14:paraId="63D02972" w14:textId="4B57A590" w:rsidR="00D50657" w:rsidRDefault="00D50657" w:rsidP="00D50657">
      <w:r>
        <w:t xml:space="preserve">Подсеть </w:t>
      </w:r>
      <w:r>
        <w:t>5</w:t>
      </w:r>
      <w:r>
        <w:t xml:space="preserve"> промежуточный</w:t>
      </w:r>
      <w:r>
        <w:t>=</w:t>
      </w:r>
      <w:r w:rsidR="009A02A7">
        <w:t>172.31.1.</w:t>
      </w:r>
      <w:r w:rsidR="009A02A7" w:rsidRPr="009A02A7">
        <w:t>8</w:t>
      </w:r>
      <w:r w:rsidR="009A02A7">
        <w:t>0</w:t>
      </w:r>
      <w:r w:rsidR="009A02A7" w:rsidRPr="009A02A7">
        <w:t xml:space="preserve"> /28</w:t>
      </w:r>
    </w:p>
    <w:p w14:paraId="43D2E809" w14:textId="35B604A6" w:rsidR="00D50657" w:rsidRDefault="00D50657" w:rsidP="00D50657">
      <w:pPr>
        <w:rPr>
          <w:lang w:val="en-US"/>
        </w:rPr>
      </w:pPr>
      <w:r>
        <w:t xml:space="preserve">Подсеть </w:t>
      </w:r>
      <w:r>
        <w:t>6</w:t>
      </w:r>
      <w:r>
        <w:t xml:space="preserve"> промежуточный</w:t>
      </w:r>
      <w:r>
        <w:t>=</w:t>
      </w:r>
      <w:r w:rsidR="009A02A7">
        <w:t>172.31.1.</w:t>
      </w:r>
      <w:r w:rsidR="009A02A7">
        <w:rPr>
          <w:lang w:val="en-US"/>
        </w:rPr>
        <w:t>96</w:t>
      </w:r>
      <w:r w:rsidR="009A02A7">
        <w:rPr>
          <w:lang w:val="en-US"/>
        </w:rPr>
        <w:t xml:space="preserve"> /28</w:t>
      </w:r>
    </w:p>
    <w:p w14:paraId="22DD2DD9" w14:textId="4A93ADC0" w:rsidR="00D036FD" w:rsidRDefault="00D036FD" w:rsidP="00D50657">
      <w:r>
        <w:t>Шаг 3)</w:t>
      </w:r>
    </w:p>
    <w:tbl>
      <w:tblPr>
        <w:tblW w:w="8203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86"/>
        <w:gridCol w:w="1326"/>
        <w:gridCol w:w="1956"/>
        <w:gridCol w:w="1788"/>
        <w:gridCol w:w="1747"/>
      </w:tblGrid>
      <w:tr w:rsidR="00D036FD" w:rsidRPr="00D036FD" w14:paraId="26A679B3" w14:textId="77777777" w:rsidTr="00D036FD">
        <w:tc>
          <w:tcPr>
            <w:tcW w:w="129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0D1D0E" w14:textId="77777777" w:rsidR="00D036FD" w:rsidRPr="00D036FD" w:rsidRDefault="00D036FD" w:rsidP="00D036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Устройство</w:t>
            </w:r>
          </w:p>
        </w:tc>
        <w:tc>
          <w:tcPr>
            <w:tcW w:w="117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2208E82" w14:textId="77777777" w:rsidR="00D036FD" w:rsidRPr="00D036FD" w:rsidRDefault="00D036FD" w:rsidP="00D036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интерфейс</w:t>
            </w:r>
          </w:p>
        </w:tc>
        <w:tc>
          <w:tcPr>
            <w:tcW w:w="2105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607E4B2" w14:textId="77777777" w:rsidR="00D036FD" w:rsidRPr="00D036FD" w:rsidRDefault="00D036FD" w:rsidP="00D036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IP-адрес</w:t>
            </w:r>
          </w:p>
        </w:tc>
        <w:tc>
          <w:tcPr>
            <w:tcW w:w="1760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7DD67D8" w14:textId="77777777" w:rsidR="00D036FD" w:rsidRPr="00D036FD" w:rsidRDefault="00D036FD" w:rsidP="00D036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Subnet Mask (Маска подсети)</w:t>
            </w:r>
          </w:p>
        </w:tc>
        <w:tc>
          <w:tcPr>
            <w:tcW w:w="1866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DBE5F1"/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3E58184" w14:textId="77777777" w:rsidR="00D036FD" w:rsidRPr="00D036FD" w:rsidRDefault="00D036FD" w:rsidP="00D036FD">
            <w:pPr>
              <w:spacing w:before="120" w:after="120" w:line="230" w:lineRule="atLeast"/>
              <w:jc w:val="center"/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/>
                <w:color w:val="auto"/>
                <w:sz w:val="20"/>
                <w:szCs w:val="20"/>
                <w:lang w:eastAsia="ru-RU"/>
              </w:rPr>
              <w:t>Основной шлюз</w:t>
            </w:r>
          </w:p>
        </w:tc>
      </w:tr>
      <w:tr w:rsidR="00D036FD" w:rsidRPr="00D036FD" w14:paraId="2B0E4F91" w14:textId="77777777" w:rsidTr="00D036FD"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B978C36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EAD8B2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F87FFC7" w14:textId="696DEC6A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F6C4A57" w14:textId="6980DDC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6CA54C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2D85C5BF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5F0F4A49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A1BFD6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0497579" w14:textId="7922B40B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5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2C58AE" w14:textId="29068C3A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952EE1D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6AF3B1FE" w14:textId="77777777" w:rsidTr="00D036FD"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00009DB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C86C564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94F54F5" w14:textId="6A1F4602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37B3B81" w14:textId="7B3E444A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9A6B17B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4138E40F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22005636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F80FB1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47EA403" w14:textId="05438C82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7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966CF1A" w14:textId="1ECEC611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823D1EA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296D01CD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3E91FC6D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18DA76F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25D0BE4" w14:textId="66B43B11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81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9DF702" w14:textId="7D914553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519CA26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001336E9" w14:textId="77777777" w:rsidTr="00D036FD"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5EAE1D3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E63904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1260E5E" w14:textId="2E0BCA46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0203AA" w14:textId="491D8879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4537098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03F291EF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7C2E4B41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709E8D0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2353FE9" w14:textId="7426E023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7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FE1D15D" w14:textId="0D096599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29E994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42727C44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BD53606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D864080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2652A71" w14:textId="58645E8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9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1A16E1" w14:textId="3C8B57A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9EC89E2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4FFF4A64" w14:textId="77777777" w:rsidTr="00D036FD">
        <w:tc>
          <w:tcPr>
            <w:tcW w:w="1297" w:type="dxa"/>
            <w:vMerge w:val="restar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D161C63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R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4BDA15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G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FA227C" w14:textId="31FCBAFF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9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309B421" w14:textId="48AF716C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65041F7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7017FD2F" w14:textId="77777777" w:rsidTr="00D036FD">
        <w:tc>
          <w:tcPr>
            <w:tcW w:w="0" w:type="auto"/>
            <w:vMerge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center"/>
            <w:hideMark/>
          </w:tcPr>
          <w:p w14:paraId="0FD5B7DF" w14:textId="77777777" w:rsidR="00D036FD" w:rsidRPr="00D036FD" w:rsidRDefault="00D036FD" w:rsidP="00D036FD">
            <w:pPr>
              <w:spacing w:after="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FB9BD0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0/0/0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953E13" w14:textId="149D2D63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1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F7B2BA1" w14:textId="0D9F1374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459955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—</w:t>
            </w:r>
          </w:p>
        </w:tc>
      </w:tr>
      <w:tr w:rsidR="00D036FD" w:rsidRPr="00D036FD" w14:paraId="0D9784AB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358F3D3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68EDA50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15A2826" w14:textId="58046FFD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AC301A9" w14:textId="2ABA0D1A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62391A7" w14:textId="08E80BE8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</w:p>
        </w:tc>
      </w:tr>
      <w:tr w:rsidR="00D036FD" w:rsidRPr="00D036FD" w14:paraId="0392E7B8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8C9552A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ED4D2D9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A99737" w14:textId="01B6E179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8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61ADE4A" w14:textId="3E956E9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CE9766" w14:textId="6D03969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</w:t>
            </w:r>
          </w:p>
        </w:tc>
      </w:tr>
      <w:tr w:rsidR="00D036FD" w:rsidRPr="00D036FD" w14:paraId="077595C4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5D03225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F20870B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DE95D0D" w14:textId="3C690A34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CA3B46F" w14:textId="05C18AE1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F4DD1C8" w14:textId="30A84CB8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</w:tr>
      <w:tr w:rsidR="00D036FD" w:rsidRPr="00D036FD" w14:paraId="76BED59D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4FF24D8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S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B35457E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VLAN 1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5B7B025" w14:textId="5F425DBD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5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ED25DA" w14:textId="6CF9874B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ED1EEB2" w14:textId="0594368E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9</w:t>
            </w:r>
          </w:p>
        </w:tc>
      </w:tr>
      <w:tr w:rsidR="00D036FD" w:rsidRPr="00D036FD" w14:paraId="6C36C80C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215D5A9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1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AB25DFA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CC38C1" w14:textId="6A955E93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4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0AA2465" w14:textId="3BC832DF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2A432031" w14:textId="19C8E245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</w:t>
            </w:r>
          </w:p>
        </w:tc>
      </w:tr>
      <w:tr w:rsidR="00D036FD" w:rsidRPr="00D036FD" w14:paraId="64985C3A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CA562CF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2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FCC48C9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B111998" w14:textId="799A5E85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0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0F9623" w14:textId="0A545AC6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2FFA637" w14:textId="1E962AEA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</w:t>
            </w:r>
          </w:p>
        </w:tc>
      </w:tr>
      <w:tr w:rsidR="00D036FD" w:rsidRPr="00D036FD" w14:paraId="052C65DC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4170B84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3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432196C0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AA12EBF" w14:textId="0A03F848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6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48B3DEA" w14:textId="612B1586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3CD2FC78" w14:textId="27D008A6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33</w:t>
            </w:r>
          </w:p>
        </w:tc>
      </w:tr>
      <w:tr w:rsidR="00D036FD" w:rsidRPr="00D036FD" w14:paraId="1B0C6F17" w14:textId="77777777" w:rsidTr="00D036FD">
        <w:tc>
          <w:tcPr>
            <w:tcW w:w="129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134C495E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PC4</w:t>
            </w:r>
          </w:p>
        </w:tc>
        <w:tc>
          <w:tcPr>
            <w:tcW w:w="117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70A76793" w14:textId="77777777" w:rsidR="00D036FD" w:rsidRPr="00D036FD" w:rsidRDefault="00D036FD" w:rsidP="00D036FD">
            <w:pPr>
              <w:spacing w:before="60" w:after="60" w:line="240" w:lineRule="auto"/>
              <w:jc w:val="center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NIC</w:t>
            </w:r>
          </w:p>
        </w:tc>
        <w:tc>
          <w:tcPr>
            <w:tcW w:w="2105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613D56BB" w14:textId="2E06B103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62</w:t>
            </w:r>
          </w:p>
        </w:tc>
        <w:tc>
          <w:tcPr>
            <w:tcW w:w="17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0935262B" w14:textId="4CE5AD57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255.255.255.240</w:t>
            </w:r>
          </w:p>
        </w:tc>
        <w:tc>
          <w:tcPr>
            <w:tcW w:w="1866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tcMar>
              <w:top w:w="14" w:type="dxa"/>
              <w:left w:w="115" w:type="dxa"/>
              <w:bottom w:w="14" w:type="dxa"/>
              <w:right w:w="115" w:type="dxa"/>
            </w:tcMar>
            <w:vAlign w:val="bottom"/>
            <w:hideMark/>
          </w:tcPr>
          <w:p w14:paraId="5705F81E" w14:textId="2EBAB652" w:rsidR="00D036FD" w:rsidRPr="00D036FD" w:rsidRDefault="00D036FD" w:rsidP="00D036FD">
            <w:pPr>
              <w:spacing w:before="60" w:after="60" w:line="240" w:lineRule="auto"/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</w:pPr>
            <w:r w:rsidRPr="00D036FD"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 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172.31.1.</w:t>
            </w:r>
            <w:r>
              <w:rPr>
                <w:rFonts w:ascii="Arial" w:eastAsia="Times New Roman" w:hAnsi="Arial" w:cs="Arial"/>
                <w:bCs w:val="0"/>
                <w:color w:val="auto"/>
                <w:sz w:val="20"/>
                <w:szCs w:val="20"/>
                <w:lang w:eastAsia="ru-RU"/>
              </w:rPr>
              <w:t>49</w:t>
            </w:r>
          </w:p>
        </w:tc>
      </w:tr>
    </w:tbl>
    <w:p w14:paraId="05DBE5B6" w14:textId="77777777" w:rsidR="00D50657" w:rsidRPr="00D50657" w:rsidRDefault="00D50657" w:rsidP="007A2B70"/>
    <w:p w14:paraId="2BABC407" w14:textId="7C94F005" w:rsidR="007A2B70" w:rsidRDefault="007A2B70" w:rsidP="007A2B70">
      <w:pPr>
        <w:jc w:val="center"/>
        <w:rPr>
          <w:b/>
          <w:bCs w:val="0"/>
        </w:rPr>
      </w:pPr>
      <w:r>
        <w:rPr>
          <w:b/>
          <w:bCs w:val="0"/>
        </w:rPr>
        <w:t>Часть 2</w:t>
      </w:r>
    </w:p>
    <w:p w14:paraId="78C8E839" w14:textId="1C867DA6" w:rsidR="00063E84" w:rsidRDefault="00063E84" w:rsidP="00063E84">
      <w:r>
        <w:t>Шаг 1)</w:t>
      </w:r>
    </w:p>
    <w:p w14:paraId="6E8F0D7D" w14:textId="6301943A" w:rsidR="00063E84" w:rsidRDefault="00B11B3C" w:rsidP="00063E84">
      <w:r w:rsidRPr="00B11B3C">
        <w:lastRenderedPageBreak/>
        <w:drawing>
          <wp:inline distT="0" distB="0" distL="0" distR="0" wp14:anchorId="481272DF" wp14:editId="06CDC389">
            <wp:extent cx="4877223" cy="1661304"/>
            <wp:effectExtent l="0" t="0" r="0" b="0"/>
            <wp:docPr id="51" name="Рисунок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4877223" cy="166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A06024" w14:textId="04F8D126" w:rsidR="00B11B3C" w:rsidRDefault="00B11B3C" w:rsidP="00063E84">
      <w:r w:rsidRPr="00B11B3C">
        <w:drawing>
          <wp:inline distT="0" distB="0" distL="0" distR="0" wp14:anchorId="587C6084" wp14:editId="368F8D42">
            <wp:extent cx="4709568" cy="1646063"/>
            <wp:effectExtent l="0" t="0" r="0" b="0"/>
            <wp:docPr id="53" name="Рисунок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09568" cy="1646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382603" w14:textId="0105597E" w:rsidR="00063E84" w:rsidRDefault="00063E84" w:rsidP="00063E84">
      <w:r>
        <w:t>Шаг 2)</w:t>
      </w:r>
    </w:p>
    <w:p w14:paraId="4546EB99" w14:textId="23F6515A" w:rsidR="00063E84" w:rsidRDefault="00367635" w:rsidP="00063E84">
      <w:r w:rsidRPr="00367635">
        <w:drawing>
          <wp:inline distT="0" distB="0" distL="0" distR="0" wp14:anchorId="3B9BC003" wp14:editId="61221685">
            <wp:extent cx="4755292" cy="1630821"/>
            <wp:effectExtent l="0" t="0" r="7620" b="762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026AFA" w14:textId="4CC92898" w:rsidR="00063E84" w:rsidRDefault="00063E84" w:rsidP="00063E84">
      <w:r>
        <w:t>Шаг 3)</w:t>
      </w:r>
    </w:p>
    <w:p w14:paraId="5C27369E" w14:textId="06F4DF23" w:rsidR="00063E84" w:rsidRPr="00B11B3C" w:rsidRDefault="00367635" w:rsidP="00063E84">
      <w:pPr>
        <w:rPr>
          <w:lang w:val="en-US"/>
        </w:rPr>
      </w:pPr>
      <w:r w:rsidRPr="00367635">
        <w:rPr>
          <w:lang w:val="en-US"/>
        </w:rPr>
        <w:drawing>
          <wp:inline distT="0" distB="0" distL="0" distR="0" wp14:anchorId="7B20F1E4" wp14:editId="1246D161">
            <wp:extent cx="4206240" cy="3052316"/>
            <wp:effectExtent l="0" t="0" r="3810" b="0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213811" cy="3057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A9580" w14:textId="48451013" w:rsidR="00063E84" w:rsidRPr="00063E84" w:rsidRDefault="00063E84" w:rsidP="00063E84">
      <w:r>
        <w:lastRenderedPageBreak/>
        <w:t>Шаг 4)</w:t>
      </w:r>
    </w:p>
    <w:p w14:paraId="1FF868F0" w14:textId="55DCD61D" w:rsidR="00D14A26" w:rsidRPr="00D50657" w:rsidRDefault="00367635" w:rsidP="00B001CE">
      <w:r w:rsidRPr="00367635">
        <w:drawing>
          <wp:inline distT="0" distB="0" distL="0" distR="0" wp14:anchorId="140F0C66" wp14:editId="205B742E">
            <wp:extent cx="3635055" cy="6363251"/>
            <wp:effectExtent l="0" t="0" r="3810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635055" cy="6363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2" w:name="_GoBack"/>
      <w:bookmarkEnd w:id="12"/>
    </w:p>
    <w:p w14:paraId="638D3EF2" w14:textId="501A7C88" w:rsidR="00810BD6" w:rsidRPr="00D50657" w:rsidRDefault="00810BD6" w:rsidP="00EE0C99"/>
    <w:sectPr w:rsidR="00810BD6" w:rsidRPr="00D50657" w:rsidSect="00663BF7">
      <w:footerReference w:type="default" r:id="rId63"/>
      <w:pgSz w:w="11906" w:h="16838" w:code="9"/>
      <w:pgMar w:top="1134" w:right="567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F03BE4" w14:textId="77777777" w:rsidR="00535ADB" w:rsidRDefault="00535ADB" w:rsidP="00663BF7">
      <w:pPr>
        <w:spacing w:after="0" w:line="240" w:lineRule="auto"/>
      </w:pPr>
      <w:r>
        <w:separator/>
      </w:r>
    </w:p>
  </w:endnote>
  <w:endnote w:type="continuationSeparator" w:id="0">
    <w:p w14:paraId="510903EA" w14:textId="77777777" w:rsidR="00535ADB" w:rsidRDefault="00535ADB" w:rsidP="00663B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169160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6AEB2D" w14:textId="591D98B1" w:rsidR="00C7030D" w:rsidRDefault="00C7030D">
        <w:pPr>
          <w:pStyle w:val="ab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3D61D771" w14:textId="77777777" w:rsidR="00C7030D" w:rsidRDefault="00C7030D">
    <w:pPr>
      <w:pStyle w:val="a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2A0B93" w14:textId="77777777" w:rsidR="00535ADB" w:rsidRDefault="00535ADB" w:rsidP="00663BF7">
      <w:pPr>
        <w:spacing w:after="0" w:line="240" w:lineRule="auto"/>
      </w:pPr>
      <w:r>
        <w:separator/>
      </w:r>
    </w:p>
  </w:footnote>
  <w:footnote w:type="continuationSeparator" w:id="0">
    <w:p w14:paraId="69AA89C2" w14:textId="77777777" w:rsidR="00535ADB" w:rsidRDefault="00535ADB" w:rsidP="00663B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72FCD"/>
    <w:multiLevelType w:val="hybridMultilevel"/>
    <w:tmpl w:val="F9361DB0"/>
    <w:lvl w:ilvl="0" w:tplc="041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" w15:restartNumberingAfterBreak="0">
    <w:nsid w:val="02AA6BFA"/>
    <w:multiLevelType w:val="hybridMultilevel"/>
    <w:tmpl w:val="3C087DD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0C135EEC"/>
    <w:multiLevelType w:val="hybridMultilevel"/>
    <w:tmpl w:val="B0AE86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164B7C"/>
    <w:multiLevelType w:val="multilevel"/>
    <w:tmpl w:val="23F82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2126CA1"/>
    <w:multiLevelType w:val="hybridMultilevel"/>
    <w:tmpl w:val="F84C167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8D29C2"/>
    <w:multiLevelType w:val="hybridMultilevel"/>
    <w:tmpl w:val="41C48C3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9944C0"/>
    <w:multiLevelType w:val="hybridMultilevel"/>
    <w:tmpl w:val="712E7A50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7" w15:restartNumberingAfterBreak="0">
    <w:nsid w:val="20813419"/>
    <w:multiLevelType w:val="hybridMultilevel"/>
    <w:tmpl w:val="8480CB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1D5C13"/>
    <w:multiLevelType w:val="multilevel"/>
    <w:tmpl w:val="214CC3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56D0937"/>
    <w:multiLevelType w:val="hybridMultilevel"/>
    <w:tmpl w:val="A754EA1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71463AF"/>
    <w:multiLevelType w:val="hybridMultilevel"/>
    <w:tmpl w:val="1E7E3BD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025C0B"/>
    <w:multiLevelType w:val="multilevel"/>
    <w:tmpl w:val="A628E9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376F6C4E"/>
    <w:multiLevelType w:val="hybridMultilevel"/>
    <w:tmpl w:val="0428BA7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7C19C4"/>
    <w:multiLevelType w:val="hybridMultilevel"/>
    <w:tmpl w:val="177655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B027E99"/>
    <w:multiLevelType w:val="multilevel"/>
    <w:tmpl w:val="3356C22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C4B3DA5"/>
    <w:multiLevelType w:val="hybridMultilevel"/>
    <w:tmpl w:val="545E2F80"/>
    <w:lvl w:ilvl="0" w:tplc="A52ABF4C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6" w15:restartNumberingAfterBreak="0">
    <w:nsid w:val="3D5074F6"/>
    <w:multiLevelType w:val="hybridMultilevel"/>
    <w:tmpl w:val="1DC8FFC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1354BD5"/>
    <w:multiLevelType w:val="multilevel"/>
    <w:tmpl w:val="2D5A2832"/>
    <w:lvl w:ilvl="0">
      <w:start w:val="1"/>
      <w:numFmt w:val="bullet"/>
      <w:lvlText w:val="⮚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decimal"/>
      <w:lvlText w:val="%2)"/>
      <w:lvlJc w:val="left"/>
      <w:pPr>
        <w:ind w:left="643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8" w15:restartNumberingAfterBreak="0">
    <w:nsid w:val="41522CA2"/>
    <w:multiLevelType w:val="hybridMultilevel"/>
    <w:tmpl w:val="DABE46F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B44C51"/>
    <w:multiLevelType w:val="hybridMultilevel"/>
    <w:tmpl w:val="B35072A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B07EC5"/>
    <w:multiLevelType w:val="hybridMultilevel"/>
    <w:tmpl w:val="B95C6D6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9F6F0B"/>
    <w:multiLevelType w:val="hybridMultilevel"/>
    <w:tmpl w:val="7D54738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65170"/>
    <w:multiLevelType w:val="hybridMultilevel"/>
    <w:tmpl w:val="409C04A8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2706AD9"/>
    <w:multiLevelType w:val="multilevel"/>
    <w:tmpl w:val="C10EC3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34C4E33"/>
    <w:multiLevelType w:val="hybridMultilevel"/>
    <w:tmpl w:val="4560BF12"/>
    <w:lvl w:ilvl="0" w:tplc="C1AED156">
      <w:start w:val="1"/>
      <w:numFmt w:val="lowerLetter"/>
      <w:lvlText w:val="%1)"/>
      <w:lvlJc w:val="left"/>
      <w:pPr>
        <w:ind w:left="1068" w:hanging="360"/>
      </w:pPr>
      <w:rPr>
        <w:rFonts w:ascii="Times New Roman" w:eastAsiaTheme="minorHAnsi" w:hAnsi="Times New Roman" w:cs="Times New Roman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5" w15:restartNumberingAfterBreak="0">
    <w:nsid w:val="544D5927"/>
    <w:multiLevelType w:val="hybridMultilevel"/>
    <w:tmpl w:val="CBBC67A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6" w15:restartNumberingAfterBreak="0">
    <w:nsid w:val="57A46E81"/>
    <w:multiLevelType w:val="hybridMultilevel"/>
    <w:tmpl w:val="1D9C706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BA40E8"/>
    <w:multiLevelType w:val="hybridMultilevel"/>
    <w:tmpl w:val="96DE308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8D1241C"/>
    <w:multiLevelType w:val="multilevel"/>
    <w:tmpl w:val="22B6FF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625B91"/>
    <w:multiLevelType w:val="hybridMultilevel"/>
    <w:tmpl w:val="94620C44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9A371D"/>
    <w:multiLevelType w:val="hybridMultilevel"/>
    <w:tmpl w:val="4F921266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31" w15:restartNumberingAfterBreak="0">
    <w:nsid w:val="5FA32988"/>
    <w:multiLevelType w:val="hybridMultilevel"/>
    <w:tmpl w:val="83FE13E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C66A17"/>
    <w:multiLevelType w:val="hybridMultilevel"/>
    <w:tmpl w:val="85CA0ED4"/>
    <w:lvl w:ilvl="0" w:tplc="041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3" w15:restartNumberingAfterBreak="0">
    <w:nsid w:val="689F7707"/>
    <w:multiLevelType w:val="hybridMultilevel"/>
    <w:tmpl w:val="413E6BFE"/>
    <w:lvl w:ilvl="0" w:tplc="0419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34" w15:restartNumberingAfterBreak="0">
    <w:nsid w:val="71B20837"/>
    <w:multiLevelType w:val="hybridMultilevel"/>
    <w:tmpl w:val="14E4DB28"/>
    <w:lvl w:ilvl="0" w:tplc="04190011">
      <w:start w:val="1"/>
      <w:numFmt w:val="decimal"/>
      <w:lvlText w:val="%1)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2D10FF6"/>
    <w:multiLevelType w:val="multilevel"/>
    <w:tmpl w:val="1CC87E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7106183"/>
    <w:multiLevelType w:val="hybridMultilevel"/>
    <w:tmpl w:val="C09A583C"/>
    <w:lvl w:ilvl="0" w:tplc="414A1FC2">
      <w:start w:val="1"/>
      <w:numFmt w:val="decimal"/>
      <w:lvlText w:val="%1."/>
      <w:lvlJc w:val="left"/>
      <w:pPr>
        <w:ind w:left="1414" w:hanging="705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789" w:hanging="360"/>
      </w:pPr>
    </w:lvl>
    <w:lvl w:ilvl="2" w:tplc="0422001B" w:tentative="1">
      <w:start w:val="1"/>
      <w:numFmt w:val="lowerRoman"/>
      <w:lvlText w:val="%3."/>
      <w:lvlJc w:val="right"/>
      <w:pPr>
        <w:ind w:left="2509" w:hanging="180"/>
      </w:pPr>
    </w:lvl>
    <w:lvl w:ilvl="3" w:tplc="0422000F" w:tentative="1">
      <w:start w:val="1"/>
      <w:numFmt w:val="decimal"/>
      <w:lvlText w:val="%4."/>
      <w:lvlJc w:val="left"/>
      <w:pPr>
        <w:ind w:left="3229" w:hanging="360"/>
      </w:pPr>
    </w:lvl>
    <w:lvl w:ilvl="4" w:tplc="04220019" w:tentative="1">
      <w:start w:val="1"/>
      <w:numFmt w:val="lowerLetter"/>
      <w:lvlText w:val="%5."/>
      <w:lvlJc w:val="left"/>
      <w:pPr>
        <w:ind w:left="3949" w:hanging="360"/>
      </w:pPr>
    </w:lvl>
    <w:lvl w:ilvl="5" w:tplc="0422001B" w:tentative="1">
      <w:start w:val="1"/>
      <w:numFmt w:val="lowerRoman"/>
      <w:lvlText w:val="%6."/>
      <w:lvlJc w:val="right"/>
      <w:pPr>
        <w:ind w:left="4669" w:hanging="180"/>
      </w:pPr>
    </w:lvl>
    <w:lvl w:ilvl="6" w:tplc="0422000F" w:tentative="1">
      <w:start w:val="1"/>
      <w:numFmt w:val="decimal"/>
      <w:lvlText w:val="%7."/>
      <w:lvlJc w:val="left"/>
      <w:pPr>
        <w:ind w:left="5389" w:hanging="360"/>
      </w:pPr>
    </w:lvl>
    <w:lvl w:ilvl="7" w:tplc="04220019" w:tentative="1">
      <w:start w:val="1"/>
      <w:numFmt w:val="lowerLetter"/>
      <w:lvlText w:val="%8."/>
      <w:lvlJc w:val="left"/>
      <w:pPr>
        <w:ind w:left="6109" w:hanging="360"/>
      </w:pPr>
    </w:lvl>
    <w:lvl w:ilvl="8" w:tplc="0422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7" w15:restartNumberingAfterBreak="0">
    <w:nsid w:val="7A375813"/>
    <w:multiLevelType w:val="hybridMultilevel"/>
    <w:tmpl w:val="101ED40E"/>
    <w:lvl w:ilvl="0" w:tplc="9BDE16F2">
      <w:start w:val="1"/>
      <w:numFmt w:val="decimal"/>
      <w:lvlText w:val="%1)"/>
      <w:lvlJc w:val="left"/>
      <w:pPr>
        <w:ind w:left="927" w:hanging="360"/>
      </w:pPr>
      <w:rPr>
        <w:rFonts w:ascii="Times New Roman" w:eastAsiaTheme="minorHAnsi" w:hAnsi="Times New Roman" w:cs="Times New Roman" w:hint="default"/>
        <w:b w:val="0"/>
        <w:color w:val="auto"/>
        <w:sz w:val="28"/>
        <w:szCs w:val="28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38" w15:restartNumberingAfterBreak="0">
    <w:nsid w:val="7C4821D1"/>
    <w:multiLevelType w:val="hybridMultilevel"/>
    <w:tmpl w:val="5998A44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D656778"/>
    <w:multiLevelType w:val="hybridMultilevel"/>
    <w:tmpl w:val="555059E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1"/>
  </w:num>
  <w:num w:numId="2">
    <w:abstractNumId w:val="18"/>
  </w:num>
  <w:num w:numId="3">
    <w:abstractNumId w:val="29"/>
  </w:num>
  <w:num w:numId="4">
    <w:abstractNumId w:val="39"/>
  </w:num>
  <w:num w:numId="5">
    <w:abstractNumId w:val="4"/>
  </w:num>
  <w:num w:numId="6">
    <w:abstractNumId w:val="5"/>
  </w:num>
  <w:num w:numId="7">
    <w:abstractNumId w:val="19"/>
  </w:num>
  <w:num w:numId="8">
    <w:abstractNumId w:val="12"/>
  </w:num>
  <w:num w:numId="9">
    <w:abstractNumId w:val="17"/>
  </w:num>
  <w:num w:numId="10">
    <w:abstractNumId w:val="34"/>
  </w:num>
  <w:num w:numId="11">
    <w:abstractNumId w:val="7"/>
  </w:num>
  <w:num w:numId="12">
    <w:abstractNumId w:val="13"/>
  </w:num>
  <w:num w:numId="13">
    <w:abstractNumId w:val="35"/>
  </w:num>
  <w:num w:numId="14">
    <w:abstractNumId w:val="16"/>
  </w:num>
  <w:num w:numId="15">
    <w:abstractNumId w:val="38"/>
  </w:num>
  <w:num w:numId="16">
    <w:abstractNumId w:val="15"/>
  </w:num>
  <w:num w:numId="17">
    <w:abstractNumId w:val="24"/>
  </w:num>
  <w:num w:numId="18">
    <w:abstractNumId w:val="26"/>
  </w:num>
  <w:num w:numId="19">
    <w:abstractNumId w:val="6"/>
  </w:num>
  <w:num w:numId="20">
    <w:abstractNumId w:val="33"/>
  </w:num>
  <w:num w:numId="21">
    <w:abstractNumId w:val="10"/>
  </w:num>
  <w:num w:numId="22">
    <w:abstractNumId w:val="37"/>
  </w:num>
  <w:num w:numId="23">
    <w:abstractNumId w:val="22"/>
  </w:num>
  <w:num w:numId="24">
    <w:abstractNumId w:val="20"/>
  </w:num>
  <w:num w:numId="25">
    <w:abstractNumId w:val="32"/>
  </w:num>
  <w:num w:numId="26">
    <w:abstractNumId w:val="1"/>
  </w:num>
  <w:num w:numId="27">
    <w:abstractNumId w:val="30"/>
  </w:num>
  <w:num w:numId="28">
    <w:abstractNumId w:val="25"/>
  </w:num>
  <w:num w:numId="29">
    <w:abstractNumId w:val="9"/>
  </w:num>
  <w:num w:numId="30">
    <w:abstractNumId w:val="27"/>
  </w:num>
  <w:num w:numId="31">
    <w:abstractNumId w:val="0"/>
  </w:num>
  <w:num w:numId="32">
    <w:abstractNumId w:val="21"/>
  </w:num>
  <w:num w:numId="33">
    <w:abstractNumId w:val="2"/>
  </w:num>
  <w:num w:numId="34">
    <w:abstractNumId w:val="36"/>
  </w:num>
  <w:num w:numId="35">
    <w:abstractNumId w:val="23"/>
  </w:num>
  <w:num w:numId="36">
    <w:abstractNumId w:val="14"/>
  </w:num>
  <w:num w:numId="37">
    <w:abstractNumId w:val="11"/>
  </w:num>
  <w:num w:numId="38">
    <w:abstractNumId w:val="3"/>
  </w:num>
  <w:num w:numId="39">
    <w:abstractNumId w:val="8"/>
  </w:num>
  <w:num w:numId="40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0MDCzNDc0sgBiUyUdpeDU4uLM/DyQAkPTWgBF09mRLQAAAA=="/>
  </w:docVars>
  <w:rsids>
    <w:rsidRoot w:val="007C1497"/>
    <w:rsid w:val="00000140"/>
    <w:rsid w:val="000022DD"/>
    <w:rsid w:val="000041B4"/>
    <w:rsid w:val="000102BD"/>
    <w:rsid w:val="00011BC7"/>
    <w:rsid w:val="00011DD1"/>
    <w:rsid w:val="00011F05"/>
    <w:rsid w:val="000125E0"/>
    <w:rsid w:val="00016EDC"/>
    <w:rsid w:val="000209B2"/>
    <w:rsid w:val="000235B6"/>
    <w:rsid w:val="00032401"/>
    <w:rsid w:val="00042B92"/>
    <w:rsid w:val="000457BE"/>
    <w:rsid w:val="000466F4"/>
    <w:rsid w:val="00051514"/>
    <w:rsid w:val="00052B94"/>
    <w:rsid w:val="00056C14"/>
    <w:rsid w:val="00056CEF"/>
    <w:rsid w:val="00056D2C"/>
    <w:rsid w:val="00060DBA"/>
    <w:rsid w:val="0006127E"/>
    <w:rsid w:val="000620BA"/>
    <w:rsid w:val="00063E84"/>
    <w:rsid w:val="00070605"/>
    <w:rsid w:val="00071D5C"/>
    <w:rsid w:val="00073F95"/>
    <w:rsid w:val="00075F42"/>
    <w:rsid w:val="0008099C"/>
    <w:rsid w:val="00082485"/>
    <w:rsid w:val="00082E1E"/>
    <w:rsid w:val="0008473E"/>
    <w:rsid w:val="000866B5"/>
    <w:rsid w:val="0009226C"/>
    <w:rsid w:val="000924B7"/>
    <w:rsid w:val="00092ABE"/>
    <w:rsid w:val="000936DA"/>
    <w:rsid w:val="00095A1C"/>
    <w:rsid w:val="000A0382"/>
    <w:rsid w:val="000A222D"/>
    <w:rsid w:val="000A37F5"/>
    <w:rsid w:val="000A5C31"/>
    <w:rsid w:val="000A6878"/>
    <w:rsid w:val="000B0043"/>
    <w:rsid w:val="000B2180"/>
    <w:rsid w:val="000B32C7"/>
    <w:rsid w:val="000B6547"/>
    <w:rsid w:val="000C1DFD"/>
    <w:rsid w:val="000C1FA3"/>
    <w:rsid w:val="000C2731"/>
    <w:rsid w:val="000D1A81"/>
    <w:rsid w:val="000D2365"/>
    <w:rsid w:val="000D2F16"/>
    <w:rsid w:val="000D4A85"/>
    <w:rsid w:val="000D4BBD"/>
    <w:rsid w:val="000D4E96"/>
    <w:rsid w:val="000D6201"/>
    <w:rsid w:val="000E2316"/>
    <w:rsid w:val="000E3435"/>
    <w:rsid w:val="000E591B"/>
    <w:rsid w:val="000E7A64"/>
    <w:rsid w:val="000F0C52"/>
    <w:rsid w:val="000F44F2"/>
    <w:rsid w:val="000F4921"/>
    <w:rsid w:val="00106472"/>
    <w:rsid w:val="00111034"/>
    <w:rsid w:val="00113792"/>
    <w:rsid w:val="001138F9"/>
    <w:rsid w:val="00113F82"/>
    <w:rsid w:val="001204BC"/>
    <w:rsid w:val="00120565"/>
    <w:rsid w:val="00121CC1"/>
    <w:rsid w:val="00136D7A"/>
    <w:rsid w:val="00137ED6"/>
    <w:rsid w:val="00140882"/>
    <w:rsid w:val="00141990"/>
    <w:rsid w:val="00141BBE"/>
    <w:rsid w:val="00141BE7"/>
    <w:rsid w:val="0014248E"/>
    <w:rsid w:val="00147FF2"/>
    <w:rsid w:val="00150D32"/>
    <w:rsid w:val="00152022"/>
    <w:rsid w:val="00154F4A"/>
    <w:rsid w:val="001613D8"/>
    <w:rsid w:val="0016193B"/>
    <w:rsid w:val="00161ECD"/>
    <w:rsid w:val="001629DD"/>
    <w:rsid w:val="00165D74"/>
    <w:rsid w:val="00166CB6"/>
    <w:rsid w:val="0017060A"/>
    <w:rsid w:val="00171EC6"/>
    <w:rsid w:val="001726C2"/>
    <w:rsid w:val="00173BA9"/>
    <w:rsid w:val="00174762"/>
    <w:rsid w:val="001755BC"/>
    <w:rsid w:val="00181347"/>
    <w:rsid w:val="001836C0"/>
    <w:rsid w:val="00187A91"/>
    <w:rsid w:val="00190DCF"/>
    <w:rsid w:val="00193596"/>
    <w:rsid w:val="00196AFD"/>
    <w:rsid w:val="001B5244"/>
    <w:rsid w:val="001C23CC"/>
    <w:rsid w:val="001D4D2B"/>
    <w:rsid w:val="001D572F"/>
    <w:rsid w:val="001E06F8"/>
    <w:rsid w:val="001E14DD"/>
    <w:rsid w:val="001E1E2A"/>
    <w:rsid w:val="001E317B"/>
    <w:rsid w:val="001E3E43"/>
    <w:rsid w:val="001E5DD2"/>
    <w:rsid w:val="001F003D"/>
    <w:rsid w:val="001F404C"/>
    <w:rsid w:val="001F4323"/>
    <w:rsid w:val="001F5590"/>
    <w:rsid w:val="002007DB"/>
    <w:rsid w:val="0020575A"/>
    <w:rsid w:val="00207437"/>
    <w:rsid w:val="00213A0D"/>
    <w:rsid w:val="002149E6"/>
    <w:rsid w:val="00220958"/>
    <w:rsid w:val="00231C44"/>
    <w:rsid w:val="00232CD6"/>
    <w:rsid w:val="002336CC"/>
    <w:rsid w:val="00235996"/>
    <w:rsid w:val="00235F53"/>
    <w:rsid w:val="00236833"/>
    <w:rsid w:val="00237D76"/>
    <w:rsid w:val="00251EE6"/>
    <w:rsid w:val="00252C07"/>
    <w:rsid w:val="00253C6A"/>
    <w:rsid w:val="002604BE"/>
    <w:rsid w:val="00261513"/>
    <w:rsid w:val="00261580"/>
    <w:rsid w:val="002618F6"/>
    <w:rsid w:val="00262392"/>
    <w:rsid w:val="00263D1D"/>
    <w:rsid w:val="0026437F"/>
    <w:rsid w:val="00267651"/>
    <w:rsid w:val="0026770F"/>
    <w:rsid w:val="0027298C"/>
    <w:rsid w:val="002731C4"/>
    <w:rsid w:val="002747D2"/>
    <w:rsid w:val="00277B9F"/>
    <w:rsid w:val="00277BA8"/>
    <w:rsid w:val="00277BEC"/>
    <w:rsid w:val="002833AC"/>
    <w:rsid w:val="00283D59"/>
    <w:rsid w:val="0028422B"/>
    <w:rsid w:val="00284CD5"/>
    <w:rsid w:val="0028513B"/>
    <w:rsid w:val="0029092E"/>
    <w:rsid w:val="00291AE4"/>
    <w:rsid w:val="00295542"/>
    <w:rsid w:val="0029640B"/>
    <w:rsid w:val="002A1ED0"/>
    <w:rsid w:val="002A347D"/>
    <w:rsid w:val="002A52DA"/>
    <w:rsid w:val="002A710C"/>
    <w:rsid w:val="002A73D2"/>
    <w:rsid w:val="002A73D3"/>
    <w:rsid w:val="002B03ED"/>
    <w:rsid w:val="002B1868"/>
    <w:rsid w:val="002B28AA"/>
    <w:rsid w:val="002B3211"/>
    <w:rsid w:val="002C143C"/>
    <w:rsid w:val="002C7AB5"/>
    <w:rsid w:val="002D08C3"/>
    <w:rsid w:val="002D3DFD"/>
    <w:rsid w:val="002F05E5"/>
    <w:rsid w:val="003007F4"/>
    <w:rsid w:val="00313326"/>
    <w:rsid w:val="003152F3"/>
    <w:rsid w:val="00320A85"/>
    <w:rsid w:val="00324368"/>
    <w:rsid w:val="00326A61"/>
    <w:rsid w:val="00326D67"/>
    <w:rsid w:val="00327D43"/>
    <w:rsid w:val="0033425C"/>
    <w:rsid w:val="0033732C"/>
    <w:rsid w:val="0034047D"/>
    <w:rsid w:val="00342A27"/>
    <w:rsid w:val="003451B8"/>
    <w:rsid w:val="00353D44"/>
    <w:rsid w:val="00355935"/>
    <w:rsid w:val="00356965"/>
    <w:rsid w:val="0036207A"/>
    <w:rsid w:val="00363B50"/>
    <w:rsid w:val="00366A1B"/>
    <w:rsid w:val="00367375"/>
    <w:rsid w:val="00367635"/>
    <w:rsid w:val="00370274"/>
    <w:rsid w:val="00371517"/>
    <w:rsid w:val="00372190"/>
    <w:rsid w:val="00374C1E"/>
    <w:rsid w:val="00381E98"/>
    <w:rsid w:val="003837C0"/>
    <w:rsid w:val="00394454"/>
    <w:rsid w:val="003A0E21"/>
    <w:rsid w:val="003A2441"/>
    <w:rsid w:val="003A2C19"/>
    <w:rsid w:val="003A3860"/>
    <w:rsid w:val="003A5103"/>
    <w:rsid w:val="003A5FCB"/>
    <w:rsid w:val="003A6192"/>
    <w:rsid w:val="003B44A6"/>
    <w:rsid w:val="003B72D2"/>
    <w:rsid w:val="003B73BB"/>
    <w:rsid w:val="003C14D4"/>
    <w:rsid w:val="003C277D"/>
    <w:rsid w:val="003C2CEB"/>
    <w:rsid w:val="003C7808"/>
    <w:rsid w:val="003D0B09"/>
    <w:rsid w:val="003E134C"/>
    <w:rsid w:val="003E16DC"/>
    <w:rsid w:val="003E1A36"/>
    <w:rsid w:val="003E4708"/>
    <w:rsid w:val="003E4B81"/>
    <w:rsid w:val="003E57DC"/>
    <w:rsid w:val="003F3697"/>
    <w:rsid w:val="003F5E5E"/>
    <w:rsid w:val="00401436"/>
    <w:rsid w:val="00402048"/>
    <w:rsid w:val="004020D8"/>
    <w:rsid w:val="0041138D"/>
    <w:rsid w:val="0041341B"/>
    <w:rsid w:val="00415527"/>
    <w:rsid w:val="00415D6B"/>
    <w:rsid w:val="004206E1"/>
    <w:rsid w:val="004226D9"/>
    <w:rsid w:val="0043064C"/>
    <w:rsid w:val="00435106"/>
    <w:rsid w:val="00443154"/>
    <w:rsid w:val="0044396B"/>
    <w:rsid w:val="004479C7"/>
    <w:rsid w:val="004507F5"/>
    <w:rsid w:val="00454614"/>
    <w:rsid w:val="00454EB4"/>
    <w:rsid w:val="00455FED"/>
    <w:rsid w:val="00457AFF"/>
    <w:rsid w:val="00457E57"/>
    <w:rsid w:val="0046188C"/>
    <w:rsid w:val="004653B8"/>
    <w:rsid w:val="00467485"/>
    <w:rsid w:val="00472BA4"/>
    <w:rsid w:val="00476716"/>
    <w:rsid w:val="00481055"/>
    <w:rsid w:val="0048135E"/>
    <w:rsid w:val="004831C9"/>
    <w:rsid w:val="00483FD4"/>
    <w:rsid w:val="004908B5"/>
    <w:rsid w:val="004915F2"/>
    <w:rsid w:val="004928D8"/>
    <w:rsid w:val="0049293E"/>
    <w:rsid w:val="00494D72"/>
    <w:rsid w:val="0049621F"/>
    <w:rsid w:val="0049669F"/>
    <w:rsid w:val="00497DE9"/>
    <w:rsid w:val="004A04FE"/>
    <w:rsid w:val="004A517A"/>
    <w:rsid w:val="004B3BF2"/>
    <w:rsid w:val="004B4237"/>
    <w:rsid w:val="004B7349"/>
    <w:rsid w:val="004B7F9E"/>
    <w:rsid w:val="004C0C23"/>
    <w:rsid w:val="004C42AB"/>
    <w:rsid w:val="004C46F1"/>
    <w:rsid w:val="004C53E8"/>
    <w:rsid w:val="004D4E85"/>
    <w:rsid w:val="004D55BA"/>
    <w:rsid w:val="004D55C4"/>
    <w:rsid w:val="004D61A1"/>
    <w:rsid w:val="004E1A8B"/>
    <w:rsid w:val="004F1111"/>
    <w:rsid w:val="004F5429"/>
    <w:rsid w:val="004F5609"/>
    <w:rsid w:val="005018B6"/>
    <w:rsid w:val="00503027"/>
    <w:rsid w:val="00517778"/>
    <w:rsid w:val="00520965"/>
    <w:rsid w:val="00526059"/>
    <w:rsid w:val="00530A0B"/>
    <w:rsid w:val="005325C2"/>
    <w:rsid w:val="00534FD7"/>
    <w:rsid w:val="00535ADB"/>
    <w:rsid w:val="00544E3E"/>
    <w:rsid w:val="0054535F"/>
    <w:rsid w:val="00547C0E"/>
    <w:rsid w:val="005562C5"/>
    <w:rsid w:val="00557B15"/>
    <w:rsid w:val="005601C7"/>
    <w:rsid w:val="00560AC6"/>
    <w:rsid w:val="0056275E"/>
    <w:rsid w:val="00563703"/>
    <w:rsid w:val="00565D41"/>
    <w:rsid w:val="00566D7D"/>
    <w:rsid w:val="00572388"/>
    <w:rsid w:val="00573703"/>
    <w:rsid w:val="0057410C"/>
    <w:rsid w:val="00575B97"/>
    <w:rsid w:val="00581D50"/>
    <w:rsid w:val="00583EE5"/>
    <w:rsid w:val="00586E00"/>
    <w:rsid w:val="005A06C1"/>
    <w:rsid w:val="005A077A"/>
    <w:rsid w:val="005A13D0"/>
    <w:rsid w:val="005A2B07"/>
    <w:rsid w:val="005A69B5"/>
    <w:rsid w:val="005B00BF"/>
    <w:rsid w:val="005B0C2A"/>
    <w:rsid w:val="005C0C96"/>
    <w:rsid w:val="005C283C"/>
    <w:rsid w:val="005D63B6"/>
    <w:rsid w:val="005D64C7"/>
    <w:rsid w:val="005D6994"/>
    <w:rsid w:val="005E3774"/>
    <w:rsid w:val="005E647A"/>
    <w:rsid w:val="005E7BFD"/>
    <w:rsid w:val="005F00BC"/>
    <w:rsid w:val="005F175A"/>
    <w:rsid w:val="005F52E4"/>
    <w:rsid w:val="00602811"/>
    <w:rsid w:val="006047D3"/>
    <w:rsid w:val="00605124"/>
    <w:rsid w:val="006051DB"/>
    <w:rsid w:val="00605B70"/>
    <w:rsid w:val="00606B72"/>
    <w:rsid w:val="00612E1B"/>
    <w:rsid w:val="00614057"/>
    <w:rsid w:val="006171C4"/>
    <w:rsid w:val="00623D8E"/>
    <w:rsid w:val="00624B8F"/>
    <w:rsid w:val="006250AE"/>
    <w:rsid w:val="0063181A"/>
    <w:rsid w:val="00635E6D"/>
    <w:rsid w:val="0064056A"/>
    <w:rsid w:val="006408CF"/>
    <w:rsid w:val="00655DB2"/>
    <w:rsid w:val="0065712B"/>
    <w:rsid w:val="00662307"/>
    <w:rsid w:val="00663BF7"/>
    <w:rsid w:val="00666519"/>
    <w:rsid w:val="00671E37"/>
    <w:rsid w:val="00673B45"/>
    <w:rsid w:val="006754CF"/>
    <w:rsid w:val="006808EE"/>
    <w:rsid w:val="006814A6"/>
    <w:rsid w:val="00681D69"/>
    <w:rsid w:val="00684053"/>
    <w:rsid w:val="00693AA5"/>
    <w:rsid w:val="00697F0B"/>
    <w:rsid w:val="006C0E25"/>
    <w:rsid w:val="006C28BF"/>
    <w:rsid w:val="006C5DB2"/>
    <w:rsid w:val="006C6E54"/>
    <w:rsid w:val="006E3EF8"/>
    <w:rsid w:val="006E62CB"/>
    <w:rsid w:val="006E6F96"/>
    <w:rsid w:val="006F2404"/>
    <w:rsid w:val="006F354B"/>
    <w:rsid w:val="006F3AB0"/>
    <w:rsid w:val="00700248"/>
    <w:rsid w:val="00702436"/>
    <w:rsid w:val="00703285"/>
    <w:rsid w:val="00705C2C"/>
    <w:rsid w:val="007074F3"/>
    <w:rsid w:val="0071336A"/>
    <w:rsid w:val="0071361A"/>
    <w:rsid w:val="007139CB"/>
    <w:rsid w:val="00716F50"/>
    <w:rsid w:val="00717A9E"/>
    <w:rsid w:val="00721CEF"/>
    <w:rsid w:val="00723559"/>
    <w:rsid w:val="007259B7"/>
    <w:rsid w:val="007356F6"/>
    <w:rsid w:val="00736487"/>
    <w:rsid w:val="00740A9F"/>
    <w:rsid w:val="00741EAF"/>
    <w:rsid w:val="007443D8"/>
    <w:rsid w:val="0074491F"/>
    <w:rsid w:val="0074662B"/>
    <w:rsid w:val="00751E2E"/>
    <w:rsid w:val="00756414"/>
    <w:rsid w:val="00757213"/>
    <w:rsid w:val="00757921"/>
    <w:rsid w:val="00761264"/>
    <w:rsid w:val="007632B1"/>
    <w:rsid w:val="00770BEF"/>
    <w:rsid w:val="00771B90"/>
    <w:rsid w:val="007766C4"/>
    <w:rsid w:val="00783587"/>
    <w:rsid w:val="00786452"/>
    <w:rsid w:val="00790BF4"/>
    <w:rsid w:val="007930B3"/>
    <w:rsid w:val="00793159"/>
    <w:rsid w:val="007A1432"/>
    <w:rsid w:val="007A2B14"/>
    <w:rsid w:val="007A2B70"/>
    <w:rsid w:val="007A360C"/>
    <w:rsid w:val="007A5BD1"/>
    <w:rsid w:val="007B6F83"/>
    <w:rsid w:val="007C0AAE"/>
    <w:rsid w:val="007C0F62"/>
    <w:rsid w:val="007C1497"/>
    <w:rsid w:val="007C17D0"/>
    <w:rsid w:val="007C5F74"/>
    <w:rsid w:val="007D5665"/>
    <w:rsid w:val="007E0D53"/>
    <w:rsid w:val="007E4133"/>
    <w:rsid w:val="007E79DC"/>
    <w:rsid w:val="007F02B6"/>
    <w:rsid w:val="007F3403"/>
    <w:rsid w:val="007F73F6"/>
    <w:rsid w:val="007F7AEE"/>
    <w:rsid w:val="0080205D"/>
    <w:rsid w:val="00802919"/>
    <w:rsid w:val="00805BA7"/>
    <w:rsid w:val="00810648"/>
    <w:rsid w:val="00810BD6"/>
    <w:rsid w:val="00811C5D"/>
    <w:rsid w:val="00812243"/>
    <w:rsid w:val="00815A25"/>
    <w:rsid w:val="0082106B"/>
    <w:rsid w:val="00823629"/>
    <w:rsid w:val="008303F6"/>
    <w:rsid w:val="00830C80"/>
    <w:rsid w:val="00831423"/>
    <w:rsid w:val="00833286"/>
    <w:rsid w:val="0083481E"/>
    <w:rsid w:val="00837A87"/>
    <w:rsid w:val="008405E1"/>
    <w:rsid w:val="00840E5E"/>
    <w:rsid w:val="00845D50"/>
    <w:rsid w:val="00847A9A"/>
    <w:rsid w:val="00855104"/>
    <w:rsid w:val="00856619"/>
    <w:rsid w:val="008577AA"/>
    <w:rsid w:val="00863F23"/>
    <w:rsid w:val="0086481C"/>
    <w:rsid w:val="00865169"/>
    <w:rsid w:val="008702C8"/>
    <w:rsid w:val="0087320A"/>
    <w:rsid w:val="008758FB"/>
    <w:rsid w:val="00875B17"/>
    <w:rsid w:val="00882D15"/>
    <w:rsid w:val="00886185"/>
    <w:rsid w:val="00887DA4"/>
    <w:rsid w:val="00893240"/>
    <w:rsid w:val="00893CB6"/>
    <w:rsid w:val="008A09D9"/>
    <w:rsid w:val="008A1B86"/>
    <w:rsid w:val="008A5555"/>
    <w:rsid w:val="008A6B50"/>
    <w:rsid w:val="008B03F3"/>
    <w:rsid w:val="008B0EB8"/>
    <w:rsid w:val="008B282E"/>
    <w:rsid w:val="008B2E4E"/>
    <w:rsid w:val="008B6BB0"/>
    <w:rsid w:val="008D46BA"/>
    <w:rsid w:val="008D5ADD"/>
    <w:rsid w:val="008D6273"/>
    <w:rsid w:val="008E09BF"/>
    <w:rsid w:val="008E76C7"/>
    <w:rsid w:val="008E7F14"/>
    <w:rsid w:val="008E7FB6"/>
    <w:rsid w:val="008F161F"/>
    <w:rsid w:val="008F3932"/>
    <w:rsid w:val="008F3992"/>
    <w:rsid w:val="00902AE0"/>
    <w:rsid w:val="009033A7"/>
    <w:rsid w:val="009048C3"/>
    <w:rsid w:val="00904B83"/>
    <w:rsid w:val="00910A0E"/>
    <w:rsid w:val="00912E85"/>
    <w:rsid w:val="0091403B"/>
    <w:rsid w:val="00920990"/>
    <w:rsid w:val="009222F5"/>
    <w:rsid w:val="009274D1"/>
    <w:rsid w:val="009274FD"/>
    <w:rsid w:val="00932EAE"/>
    <w:rsid w:val="00933625"/>
    <w:rsid w:val="00933B16"/>
    <w:rsid w:val="00936E7A"/>
    <w:rsid w:val="0094192C"/>
    <w:rsid w:val="0094391C"/>
    <w:rsid w:val="00945C8D"/>
    <w:rsid w:val="00946394"/>
    <w:rsid w:val="009472DE"/>
    <w:rsid w:val="00952ED2"/>
    <w:rsid w:val="00955B10"/>
    <w:rsid w:val="00956100"/>
    <w:rsid w:val="00960CDB"/>
    <w:rsid w:val="009646DD"/>
    <w:rsid w:val="00964A18"/>
    <w:rsid w:val="009651FA"/>
    <w:rsid w:val="00966815"/>
    <w:rsid w:val="009724E4"/>
    <w:rsid w:val="0097283D"/>
    <w:rsid w:val="00972A5E"/>
    <w:rsid w:val="0097545C"/>
    <w:rsid w:val="00981062"/>
    <w:rsid w:val="00983C9B"/>
    <w:rsid w:val="00985D11"/>
    <w:rsid w:val="00985EDA"/>
    <w:rsid w:val="0098662B"/>
    <w:rsid w:val="00987032"/>
    <w:rsid w:val="00990E34"/>
    <w:rsid w:val="00997AB4"/>
    <w:rsid w:val="009A02A7"/>
    <w:rsid w:val="009A57CF"/>
    <w:rsid w:val="009A5E03"/>
    <w:rsid w:val="009B72A1"/>
    <w:rsid w:val="009B7FD1"/>
    <w:rsid w:val="009C4B8F"/>
    <w:rsid w:val="009C5048"/>
    <w:rsid w:val="009C6E88"/>
    <w:rsid w:val="009D07C8"/>
    <w:rsid w:val="009D7199"/>
    <w:rsid w:val="009D792A"/>
    <w:rsid w:val="009D7C95"/>
    <w:rsid w:val="009F044C"/>
    <w:rsid w:val="009F1EA8"/>
    <w:rsid w:val="009F3034"/>
    <w:rsid w:val="009F34FA"/>
    <w:rsid w:val="009F7C4F"/>
    <w:rsid w:val="00A105D9"/>
    <w:rsid w:val="00A11C58"/>
    <w:rsid w:val="00A1414C"/>
    <w:rsid w:val="00A213DB"/>
    <w:rsid w:val="00A21DD9"/>
    <w:rsid w:val="00A26FA3"/>
    <w:rsid w:val="00A31E7C"/>
    <w:rsid w:val="00A41030"/>
    <w:rsid w:val="00A4150A"/>
    <w:rsid w:val="00A461B3"/>
    <w:rsid w:val="00A469B2"/>
    <w:rsid w:val="00A51248"/>
    <w:rsid w:val="00A53FC7"/>
    <w:rsid w:val="00A54C3E"/>
    <w:rsid w:val="00A61CC7"/>
    <w:rsid w:val="00A65352"/>
    <w:rsid w:val="00A655ED"/>
    <w:rsid w:val="00A7026A"/>
    <w:rsid w:val="00A74629"/>
    <w:rsid w:val="00A76118"/>
    <w:rsid w:val="00A77558"/>
    <w:rsid w:val="00A8022C"/>
    <w:rsid w:val="00A81C4D"/>
    <w:rsid w:val="00A84526"/>
    <w:rsid w:val="00A85B34"/>
    <w:rsid w:val="00A9061F"/>
    <w:rsid w:val="00A9469B"/>
    <w:rsid w:val="00AA321E"/>
    <w:rsid w:val="00AB1B8C"/>
    <w:rsid w:val="00AB2E16"/>
    <w:rsid w:val="00AC1170"/>
    <w:rsid w:val="00AC232A"/>
    <w:rsid w:val="00AC2C42"/>
    <w:rsid w:val="00AC554B"/>
    <w:rsid w:val="00AD313C"/>
    <w:rsid w:val="00AD65E3"/>
    <w:rsid w:val="00AD799A"/>
    <w:rsid w:val="00AE0EED"/>
    <w:rsid w:val="00AE5DAE"/>
    <w:rsid w:val="00AE741D"/>
    <w:rsid w:val="00AE7A4C"/>
    <w:rsid w:val="00AF39F8"/>
    <w:rsid w:val="00AF76A9"/>
    <w:rsid w:val="00AF772D"/>
    <w:rsid w:val="00AF7EAA"/>
    <w:rsid w:val="00B001CE"/>
    <w:rsid w:val="00B00DAF"/>
    <w:rsid w:val="00B0129C"/>
    <w:rsid w:val="00B01DEC"/>
    <w:rsid w:val="00B028F6"/>
    <w:rsid w:val="00B0322A"/>
    <w:rsid w:val="00B05C6F"/>
    <w:rsid w:val="00B11B3C"/>
    <w:rsid w:val="00B13129"/>
    <w:rsid w:val="00B136B4"/>
    <w:rsid w:val="00B13DF5"/>
    <w:rsid w:val="00B14922"/>
    <w:rsid w:val="00B205F0"/>
    <w:rsid w:val="00B20E30"/>
    <w:rsid w:val="00B23AE9"/>
    <w:rsid w:val="00B2518B"/>
    <w:rsid w:val="00B25CBA"/>
    <w:rsid w:val="00B25E09"/>
    <w:rsid w:val="00B32DE6"/>
    <w:rsid w:val="00B34E11"/>
    <w:rsid w:val="00B36167"/>
    <w:rsid w:val="00B44A78"/>
    <w:rsid w:val="00B463CD"/>
    <w:rsid w:val="00B5446A"/>
    <w:rsid w:val="00B6656E"/>
    <w:rsid w:val="00B67440"/>
    <w:rsid w:val="00B700F7"/>
    <w:rsid w:val="00B70467"/>
    <w:rsid w:val="00B707D6"/>
    <w:rsid w:val="00B72940"/>
    <w:rsid w:val="00B72BB3"/>
    <w:rsid w:val="00B73006"/>
    <w:rsid w:val="00B755C5"/>
    <w:rsid w:val="00B802D1"/>
    <w:rsid w:val="00B82664"/>
    <w:rsid w:val="00B91598"/>
    <w:rsid w:val="00B93818"/>
    <w:rsid w:val="00B954E3"/>
    <w:rsid w:val="00B96260"/>
    <w:rsid w:val="00BA009C"/>
    <w:rsid w:val="00BA15B7"/>
    <w:rsid w:val="00BA15C8"/>
    <w:rsid w:val="00BA1EB9"/>
    <w:rsid w:val="00BA28B5"/>
    <w:rsid w:val="00BA3D11"/>
    <w:rsid w:val="00BA475E"/>
    <w:rsid w:val="00BA5650"/>
    <w:rsid w:val="00BA68C5"/>
    <w:rsid w:val="00BC230C"/>
    <w:rsid w:val="00BC298B"/>
    <w:rsid w:val="00BC3C3D"/>
    <w:rsid w:val="00BD1D90"/>
    <w:rsid w:val="00BD2E6F"/>
    <w:rsid w:val="00BD358B"/>
    <w:rsid w:val="00BD42C1"/>
    <w:rsid w:val="00BD631A"/>
    <w:rsid w:val="00BD6F6E"/>
    <w:rsid w:val="00BE0191"/>
    <w:rsid w:val="00BE3CFF"/>
    <w:rsid w:val="00C06117"/>
    <w:rsid w:val="00C14623"/>
    <w:rsid w:val="00C15136"/>
    <w:rsid w:val="00C16147"/>
    <w:rsid w:val="00C1661B"/>
    <w:rsid w:val="00C22342"/>
    <w:rsid w:val="00C25247"/>
    <w:rsid w:val="00C337C0"/>
    <w:rsid w:val="00C3408F"/>
    <w:rsid w:val="00C34C50"/>
    <w:rsid w:val="00C40AD7"/>
    <w:rsid w:val="00C45E32"/>
    <w:rsid w:val="00C52086"/>
    <w:rsid w:val="00C558EC"/>
    <w:rsid w:val="00C55B40"/>
    <w:rsid w:val="00C55D7F"/>
    <w:rsid w:val="00C606F5"/>
    <w:rsid w:val="00C62A4D"/>
    <w:rsid w:val="00C634B5"/>
    <w:rsid w:val="00C66E7A"/>
    <w:rsid w:val="00C7030D"/>
    <w:rsid w:val="00C73193"/>
    <w:rsid w:val="00C73BD9"/>
    <w:rsid w:val="00C7576F"/>
    <w:rsid w:val="00C817DC"/>
    <w:rsid w:val="00C82283"/>
    <w:rsid w:val="00C9145F"/>
    <w:rsid w:val="00C924DB"/>
    <w:rsid w:val="00C96969"/>
    <w:rsid w:val="00C96C94"/>
    <w:rsid w:val="00C9713B"/>
    <w:rsid w:val="00CA08E2"/>
    <w:rsid w:val="00CA1C93"/>
    <w:rsid w:val="00CA1D8F"/>
    <w:rsid w:val="00CA2B70"/>
    <w:rsid w:val="00CA3EA7"/>
    <w:rsid w:val="00CA5C63"/>
    <w:rsid w:val="00CA6DBA"/>
    <w:rsid w:val="00CA7115"/>
    <w:rsid w:val="00CB1F6F"/>
    <w:rsid w:val="00CC2C2A"/>
    <w:rsid w:val="00CC6A93"/>
    <w:rsid w:val="00CD4A7E"/>
    <w:rsid w:val="00CD621B"/>
    <w:rsid w:val="00CD6583"/>
    <w:rsid w:val="00CD6C3D"/>
    <w:rsid w:val="00CD6E28"/>
    <w:rsid w:val="00CE4590"/>
    <w:rsid w:val="00CE6303"/>
    <w:rsid w:val="00CF106A"/>
    <w:rsid w:val="00CF3A4F"/>
    <w:rsid w:val="00D030B9"/>
    <w:rsid w:val="00D03360"/>
    <w:rsid w:val="00D036FD"/>
    <w:rsid w:val="00D03E53"/>
    <w:rsid w:val="00D07F55"/>
    <w:rsid w:val="00D10FEB"/>
    <w:rsid w:val="00D14A26"/>
    <w:rsid w:val="00D1578A"/>
    <w:rsid w:val="00D15F9A"/>
    <w:rsid w:val="00D16B87"/>
    <w:rsid w:val="00D16ED0"/>
    <w:rsid w:val="00D1774E"/>
    <w:rsid w:val="00D2068C"/>
    <w:rsid w:val="00D317C2"/>
    <w:rsid w:val="00D34099"/>
    <w:rsid w:val="00D3410E"/>
    <w:rsid w:val="00D36E25"/>
    <w:rsid w:val="00D50657"/>
    <w:rsid w:val="00D54445"/>
    <w:rsid w:val="00D54F0F"/>
    <w:rsid w:val="00D555FF"/>
    <w:rsid w:val="00D61855"/>
    <w:rsid w:val="00D61AB3"/>
    <w:rsid w:val="00D64449"/>
    <w:rsid w:val="00D664F6"/>
    <w:rsid w:val="00D67DAF"/>
    <w:rsid w:val="00D706B1"/>
    <w:rsid w:val="00D72D3D"/>
    <w:rsid w:val="00D74F0A"/>
    <w:rsid w:val="00D802E5"/>
    <w:rsid w:val="00D9165D"/>
    <w:rsid w:val="00D91B15"/>
    <w:rsid w:val="00D926FE"/>
    <w:rsid w:val="00D979F3"/>
    <w:rsid w:val="00DA2844"/>
    <w:rsid w:val="00DA316F"/>
    <w:rsid w:val="00DA40C1"/>
    <w:rsid w:val="00DA5FF8"/>
    <w:rsid w:val="00DA76E1"/>
    <w:rsid w:val="00DB076D"/>
    <w:rsid w:val="00DB0E4C"/>
    <w:rsid w:val="00DB2860"/>
    <w:rsid w:val="00DB3881"/>
    <w:rsid w:val="00DB389F"/>
    <w:rsid w:val="00DB3F8B"/>
    <w:rsid w:val="00DB4D94"/>
    <w:rsid w:val="00DB64B9"/>
    <w:rsid w:val="00DB7995"/>
    <w:rsid w:val="00DC068E"/>
    <w:rsid w:val="00DC1897"/>
    <w:rsid w:val="00DC2D0C"/>
    <w:rsid w:val="00DC30D8"/>
    <w:rsid w:val="00DC700A"/>
    <w:rsid w:val="00DD05B6"/>
    <w:rsid w:val="00DD4C1E"/>
    <w:rsid w:val="00DD5438"/>
    <w:rsid w:val="00DE41DB"/>
    <w:rsid w:val="00DE5CF7"/>
    <w:rsid w:val="00DF0432"/>
    <w:rsid w:val="00DF2E03"/>
    <w:rsid w:val="00DF30F9"/>
    <w:rsid w:val="00DF63BA"/>
    <w:rsid w:val="00E0542A"/>
    <w:rsid w:val="00E07327"/>
    <w:rsid w:val="00E15C97"/>
    <w:rsid w:val="00E20BB9"/>
    <w:rsid w:val="00E244EB"/>
    <w:rsid w:val="00E25417"/>
    <w:rsid w:val="00E2610F"/>
    <w:rsid w:val="00E30C02"/>
    <w:rsid w:val="00E34FB6"/>
    <w:rsid w:val="00E3677D"/>
    <w:rsid w:val="00E37E57"/>
    <w:rsid w:val="00E400EB"/>
    <w:rsid w:val="00E45BA1"/>
    <w:rsid w:val="00E565A5"/>
    <w:rsid w:val="00E579D4"/>
    <w:rsid w:val="00E63806"/>
    <w:rsid w:val="00E67ADE"/>
    <w:rsid w:val="00E71CDF"/>
    <w:rsid w:val="00E7329E"/>
    <w:rsid w:val="00E745A6"/>
    <w:rsid w:val="00E746E7"/>
    <w:rsid w:val="00E74B5B"/>
    <w:rsid w:val="00E75A4F"/>
    <w:rsid w:val="00E876AF"/>
    <w:rsid w:val="00E92205"/>
    <w:rsid w:val="00E97568"/>
    <w:rsid w:val="00E97E3B"/>
    <w:rsid w:val="00EA0056"/>
    <w:rsid w:val="00EA3DE2"/>
    <w:rsid w:val="00EB22A5"/>
    <w:rsid w:val="00EB33ED"/>
    <w:rsid w:val="00EB6369"/>
    <w:rsid w:val="00EC70A7"/>
    <w:rsid w:val="00ED1098"/>
    <w:rsid w:val="00ED23CD"/>
    <w:rsid w:val="00ED2D52"/>
    <w:rsid w:val="00ED48CE"/>
    <w:rsid w:val="00ED6389"/>
    <w:rsid w:val="00ED713A"/>
    <w:rsid w:val="00EE0C99"/>
    <w:rsid w:val="00EF5CBE"/>
    <w:rsid w:val="00F014EF"/>
    <w:rsid w:val="00F0378C"/>
    <w:rsid w:val="00F040EE"/>
    <w:rsid w:val="00F11752"/>
    <w:rsid w:val="00F12D2D"/>
    <w:rsid w:val="00F15311"/>
    <w:rsid w:val="00F175CB"/>
    <w:rsid w:val="00F2618B"/>
    <w:rsid w:val="00F263A7"/>
    <w:rsid w:val="00F3235A"/>
    <w:rsid w:val="00F32597"/>
    <w:rsid w:val="00F33D33"/>
    <w:rsid w:val="00F379A7"/>
    <w:rsid w:val="00F45C4C"/>
    <w:rsid w:val="00F51205"/>
    <w:rsid w:val="00F51EAC"/>
    <w:rsid w:val="00F5386C"/>
    <w:rsid w:val="00F551A2"/>
    <w:rsid w:val="00F55B22"/>
    <w:rsid w:val="00F60F3A"/>
    <w:rsid w:val="00F616F8"/>
    <w:rsid w:val="00F62272"/>
    <w:rsid w:val="00F62C8E"/>
    <w:rsid w:val="00F64B81"/>
    <w:rsid w:val="00F651AD"/>
    <w:rsid w:val="00F67A12"/>
    <w:rsid w:val="00F67E74"/>
    <w:rsid w:val="00F706F1"/>
    <w:rsid w:val="00F7290F"/>
    <w:rsid w:val="00F75455"/>
    <w:rsid w:val="00F773F2"/>
    <w:rsid w:val="00F82A90"/>
    <w:rsid w:val="00F91E3C"/>
    <w:rsid w:val="00F94A48"/>
    <w:rsid w:val="00F96433"/>
    <w:rsid w:val="00FA2695"/>
    <w:rsid w:val="00FA2855"/>
    <w:rsid w:val="00FA420D"/>
    <w:rsid w:val="00FA4A0E"/>
    <w:rsid w:val="00FA5F8C"/>
    <w:rsid w:val="00FB0397"/>
    <w:rsid w:val="00FB178B"/>
    <w:rsid w:val="00FB223C"/>
    <w:rsid w:val="00FB3E67"/>
    <w:rsid w:val="00FB5664"/>
    <w:rsid w:val="00FB5FC5"/>
    <w:rsid w:val="00FB6DFA"/>
    <w:rsid w:val="00FC1EB0"/>
    <w:rsid w:val="00FC4983"/>
    <w:rsid w:val="00FD0B3B"/>
    <w:rsid w:val="00FD334A"/>
    <w:rsid w:val="00FD4052"/>
    <w:rsid w:val="00FD611D"/>
    <w:rsid w:val="00FE20D6"/>
    <w:rsid w:val="00FE229D"/>
    <w:rsid w:val="00FF15A6"/>
    <w:rsid w:val="00FF280B"/>
    <w:rsid w:val="00FF3019"/>
    <w:rsid w:val="00FF3493"/>
    <w:rsid w:val="00FF35D1"/>
    <w:rsid w:val="00FF535E"/>
    <w:rsid w:val="00FF586D"/>
    <w:rsid w:val="00FF5CE9"/>
    <w:rsid w:val="00FF7C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D96D0F"/>
  <w15:chartTrackingRefBased/>
  <w15:docId w15:val="{FC173887-F183-42FB-9145-A67ADA5555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bCs/>
        <w:color w:val="000000"/>
        <w:sz w:val="28"/>
        <w:szCs w:val="28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D03360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E57DC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color w:val="000000" w:themeColor="text1"/>
      <w:sz w:val="32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E57DC"/>
    <w:pPr>
      <w:keepNext/>
      <w:keepLines/>
      <w:spacing w:before="40" w:after="0"/>
      <w:outlineLvl w:val="2"/>
    </w:pPr>
    <w:rPr>
      <w:rFonts w:eastAsiaTheme="majorEastAsia" w:cstheme="majorBidi"/>
      <w:b/>
      <w:color w:val="000000" w:themeColor="text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77558"/>
    <w:pPr>
      <w:ind w:left="720"/>
      <w:contextualSpacing/>
    </w:pPr>
  </w:style>
  <w:style w:type="character" w:customStyle="1" w:styleId="10">
    <w:name w:val="Заголовок 1 Знак"/>
    <w:basedOn w:val="a0"/>
    <w:link w:val="1"/>
    <w:uiPriority w:val="9"/>
    <w:rsid w:val="00D03360"/>
    <w:rPr>
      <w:rFonts w:eastAsiaTheme="majorEastAsia" w:cstheme="majorBidi"/>
      <w:b/>
      <w:color w:val="000000" w:themeColor="text1"/>
      <w:sz w:val="36"/>
      <w:szCs w:val="32"/>
    </w:rPr>
  </w:style>
  <w:style w:type="character" w:styleId="a4">
    <w:name w:val="Hyperlink"/>
    <w:basedOn w:val="a0"/>
    <w:uiPriority w:val="99"/>
    <w:unhideWhenUsed/>
    <w:rsid w:val="00865169"/>
    <w:rPr>
      <w:color w:val="0000FF"/>
      <w:u w:val="single"/>
    </w:rPr>
  </w:style>
  <w:style w:type="paragraph" w:styleId="a5">
    <w:name w:val="Normal (Web)"/>
    <w:basedOn w:val="a"/>
    <w:uiPriority w:val="99"/>
    <w:unhideWhenUsed/>
    <w:rsid w:val="00A54C3E"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eastAsia="ru-RU"/>
    </w:rPr>
  </w:style>
  <w:style w:type="character" w:customStyle="1" w:styleId="copyright-span">
    <w:name w:val="copyright-span"/>
    <w:basedOn w:val="a0"/>
    <w:rsid w:val="000D6201"/>
  </w:style>
  <w:style w:type="character" w:styleId="a6">
    <w:name w:val="Emphasis"/>
    <w:basedOn w:val="a0"/>
    <w:uiPriority w:val="20"/>
    <w:qFormat/>
    <w:rsid w:val="00CD6583"/>
    <w:rPr>
      <w:i/>
      <w:iCs/>
    </w:rPr>
  </w:style>
  <w:style w:type="table" w:styleId="a7">
    <w:name w:val="Table Grid"/>
    <w:basedOn w:val="a1"/>
    <w:uiPriority w:val="39"/>
    <w:rsid w:val="007C0AAE"/>
    <w:pPr>
      <w:spacing w:after="0" w:line="240" w:lineRule="auto"/>
    </w:pPr>
    <w:rPr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Заголовок 2 Знак"/>
    <w:basedOn w:val="a0"/>
    <w:link w:val="2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32"/>
      <w:szCs w:val="26"/>
    </w:rPr>
  </w:style>
  <w:style w:type="paragraph" w:styleId="a8">
    <w:name w:val="TOC Heading"/>
    <w:basedOn w:val="1"/>
    <w:next w:val="a"/>
    <w:uiPriority w:val="39"/>
    <w:unhideWhenUsed/>
    <w:qFormat/>
    <w:rsid w:val="00A85B34"/>
    <w:pPr>
      <w:outlineLvl w:val="9"/>
    </w:pPr>
    <w:rPr>
      <w:lang w:val="en-US"/>
    </w:rPr>
  </w:style>
  <w:style w:type="paragraph" w:styleId="11">
    <w:name w:val="toc 1"/>
    <w:basedOn w:val="a"/>
    <w:next w:val="a"/>
    <w:autoRedefine/>
    <w:uiPriority w:val="39"/>
    <w:unhideWhenUsed/>
    <w:rsid w:val="00F551A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F551A2"/>
    <w:pPr>
      <w:spacing w:after="100"/>
      <w:ind w:left="220"/>
    </w:pPr>
  </w:style>
  <w:style w:type="character" w:customStyle="1" w:styleId="30">
    <w:name w:val="Заголовок 3 Знак"/>
    <w:basedOn w:val="a0"/>
    <w:link w:val="3"/>
    <w:uiPriority w:val="9"/>
    <w:rsid w:val="003E57DC"/>
    <w:rPr>
      <w:rFonts w:ascii="Times New Roman" w:eastAsiaTheme="majorEastAsia" w:hAnsi="Times New Roman" w:cstheme="majorBidi"/>
      <w:b/>
      <w:color w:val="000000" w:themeColor="text1"/>
      <w:sz w:val="28"/>
      <w:szCs w:val="24"/>
    </w:rPr>
  </w:style>
  <w:style w:type="paragraph" w:styleId="31">
    <w:name w:val="toc 3"/>
    <w:basedOn w:val="a"/>
    <w:next w:val="a"/>
    <w:autoRedefine/>
    <w:uiPriority w:val="39"/>
    <w:unhideWhenUsed/>
    <w:rsid w:val="003E57DC"/>
    <w:pPr>
      <w:spacing w:after="100"/>
      <w:ind w:left="440"/>
    </w:pPr>
  </w:style>
  <w:style w:type="paragraph" w:styleId="a9">
    <w:name w:val="header"/>
    <w:basedOn w:val="a"/>
    <w:link w:val="aa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a">
    <w:name w:val="Верхний колонтитул Знак"/>
    <w:basedOn w:val="a0"/>
    <w:link w:val="a9"/>
    <w:uiPriority w:val="99"/>
    <w:rsid w:val="00663BF7"/>
  </w:style>
  <w:style w:type="paragraph" w:styleId="ab">
    <w:name w:val="footer"/>
    <w:basedOn w:val="a"/>
    <w:link w:val="ac"/>
    <w:uiPriority w:val="99"/>
    <w:unhideWhenUsed/>
    <w:rsid w:val="00663B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c">
    <w:name w:val="Нижний колонтитул Знак"/>
    <w:basedOn w:val="a0"/>
    <w:link w:val="ab"/>
    <w:uiPriority w:val="99"/>
    <w:rsid w:val="00663BF7"/>
  </w:style>
  <w:style w:type="character" w:customStyle="1" w:styleId="22">
    <w:name w:val="Стиль2"/>
    <w:basedOn w:val="a0"/>
    <w:uiPriority w:val="1"/>
    <w:rsid w:val="00CC6A93"/>
    <w:rPr>
      <w:rFonts w:ascii="Times New Roman" w:hAnsi="Times New Roman"/>
      <w:sz w:val="24"/>
    </w:rPr>
  </w:style>
  <w:style w:type="character" w:customStyle="1" w:styleId="topic-highlight">
    <w:name w:val="topic-highlight"/>
    <w:basedOn w:val="a0"/>
    <w:rsid w:val="008B03F3"/>
  </w:style>
  <w:style w:type="paragraph" w:styleId="ad">
    <w:name w:val="Body Text"/>
    <w:basedOn w:val="a"/>
    <w:link w:val="ae"/>
    <w:uiPriority w:val="1"/>
    <w:qFormat/>
    <w:rsid w:val="00CF3A4F"/>
    <w:pPr>
      <w:widowControl w:val="0"/>
      <w:spacing w:after="0" w:line="240" w:lineRule="auto"/>
      <w:ind w:left="510" w:hanging="397"/>
    </w:pPr>
    <w:rPr>
      <w:rFonts w:eastAsia="Times New Roman"/>
      <w:bCs w:val="0"/>
      <w:color w:val="auto"/>
      <w:sz w:val="24"/>
      <w:szCs w:val="24"/>
      <w:lang w:val="en-US"/>
    </w:rPr>
  </w:style>
  <w:style w:type="character" w:customStyle="1" w:styleId="ae">
    <w:name w:val="Основной текст Знак"/>
    <w:basedOn w:val="a0"/>
    <w:link w:val="ad"/>
    <w:uiPriority w:val="1"/>
    <w:rsid w:val="00CF3A4F"/>
    <w:rPr>
      <w:rFonts w:eastAsia="Times New Roman"/>
      <w:bCs w:val="0"/>
      <w:color w:val="auto"/>
      <w:sz w:val="24"/>
      <w:szCs w:val="24"/>
      <w:lang w:val="en-US"/>
    </w:rPr>
  </w:style>
  <w:style w:type="paragraph" w:customStyle="1" w:styleId="labsection">
    <w:name w:val="labsection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">
    <w:name w:val="bodytextl25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tephead">
    <w:name w:val="stephead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substepalpha">
    <w:name w:val="substepalpha"/>
    <w:basedOn w:val="a"/>
    <w:rsid w:val="00F706F1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l25bold">
    <w:name w:val="bodytextl25bol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parthead">
    <w:name w:val="parthea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">
    <w:name w:val="cmd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spelle">
    <w:name w:val="spelle"/>
    <w:basedOn w:val="a0"/>
    <w:rsid w:val="00A53FC7"/>
  </w:style>
  <w:style w:type="paragraph" w:customStyle="1" w:styleId="substepnum">
    <w:name w:val="substepnum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customStyle="1" w:styleId="grame">
    <w:name w:val="grame"/>
    <w:basedOn w:val="a0"/>
    <w:rsid w:val="00A53FC7"/>
  </w:style>
  <w:style w:type="paragraph" w:customStyle="1" w:styleId="bodytextl50">
    <w:name w:val="bodytextl50"/>
    <w:basedOn w:val="a"/>
    <w:rsid w:val="00A53FC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cmdoutput">
    <w:name w:val="cmdoutput"/>
    <w:basedOn w:val="a"/>
    <w:rsid w:val="003F3697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character" w:styleId="af">
    <w:name w:val="Unresolved Mention"/>
    <w:basedOn w:val="a0"/>
    <w:uiPriority w:val="99"/>
    <w:semiHidden/>
    <w:unhideWhenUsed/>
    <w:rsid w:val="00DF30F9"/>
    <w:rPr>
      <w:color w:val="605E5C"/>
      <w:shd w:val="clear" w:color="auto" w:fill="E1DFDD"/>
    </w:rPr>
  </w:style>
  <w:style w:type="paragraph" w:customStyle="1" w:styleId="bulletlevel1">
    <w:name w:val="bulletlevel1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heading">
    <w:name w:val="tableheading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tabletext">
    <w:name w:val="tabletext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reflectionq">
    <w:name w:val="reflectionq"/>
    <w:basedOn w:val="a"/>
    <w:rsid w:val="0009226C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2">
    <w:name w:val="bodytext2"/>
    <w:basedOn w:val="a"/>
    <w:rsid w:val="00697F0B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odytext1">
    <w:name w:val="bodytext1"/>
    <w:basedOn w:val="a"/>
    <w:rsid w:val="00A461B3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labtitle">
    <w:name w:val="labtitle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  <w:style w:type="paragraph" w:customStyle="1" w:styleId="bulletlevel2">
    <w:name w:val="bulletlevel2"/>
    <w:basedOn w:val="a"/>
    <w:rsid w:val="00B32DE6"/>
    <w:pPr>
      <w:spacing w:before="100" w:beforeAutospacing="1" w:after="100" w:afterAutospacing="1" w:line="240" w:lineRule="auto"/>
    </w:pPr>
    <w:rPr>
      <w:rFonts w:eastAsia="Times New Roman"/>
      <w:bCs w:val="0"/>
      <w:color w:val="auto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217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06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1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4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0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3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5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1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4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3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2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43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5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070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32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66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9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5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6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0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3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25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8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5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0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0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11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88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13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8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3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042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68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7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45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41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9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04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4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8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37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1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6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5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2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85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91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77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6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7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226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57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62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65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29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83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41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75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6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200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52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67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82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5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63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61" Type="http://schemas.openxmlformats.org/officeDocument/2006/relationships/image" Target="media/image53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image" Target="media/image48.png"/><Relationship Id="rId64" Type="http://schemas.openxmlformats.org/officeDocument/2006/relationships/fontTable" Target="fontTable.xml"/><Relationship Id="rId8" Type="http://schemas.openxmlformats.org/officeDocument/2006/relationships/hyperlink" Target="http://vlsmcalc.com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BBE613-C6FD-48E7-A0A0-97836CBB999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99</TotalTime>
  <Pages>38</Pages>
  <Words>4243</Words>
  <Characters>24189</Characters>
  <Application>Microsoft Office Word</Application>
  <DocSecurity>0</DocSecurity>
  <Lines>201</Lines>
  <Paragraphs>5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8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lib Nekrasov</dc:creator>
  <cp:keywords/>
  <dc:description/>
  <cp:lastModifiedBy>Лазиз Камаров</cp:lastModifiedBy>
  <cp:revision>172</cp:revision>
  <dcterms:created xsi:type="dcterms:W3CDTF">2022-11-01T10:46:00Z</dcterms:created>
  <dcterms:modified xsi:type="dcterms:W3CDTF">2022-11-24T21:27:00Z</dcterms:modified>
</cp:coreProperties>
</file>